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008" w:type="dxa"/>
        <w:tblLook w:val="04A0"/>
      </w:tblPr>
      <w:tblGrid>
        <w:gridCol w:w="1763"/>
        <w:gridCol w:w="1945"/>
        <w:gridCol w:w="1781"/>
        <w:gridCol w:w="1748"/>
        <w:gridCol w:w="1402"/>
        <w:gridCol w:w="1369"/>
      </w:tblGrid>
      <w:tr w:rsidR="007D0929" w:rsidRPr="00346E7A" w:rsidTr="007D0929">
        <w:trPr>
          <w:trHeight w:val="869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0929" w:rsidRPr="00346E7A" w:rsidRDefault="007D0929" w:rsidP="00A6675A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noProof/>
                <w:color w:val="000000"/>
              </w:rPr>
              <w:drawing>
                <wp:anchor distT="0" distB="0" distL="114300" distR="114300" simplePos="0" relativeHeight="251662336" behindDoc="1" locked="0" layoutInCell="1" allowOverlap="1">
                  <wp:simplePos x="0" y="0"/>
                  <wp:positionH relativeFrom="column">
                    <wp:posOffset>179144</wp:posOffset>
                  </wp:positionH>
                  <wp:positionV relativeFrom="paragraph">
                    <wp:posOffset>4283</wp:posOffset>
                  </wp:positionV>
                  <wp:extent cx="446567" cy="510362"/>
                  <wp:effectExtent l="0" t="0" r="0" b="0"/>
                  <wp:wrapNone/>
                  <wp:docPr id="2" name="Picture 1" descr="trans logo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 descr="trans logo.png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6567" cy="5103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547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D0929" w:rsidRPr="00346E7A" w:rsidRDefault="007D0929" w:rsidP="0039699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GEETA ENGIN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EERING COLLEGE, NAULTHA, </w:t>
            </w:r>
            <w:r w:rsidRPr="00346E7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ANIPAT</w:t>
            </w:r>
          </w:p>
        </w:tc>
        <w:tc>
          <w:tcPr>
            <w:tcW w:w="27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D0929" w:rsidRPr="00346E7A" w:rsidRDefault="007D0929" w:rsidP="0039699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LABORATORY MANUAL</w:t>
            </w:r>
          </w:p>
        </w:tc>
      </w:tr>
      <w:tr w:rsidR="007D0929" w:rsidRPr="00346E7A" w:rsidTr="007D0929">
        <w:trPr>
          <w:trHeight w:val="1268"/>
        </w:trPr>
        <w:tc>
          <w:tcPr>
            <w:tcW w:w="7237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D0929" w:rsidRPr="00992438" w:rsidRDefault="007D0929" w:rsidP="002A31CC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:rsidR="007D0929" w:rsidRPr="00992438" w:rsidRDefault="007D0929" w:rsidP="007D0929">
            <w:pP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92438">
              <w:rPr>
                <w:rFonts w:ascii="Times New Roman" w:eastAsia="Times New Roman" w:hAnsi="Times New Roman" w:cs="Times New Roman"/>
                <w:b/>
                <w:color w:val="000000"/>
              </w:rPr>
              <w:t>EXPERIMENT TITLE:</w:t>
            </w:r>
            <w:r w:rsidR="00FB4541" w:rsidRPr="0099243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FB4541" w:rsidRPr="0099243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rite a program to plot the following function a) impulse function b)unit step c)unit ramp d)expnentional e)sinusoidal</w:t>
            </w:r>
          </w:p>
        </w:tc>
        <w:tc>
          <w:tcPr>
            <w:tcW w:w="27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D0929" w:rsidRPr="007D0929" w:rsidRDefault="007D0929" w:rsidP="007D0929">
            <w:r w:rsidRPr="00346E7A">
              <w:rPr>
                <w:rFonts w:ascii="Times New Roman" w:eastAsia="Times New Roman" w:hAnsi="Times New Roman" w:cs="Times New Roman"/>
                <w:color w:val="000000"/>
              </w:rPr>
              <w:t xml:space="preserve">EXPERIMENT NO: </w:t>
            </w:r>
            <w:r w:rsidR="00C221E8">
              <w:rPr>
                <w:rFonts w:ascii="Times New Roman" w:eastAsia="Times New Roman" w:hAnsi="Times New Roman" w:cs="Times New Roman"/>
                <w:color w:val="000000"/>
              </w:rPr>
              <w:t xml:space="preserve">GEC-LM- EC-311LA </w:t>
            </w:r>
            <w:r w:rsidR="007A72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396541" w:rsidRPr="003965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1</w:t>
            </w:r>
          </w:p>
        </w:tc>
      </w:tr>
      <w:tr w:rsidR="007D0929" w:rsidRPr="00346E7A" w:rsidTr="007D0929">
        <w:trPr>
          <w:trHeight w:val="328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D0929" w:rsidRPr="00346E7A" w:rsidRDefault="007D0929" w:rsidP="007D092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SSUE NO : 001</w:t>
            </w:r>
          </w:p>
        </w:tc>
        <w:tc>
          <w:tcPr>
            <w:tcW w:w="1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D0929" w:rsidRPr="00346E7A" w:rsidRDefault="007D0929" w:rsidP="002A31C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ISSUE DATE </w:t>
            </w:r>
          </w:p>
        </w:tc>
        <w:tc>
          <w:tcPr>
            <w:tcW w:w="17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D0929" w:rsidRPr="00346E7A" w:rsidRDefault="007A72A1" w:rsidP="007D092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-12</w:t>
            </w:r>
            <w:r w:rsidR="00992438">
              <w:rPr>
                <w:rFonts w:ascii="Times New Roman" w:eastAsia="Times New Roman" w:hAnsi="Times New Roman" w:cs="Times New Roman"/>
                <w:color w:val="000000"/>
              </w:rPr>
              <w:t>-201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7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D0929" w:rsidRDefault="007D0929" w:rsidP="00C221E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REV NO: </w:t>
            </w:r>
            <w:r w:rsidR="00C221E8">
              <w:rPr>
                <w:rFonts w:ascii="Times New Roman" w:eastAsia="Times New Roman" w:hAnsi="Times New Roman" w:cs="Times New Roman"/>
                <w:color w:val="000000"/>
              </w:rPr>
              <w:t>003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D0929" w:rsidRPr="00346E7A" w:rsidRDefault="007D0929" w:rsidP="002A31CC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REV DATE 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D0929" w:rsidRPr="00346E7A" w:rsidRDefault="00C221E8" w:rsidP="005D2AD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-01-2021</w:t>
            </w:r>
          </w:p>
        </w:tc>
      </w:tr>
      <w:tr w:rsidR="007D0929" w:rsidRPr="00346E7A" w:rsidTr="007D0929">
        <w:trPr>
          <w:trHeight w:val="328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D0929" w:rsidRPr="00346E7A" w:rsidRDefault="007D0929" w:rsidP="002A31CC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DEPARTMENT:</w:t>
            </w:r>
          </w:p>
        </w:tc>
        <w:tc>
          <w:tcPr>
            <w:tcW w:w="1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D0929" w:rsidRPr="00346E7A" w:rsidRDefault="0063757E" w:rsidP="007D092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ECE</w:t>
            </w:r>
          </w:p>
        </w:tc>
        <w:tc>
          <w:tcPr>
            <w:tcW w:w="17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D0929" w:rsidRPr="00346E7A" w:rsidRDefault="007D0929" w:rsidP="002A31CC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LABORATORY:</w:t>
            </w:r>
          </w:p>
        </w:tc>
        <w:tc>
          <w:tcPr>
            <w:tcW w:w="17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D0929" w:rsidRPr="00346E7A" w:rsidRDefault="0063757E" w:rsidP="002A31CC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SP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D0929" w:rsidRPr="00346E7A" w:rsidRDefault="007D0929" w:rsidP="002A31CC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SEMESTER: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D0929" w:rsidRPr="00346E7A" w:rsidRDefault="00C221E8" w:rsidP="002A31CC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TH</w:t>
            </w:r>
          </w:p>
        </w:tc>
      </w:tr>
    </w:tbl>
    <w:p w:rsidR="001F039E" w:rsidRPr="00346E7A" w:rsidRDefault="001F039E">
      <w:pPr>
        <w:rPr>
          <w:rFonts w:ascii="Times New Roman" w:hAnsi="Times New Roman" w:cs="Times New Roman"/>
        </w:rPr>
      </w:pPr>
    </w:p>
    <w:p w:rsidR="00346E7A" w:rsidRDefault="00346E7A">
      <w:pPr>
        <w:rPr>
          <w:rFonts w:ascii="TimesNewRomanPSMT" w:hAnsi="TimesNewRomanPSMT" w:cs="TimesNewRomanPSMT"/>
          <w:sz w:val="32"/>
          <w:szCs w:val="32"/>
        </w:rPr>
      </w:pPr>
      <w:r>
        <w:rPr>
          <w:rFonts w:ascii="TimesNewRomanPSMT" w:hAnsi="TimesNewRomanPSMT" w:cs="TimesNewRomanPSMT"/>
          <w:sz w:val="32"/>
          <w:szCs w:val="32"/>
        </w:rPr>
        <w:t xml:space="preserve">         </w:t>
      </w:r>
    </w:p>
    <w:p w:rsidR="00346E7A" w:rsidRDefault="00346E7A">
      <w:pPr>
        <w:rPr>
          <w:rFonts w:ascii="TimesNewRomanPSMT" w:hAnsi="TimesNewRomanPSMT" w:cs="TimesNewRomanPSMT"/>
          <w:sz w:val="32"/>
          <w:szCs w:val="32"/>
        </w:rPr>
      </w:pPr>
    </w:p>
    <w:tbl>
      <w:tblPr>
        <w:tblStyle w:val="TableGrid"/>
        <w:tblW w:w="9997" w:type="dxa"/>
        <w:tblLook w:val="04A0"/>
      </w:tblPr>
      <w:tblGrid>
        <w:gridCol w:w="9997"/>
      </w:tblGrid>
      <w:tr w:rsidR="008140E6" w:rsidTr="008140E6">
        <w:trPr>
          <w:trHeight w:val="4975"/>
        </w:trPr>
        <w:tc>
          <w:tcPr>
            <w:tcW w:w="9997" w:type="dxa"/>
          </w:tcPr>
          <w:p w:rsidR="008140E6" w:rsidRDefault="008140E6" w:rsidP="008140E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46E7A">
              <w:rPr>
                <w:rFonts w:ascii="Times New Roman" w:hAnsi="Times New Roman" w:cs="Times New Roman"/>
                <w:b/>
                <w:bCs/>
              </w:rPr>
              <w:t xml:space="preserve">AIM: </w:t>
            </w:r>
            <w:r w:rsidR="0063757E" w:rsidRPr="005D2A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rite a program to plot the following function</w:t>
            </w:r>
            <w:r w:rsidR="00FB4541" w:rsidRPr="005D2A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226B7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FB4541" w:rsidRPr="005D2A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) impulse function </w:t>
            </w:r>
            <w:r w:rsidR="00226B7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FB4541" w:rsidRPr="005D2A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b)unit step c)unit ramp d)expnentional </w:t>
            </w:r>
            <w:r w:rsidR="00226B7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FB4541" w:rsidRPr="005D2A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)sinusoidal</w:t>
            </w:r>
            <w:r w:rsidR="00226B7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  <w:p w:rsidR="00226B7F" w:rsidRDefault="00226B7F" w:rsidP="008140E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226B7F" w:rsidRPr="00226B7F" w:rsidRDefault="00226B7F" w:rsidP="00226B7F">
            <w:pPr>
              <w:rPr>
                <w:rFonts w:ascii="Times New Roman" w:hAnsi="Times New Roman" w:cs="Times New Roman"/>
              </w:rPr>
            </w:pPr>
            <w:r w:rsidRPr="00226B7F">
              <w:rPr>
                <w:rFonts w:ascii="Times New Roman" w:hAnsi="Times New Roman" w:cs="Times New Roman"/>
                <w:b/>
              </w:rPr>
              <w:t xml:space="preserve">PROCEDURE:- </w:t>
            </w:r>
          </w:p>
          <w:p w:rsidR="00226B7F" w:rsidRPr="00226B7F" w:rsidRDefault="00226B7F" w:rsidP="00226B7F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226B7F">
              <w:rPr>
                <w:rFonts w:ascii="Times New Roman" w:hAnsi="Times New Roman" w:cs="Times New Roman"/>
              </w:rPr>
              <w:t>Open MATLAB</w:t>
            </w:r>
          </w:p>
          <w:p w:rsidR="00226B7F" w:rsidRPr="00226B7F" w:rsidRDefault="00226B7F" w:rsidP="00226B7F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226B7F">
              <w:rPr>
                <w:rFonts w:ascii="Times New Roman" w:hAnsi="Times New Roman" w:cs="Times New Roman"/>
              </w:rPr>
              <w:t>Open new M-file</w:t>
            </w:r>
          </w:p>
          <w:p w:rsidR="00226B7F" w:rsidRPr="00226B7F" w:rsidRDefault="00226B7F" w:rsidP="00226B7F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226B7F">
              <w:rPr>
                <w:rFonts w:ascii="Times New Roman" w:hAnsi="Times New Roman" w:cs="Times New Roman"/>
              </w:rPr>
              <w:t>Type the program</w:t>
            </w:r>
          </w:p>
          <w:p w:rsidR="00226B7F" w:rsidRPr="00226B7F" w:rsidRDefault="00226B7F" w:rsidP="00226B7F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226B7F">
              <w:rPr>
                <w:rFonts w:ascii="Times New Roman" w:hAnsi="Times New Roman" w:cs="Times New Roman"/>
              </w:rPr>
              <w:t>Save in current directory</w:t>
            </w:r>
          </w:p>
          <w:p w:rsidR="00226B7F" w:rsidRPr="00226B7F" w:rsidRDefault="00226B7F" w:rsidP="00226B7F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226B7F">
              <w:rPr>
                <w:rFonts w:ascii="Times New Roman" w:hAnsi="Times New Roman" w:cs="Times New Roman"/>
              </w:rPr>
              <w:t xml:space="preserve">Compile and Run the program </w:t>
            </w:r>
          </w:p>
          <w:p w:rsidR="00226B7F" w:rsidRPr="00226B7F" w:rsidRDefault="00226B7F" w:rsidP="00226B7F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226B7F">
              <w:rPr>
                <w:rFonts w:ascii="Times New Roman" w:hAnsi="Times New Roman" w:cs="Times New Roman"/>
              </w:rPr>
              <w:t>For the output see command window\ Figure window</w:t>
            </w:r>
          </w:p>
          <w:p w:rsidR="00226B7F" w:rsidRDefault="00226B7F" w:rsidP="008140E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63757E" w:rsidRDefault="0063757E" w:rsidP="0063757E">
            <w:pPr>
              <w:spacing w:line="276" w:lineRule="auto"/>
              <w:jc w:val="both"/>
            </w:pPr>
          </w:p>
          <w:p w:rsidR="00226B7F" w:rsidRDefault="00226B7F" w:rsidP="0063757E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6B7F">
              <w:rPr>
                <w:rFonts w:ascii="Times New Roman" w:hAnsi="Times New Roman" w:cs="Times New Roman"/>
                <w:b/>
                <w:sz w:val="24"/>
                <w:szCs w:val="24"/>
              </w:rPr>
              <w:t>PROGRAM:-</w:t>
            </w:r>
          </w:p>
          <w:p w:rsidR="00226B7F" w:rsidRPr="00226B7F" w:rsidRDefault="00226B7F" w:rsidP="0063757E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>clc;clear all;close all;</w:t>
            </w: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>t= -2:1:2;</w:t>
            </w: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>y= [zeros(1,2),ones(1,1),zeros(1,2)];subplot(2,2,1);stem(t,y);</w:t>
            </w: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>ylabel('Amplitude');</w:t>
            </w: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>xlabel('(a) n--&gt;');</w:t>
            </w: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>n= input('Enter the N value');</w:t>
            </w: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>t= 0:1:n-1;</w:t>
            </w: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>y1=ones(1,n); subplot(2,2,2);</w:t>
            </w: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>stem(t,y1); ylabel('Amplitude--&gt;');</w:t>
            </w: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>xlabel('(b) n--&gt;');</w:t>
            </w: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>n1= input('Enter the length of ramp sequence');</w:t>
            </w: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>t= 0:n1;</w:t>
            </w: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>subplot(2,2,3); stem(t,t);</w:t>
            </w: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lastRenderedPageBreak/>
              <w:t>ylabel('Amplitude--&gt;');</w:t>
            </w: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>xlabel('(c) n--&gt;');</w:t>
            </w: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>n2= input('Enter the length of exponential sequence');</w:t>
            </w: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>t= 0:n2;</w:t>
            </w: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>a= input('Enter the a value');</w:t>
            </w: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>y2= exp(a*t); subplot(2,2,4);</w:t>
            </w: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>plot(t,y2);</w:t>
            </w: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>ylabel('Amplitude--&gt;');</w:t>
            </w: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>xlabel('(d) n--&gt;');</w:t>
            </w: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>t=0:.01:pi;</w:t>
            </w: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>y= sin(2*pi*t); figure(2);</w:t>
            </w: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>subplot(2,1,1);</w:t>
            </w: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>plot(t,y);</w:t>
            </w: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>ylabel('Amplitude--&gt;');</w:t>
            </w: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>xlabel('(a) n--&gt;');</w:t>
            </w: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>t=0:.1:pi;</w:t>
            </w: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 xml:space="preserve">y= cos(2*pi*t); </w:t>
            </w: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>subplot(2,1,2);</w:t>
            </w: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>plot(t,y);</w:t>
            </w:r>
          </w:p>
          <w:p w:rsidR="0063757E" w:rsidRPr="00B40B6A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>ylabel('Amplitude--&gt;');</w:t>
            </w:r>
          </w:p>
          <w:p w:rsidR="0063757E" w:rsidRPr="00FB4541" w:rsidRDefault="0063757E" w:rsidP="0063757E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B40B6A">
              <w:rPr>
                <w:sz w:val="24"/>
                <w:szCs w:val="24"/>
              </w:rPr>
              <w:t>xlabel('(b) n--&gt;');</w:t>
            </w:r>
          </w:p>
          <w:p w:rsidR="008140E6" w:rsidRPr="00346E7A" w:rsidRDefault="008140E6" w:rsidP="008140E6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8140E6" w:rsidRPr="00346E7A" w:rsidRDefault="008140E6" w:rsidP="008140E6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B95A25" w:rsidRPr="00B95A25" w:rsidRDefault="008140E6" w:rsidP="00B95A2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5A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ULT</w:t>
            </w:r>
            <w:r w:rsidR="0025483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B95A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="00B95A25" w:rsidRPr="00B95A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  <w:r w:rsidR="00B95A25" w:rsidRPr="00B95A25">
              <w:rPr>
                <w:rFonts w:ascii="Times New Roman" w:hAnsi="Times New Roman" w:cs="Times New Roman"/>
                <w:b/>
                <w:sz w:val="24"/>
                <w:szCs w:val="24"/>
              </w:rPr>
              <w:t>Thus the MATLAB program to plot a function was verified.</w:t>
            </w:r>
          </w:p>
          <w:p w:rsidR="00B95A25" w:rsidRPr="00257D78" w:rsidRDefault="00B95A25" w:rsidP="00B95A25">
            <w:pPr>
              <w:rPr>
                <w:rFonts w:ascii="Cambria" w:hAnsi="Cambria"/>
                <w:b/>
                <w:u w:val="single"/>
              </w:rPr>
            </w:pPr>
          </w:p>
          <w:p w:rsidR="00226B7F" w:rsidRDefault="00226B7F" w:rsidP="008140E6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226B7F" w:rsidRDefault="00226B7F" w:rsidP="008140E6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226B7F" w:rsidRDefault="00226B7F" w:rsidP="008140E6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226B7F" w:rsidRDefault="00226B7F" w:rsidP="008140E6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226B7F" w:rsidRDefault="00226B7F" w:rsidP="008140E6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226B7F" w:rsidRDefault="00226B7F" w:rsidP="008140E6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992438" w:rsidRDefault="00992438" w:rsidP="008140E6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992438" w:rsidRDefault="00992438" w:rsidP="008140E6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992438" w:rsidRDefault="00992438" w:rsidP="008140E6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992438" w:rsidRDefault="00992438" w:rsidP="008140E6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B95A25" w:rsidRDefault="00B95A25" w:rsidP="008140E6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B95A25" w:rsidRDefault="00B95A25" w:rsidP="008140E6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B95A25" w:rsidRDefault="00B95A25" w:rsidP="008140E6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B95A25" w:rsidRDefault="00B95A25" w:rsidP="008140E6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B95A25" w:rsidRDefault="00B95A25" w:rsidP="008140E6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B95A25" w:rsidRDefault="00B95A25" w:rsidP="008140E6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63757E" w:rsidRPr="000835CA" w:rsidRDefault="0063757E" w:rsidP="0063757E">
            <w:pPr>
              <w:jc w:val="center"/>
              <w:rPr>
                <w:b/>
                <w:sz w:val="28"/>
                <w:szCs w:val="28"/>
                <w:u w:val="single"/>
              </w:rPr>
            </w:pPr>
            <w:r w:rsidRPr="000835CA">
              <w:rPr>
                <w:b/>
                <w:sz w:val="28"/>
                <w:szCs w:val="28"/>
                <w:u w:val="single"/>
              </w:rPr>
              <w:t>OUTPUT:-</w:t>
            </w:r>
          </w:p>
          <w:p w:rsidR="0063757E" w:rsidRDefault="0063757E" w:rsidP="0063757E"/>
          <w:p w:rsidR="0063757E" w:rsidRDefault="0063757E" w:rsidP="0063757E"/>
          <w:p w:rsidR="0063757E" w:rsidRDefault="0063757E" w:rsidP="0063757E"/>
          <w:p w:rsidR="008140E6" w:rsidRDefault="00B9311C" w:rsidP="0099243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>
                  <wp:extent cx="4599836" cy="3509319"/>
                  <wp:effectExtent l="19050" t="0" r="0" b="0"/>
                  <wp:docPr id="8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08480" cy="35159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63757E">
              <w:rPr>
                <w:noProof/>
              </w:rPr>
              <w:drawing>
                <wp:inline distT="0" distB="0" distL="0" distR="0">
                  <wp:extent cx="4588119" cy="3718284"/>
                  <wp:effectExtent l="19050" t="0" r="2931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90408" cy="37201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W w:w="10008" w:type="dxa"/>
        <w:tblLook w:val="04A0"/>
      </w:tblPr>
      <w:tblGrid>
        <w:gridCol w:w="1763"/>
        <w:gridCol w:w="1945"/>
        <w:gridCol w:w="1781"/>
        <w:gridCol w:w="1748"/>
        <w:gridCol w:w="1402"/>
        <w:gridCol w:w="1369"/>
      </w:tblGrid>
      <w:tr w:rsidR="00E80F89" w:rsidRPr="00346E7A" w:rsidTr="004B04F1">
        <w:trPr>
          <w:trHeight w:val="869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0F89" w:rsidRPr="00346E7A" w:rsidRDefault="00E80F89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noProof/>
                <w:color w:val="000000"/>
              </w:rPr>
              <w:lastRenderedPageBreak/>
              <w:drawing>
                <wp:anchor distT="0" distB="0" distL="114300" distR="114300" simplePos="0" relativeHeight="251664384" behindDoc="1" locked="0" layoutInCell="1" allowOverlap="1">
                  <wp:simplePos x="0" y="0"/>
                  <wp:positionH relativeFrom="column">
                    <wp:posOffset>179144</wp:posOffset>
                  </wp:positionH>
                  <wp:positionV relativeFrom="paragraph">
                    <wp:posOffset>4283</wp:posOffset>
                  </wp:positionV>
                  <wp:extent cx="446567" cy="510362"/>
                  <wp:effectExtent l="0" t="0" r="0" b="0"/>
                  <wp:wrapNone/>
                  <wp:docPr id="47" name="Picture 1" descr="trans logo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 descr="trans logo.png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6567" cy="5103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547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0F89" w:rsidRPr="00346E7A" w:rsidRDefault="00E80F89" w:rsidP="004B04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GEETA ENGIN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EERING COLLEGE, NAULTHA, </w:t>
            </w:r>
            <w:r w:rsidRPr="00346E7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ANIPAT</w:t>
            </w:r>
          </w:p>
        </w:tc>
        <w:tc>
          <w:tcPr>
            <w:tcW w:w="27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80F89" w:rsidRPr="00346E7A" w:rsidRDefault="00E80F89" w:rsidP="004B04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LABORATORY MANUAL</w:t>
            </w:r>
          </w:p>
        </w:tc>
      </w:tr>
      <w:tr w:rsidR="00E80F89" w:rsidRPr="00346E7A" w:rsidTr="004B04F1">
        <w:trPr>
          <w:trHeight w:val="1268"/>
        </w:trPr>
        <w:tc>
          <w:tcPr>
            <w:tcW w:w="7237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80F89" w:rsidRDefault="00E80F89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D56414" w:rsidRPr="00A34E67" w:rsidRDefault="00E80F89" w:rsidP="00D5641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992438">
              <w:rPr>
                <w:rFonts w:ascii="Times New Roman" w:eastAsia="Times New Roman" w:hAnsi="Times New Roman" w:cs="Times New Roman"/>
                <w:b/>
                <w:color w:val="000000"/>
              </w:rPr>
              <w:t>EXPERIMENT TITLE:</w:t>
            </w:r>
            <w:r w:rsidRPr="0099243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D56414" w:rsidRPr="00D5641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Write a program to plot real part, imaginary part, magnitude and phase spectra </w:t>
            </w:r>
            <w:r w:rsidR="00D56414" w:rsidRPr="00D56414">
              <w:rPr>
                <w:rFonts w:ascii="Times New Roman" w:hAnsi="Times New Roman" w:cs="Times New Roman"/>
                <w:b/>
                <w:spacing w:val="-3"/>
                <w:sz w:val="24"/>
                <w:szCs w:val="24"/>
              </w:rPr>
              <w:t xml:space="preserve">of </w:t>
            </w:r>
            <w:r w:rsidR="00D56414" w:rsidRPr="00D56414">
              <w:rPr>
                <w:rFonts w:ascii="Times New Roman" w:hAnsi="Times New Roman" w:cs="Times New Roman"/>
                <w:b/>
                <w:sz w:val="24"/>
                <w:szCs w:val="24"/>
              </w:rPr>
              <w:t>an exponential function.</w:t>
            </w:r>
          </w:p>
          <w:p w:rsidR="00E80F89" w:rsidRPr="00346E7A" w:rsidRDefault="00E80F89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80F89" w:rsidRPr="007D0929" w:rsidRDefault="00E80F89" w:rsidP="004B04F1">
            <w:r w:rsidRPr="00346E7A">
              <w:rPr>
                <w:rFonts w:ascii="Times New Roman" w:eastAsia="Times New Roman" w:hAnsi="Times New Roman" w:cs="Times New Roman"/>
                <w:color w:val="000000"/>
              </w:rPr>
              <w:t>EXPERIMENT NO:</w:t>
            </w:r>
            <w:r w:rsidR="007A72A1"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r w:rsidR="007A72A1" w:rsidRPr="00346E7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C221E8">
              <w:rPr>
                <w:rFonts w:ascii="Times New Roman" w:eastAsia="Times New Roman" w:hAnsi="Times New Roman" w:cs="Times New Roman"/>
                <w:color w:val="000000"/>
              </w:rPr>
              <w:t xml:space="preserve">GEC-LM- EC-311LA </w:t>
            </w:r>
            <w:r w:rsidR="007A72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7A72A1" w:rsidRPr="003965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7A72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E80F89" w:rsidRPr="00346E7A" w:rsidTr="004B04F1">
        <w:trPr>
          <w:trHeight w:val="328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80F89" w:rsidRPr="00346E7A" w:rsidRDefault="00E80F89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SS</w:t>
            </w:r>
            <w:r w:rsidR="00073088">
              <w:rPr>
                <w:rFonts w:ascii="Times New Roman" w:eastAsia="Times New Roman" w:hAnsi="Times New Roman" w:cs="Times New Roman"/>
                <w:color w:val="000000"/>
              </w:rPr>
              <w:t>UE NO : 00</w:t>
            </w:r>
            <w:r w:rsidR="007A72A1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80F89" w:rsidRPr="00346E7A" w:rsidRDefault="00E80F89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ISSUE DATE </w:t>
            </w:r>
          </w:p>
        </w:tc>
        <w:tc>
          <w:tcPr>
            <w:tcW w:w="17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80F89" w:rsidRPr="00346E7A" w:rsidRDefault="007A72A1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-12-2013</w:t>
            </w:r>
          </w:p>
        </w:tc>
        <w:tc>
          <w:tcPr>
            <w:tcW w:w="17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80F89" w:rsidRDefault="00E80F89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REV NO: </w:t>
            </w:r>
            <w:r w:rsidR="00C221E8">
              <w:rPr>
                <w:rFonts w:ascii="Times New Roman" w:eastAsia="Times New Roman" w:hAnsi="Times New Roman" w:cs="Times New Roman"/>
                <w:color w:val="000000"/>
              </w:rPr>
              <w:t>003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80F89" w:rsidRPr="00346E7A" w:rsidRDefault="00E80F89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REV DATE 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80F89" w:rsidRPr="00346E7A" w:rsidRDefault="00C221E8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-01-2021</w:t>
            </w:r>
          </w:p>
        </w:tc>
      </w:tr>
      <w:tr w:rsidR="00E80F89" w:rsidRPr="00346E7A" w:rsidTr="004B04F1">
        <w:trPr>
          <w:trHeight w:val="328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80F89" w:rsidRPr="00346E7A" w:rsidRDefault="00E80F89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DEPARTMENT:</w:t>
            </w:r>
          </w:p>
        </w:tc>
        <w:tc>
          <w:tcPr>
            <w:tcW w:w="1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80F89" w:rsidRPr="00346E7A" w:rsidRDefault="00E80F89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ECE</w:t>
            </w:r>
          </w:p>
        </w:tc>
        <w:tc>
          <w:tcPr>
            <w:tcW w:w="17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80F89" w:rsidRPr="00346E7A" w:rsidRDefault="00E80F89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LABORATORY:</w:t>
            </w:r>
          </w:p>
        </w:tc>
        <w:tc>
          <w:tcPr>
            <w:tcW w:w="17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80F89" w:rsidRPr="00346E7A" w:rsidRDefault="00E80F89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SP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80F89" w:rsidRPr="00346E7A" w:rsidRDefault="00E80F89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SEMESTER: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80F89" w:rsidRPr="00346E7A" w:rsidRDefault="00E80F89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  <w:r w:rsidRPr="008140E6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ND</w:t>
            </w:r>
          </w:p>
        </w:tc>
      </w:tr>
    </w:tbl>
    <w:p w:rsidR="00E80F89" w:rsidRPr="00346E7A" w:rsidRDefault="00E80F89" w:rsidP="00E80F89">
      <w:pPr>
        <w:rPr>
          <w:rFonts w:ascii="Times New Roman" w:hAnsi="Times New Roman" w:cs="Times New Roman"/>
        </w:rPr>
      </w:pPr>
    </w:p>
    <w:p w:rsidR="00E80F89" w:rsidRDefault="00E80F89" w:rsidP="00E80F89">
      <w:pPr>
        <w:rPr>
          <w:rFonts w:ascii="TimesNewRomanPSMT" w:hAnsi="TimesNewRomanPSMT" w:cs="TimesNewRomanPSMT"/>
          <w:sz w:val="32"/>
          <w:szCs w:val="32"/>
        </w:rPr>
      </w:pPr>
      <w:r>
        <w:rPr>
          <w:rFonts w:ascii="TimesNewRomanPSMT" w:hAnsi="TimesNewRomanPSMT" w:cs="TimesNewRomanPSMT"/>
          <w:sz w:val="32"/>
          <w:szCs w:val="32"/>
        </w:rPr>
        <w:t xml:space="preserve">         </w:t>
      </w:r>
    </w:p>
    <w:p w:rsidR="00E80F89" w:rsidRDefault="00E80F89" w:rsidP="00E80F89">
      <w:pPr>
        <w:rPr>
          <w:rFonts w:ascii="TimesNewRomanPSMT" w:hAnsi="TimesNewRomanPSMT" w:cs="TimesNewRomanPSMT"/>
          <w:sz w:val="32"/>
          <w:szCs w:val="32"/>
        </w:rPr>
      </w:pPr>
    </w:p>
    <w:tbl>
      <w:tblPr>
        <w:tblStyle w:val="TableGrid"/>
        <w:tblW w:w="9997" w:type="dxa"/>
        <w:tblLook w:val="04A0"/>
      </w:tblPr>
      <w:tblGrid>
        <w:gridCol w:w="9997"/>
      </w:tblGrid>
      <w:tr w:rsidR="00E80F89" w:rsidTr="004B04F1">
        <w:trPr>
          <w:trHeight w:val="4975"/>
        </w:trPr>
        <w:tc>
          <w:tcPr>
            <w:tcW w:w="9997" w:type="dxa"/>
          </w:tcPr>
          <w:p w:rsidR="00E80F89" w:rsidRDefault="00E80F89" w:rsidP="004B04F1"/>
          <w:p w:rsidR="00E80F89" w:rsidRDefault="00E80F89" w:rsidP="004B04F1">
            <w:pPr>
              <w:jc w:val="center"/>
            </w:pPr>
          </w:p>
          <w:p w:rsidR="00E80F89" w:rsidRDefault="00E80F89" w:rsidP="004B04F1"/>
          <w:p w:rsidR="00E80F89" w:rsidRDefault="00E80F89" w:rsidP="004B04F1">
            <w:pPr>
              <w:jc w:val="center"/>
            </w:pPr>
          </w:p>
          <w:p w:rsidR="00E80F89" w:rsidRDefault="00E80F89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:rsidR="00E80F89" w:rsidRDefault="00E80F89" w:rsidP="00E80F89">
      <w:pPr>
        <w:rPr>
          <w:rFonts w:ascii="Times New Roman" w:hAnsi="Times New Roman" w:cs="Times New Roman"/>
        </w:rPr>
      </w:pPr>
    </w:p>
    <w:p w:rsidR="00E80F89" w:rsidRDefault="00E80F89" w:rsidP="00E80F89">
      <w:pPr>
        <w:rPr>
          <w:rFonts w:ascii="Times New Roman" w:hAnsi="Times New Roman" w:cs="Times New Roman"/>
        </w:rPr>
      </w:pPr>
    </w:p>
    <w:p w:rsidR="00E80F89" w:rsidRDefault="00E80F89" w:rsidP="00E80F89">
      <w:pPr>
        <w:rPr>
          <w:rFonts w:ascii="Times New Roman" w:hAnsi="Times New Roman" w:cs="Times New Roman"/>
        </w:rPr>
      </w:pPr>
    </w:p>
    <w:p w:rsidR="00E80F89" w:rsidRDefault="00E80F89" w:rsidP="00E80F89">
      <w:pPr>
        <w:rPr>
          <w:rFonts w:ascii="Times New Roman" w:hAnsi="Times New Roman" w:cs="Times New Roman"/>
        </w:rPr>
      </w:pPr>
    </w:p>
    <w:p w:rsidR="004B04F1" w:rsidRDefault="004B04F1" w:rsidP="00E80F89">
      <w:pPr>
        <w:rPr>
          <w:rFonts w:ascii="Times New Roman" w:hAnsi="Times New Roman" w:cs="Times New Roman"/>
        </w:rPr>
      </w:pPr>
    </w:p>
    <w:p w:rsidR="004B04F1" w:rsidRDefault="004B04F1" w:rsidP="00E80F89">
      <w:pPr>
        <w:rPr>
          <w:rFonts w:ascii="Times New Roman" w:hAnsi="Times New Roman" w:cs="Times New Roman"/>
        </w:rPr>
      </w:pPr>
    </w:p>
    <w:p w:rsidR="004B04F1" w:rsidRDefault="004B04F1" w:rsidP="00E80F89">
      <w:pPr>
        <w:rPr>
          <w:rFonts w:ascii="Times New Roman" w:hAnsi="Times New Roman" w:cs="Times New Roman"/>
        </w:rPr>
      </w:pPr>
    </w:p>
    <w:p w:rsidR="004B04F1" w:rsidRDefault="004B04F1" w:rsidP="00E80F89">
      <w:pPr>
        <w:rPr>
          <w:rFonts w:ascii="Times New Roman" w:hAnsi="Times New Roman" w:cs="Times New Roman"/>
        </w:rPr>
      </w:pPr>
    </w:p>
    <w:p w:rsidR="004B04F1" w:rsidRDefault="004B04F1" w:rsidP="00E80F89">
      <w:pPr>
        <w:rPr>
          <w:rFonts w:ascii="Times New Roman" w:hAnsi="Times New Roman" w:cs="Times New Roman"/>
        </w:rPr>
      </w:pPr>
    </w:p>
    <w:p w:rsidR="004B04F1" w:rsidRDefault="004B04F1" w:rsidP="00E80F89">
      <w:pPr>
        <w:rPr>
          <w:rFonts w:ascii="Times New Roman" w:hAnsi="Times New Roman" w:cs="Times New Roman"/>
        </w:rPr>
      </w:pPr>
    </w:p>
    <w:p w:rsidR="004B04F1" w:rsidRDefault="004B04F1" w:rsidP="00E80F89">
      <w:pPr>
        <w:rPr>
          <w:rFonts w:ascii="Times New Roman" w:hAnsi="Times New Roman" w:cs="Times New Roman"/>
        </w:rPr>
      </w:pPr>
    </w:p>
    <w:p w:rsidR="00E80F89" w:rsidRDefault="00E80F89" w:rsidP="00E80F89">
      <w:pPr>
        <w:rPr>
          <w:rFonts w:ascii="Times New Roman" w:hAnsi="Times New Roman" w:cs="Times New Roman"/>
        </w:rPr>
      </w:pPr>
    </w:p>
    <w:p w:rsidR="00E80F89" w:rsidRDefault="00E80F89" w:rsidP="00E80F89">
      <w:pPr>
        <w:rPr>
          <w:rFonts w:ascii="Times New Roman" w:hAnsi="Times New Roman" w:cs="Times New Roman"/>
        </w:rPr>
      </w:pPr>
    </w:p>
    <w:tbl>
      <w:tblPr>
        <w:tblW w:w="10008" w:type="dxa"/>
        <w:tblLook w:val="04A0"/>
      </w:tblPr>
      <w:tblGrid>
        <w:gridCol w:w="1763"/>
        <w:gridCol w:w="1945"/>
        <w:gridCol w:w="1781"/>
        <w:gridCol w:w="1748"/>
        <w:gridCol w:w="1402"/>
        <w:gridCol w:w="1369"/>
      </w:tblGrid>
      <w:tr w:rsidR="004D711F" w:rsidRPr="00346E7A" w:rsidTr="004B04F1">
        <w:trPr>
          <w:trHeight w:val="869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noProof/>
                <w:color w:val="000000"/>
              </w:rPr>
              <w:lastRenderedPageBreak/>
              <w:drawing>
                <wp:anchor distT="0" distB="0" distL="114300" distR="114300" simplePos="0" relativeHeight="251666432" behindDoc="1" locked="0" layoutInCell="1" allowOverlap="1">
                  <wp:simplePos x="0" y="0"/>
                  <wp:positionH relativeFrom="column">
                    <wp:posOffset>179144</wp:posOffset>
                  </wp:positionH>
                  <wp:positionV relativeFrom="paragraph">
                    <wp:posOffset>4283</wp:posOffset>
                  </wp:positionV>
                  <wp:extent cx="446567" cy="510362"/>
                  <wp:effectExtent l="0" t="0" r="0" b="0"/>
                  <wp:wrapNone/>
                  <wp:docPr id="50" name="Picture 1" descr="trans logo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 descr="trans logo.png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6567" cy="5103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547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GEETA ENGIN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EERING COLLEGE, NAULTHA, </w:t>
            </w:r>
            <w:r w:rsidRPr="00346E7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ANIPAT</w:t>
            </w:r>
          </w:p>
        </w:tc>
        <w:tc>
          <w:tcPr>
            <w:tcW w:w="27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LABORATORY MANUAL</w:t>
            </w:r>
          </w:p>
        </w:tc>
      </w:tr>
      <w:tr w:rsidR="004D711F" w:rsidRPr="00346E7A" w:rsidTr="004B04F1">
        <w:trPr>
          <w:trHeight w:val="1268"/>
        </w:trPr>
        <w:tc>
          <w:tcPr>
            <w:tcW w:w="7237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B04F1" w:rsidRPr="005B6813" w:rsidRDefault="004D711F" w:rsidP="004B04F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992438">
              <w:rPr>
                <w:rFonts w:ascii="Times New Roman" w:eastAsia="Times New Roman" w:hAnsi="Times New Roman" w:cs="Times New Roman"/>
                <w:b/>
                <w:color w:val="000000"/>
              </w:rPr>
              <w:t>EXPERIMENT TITLE: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4B04F1" w:rsidRPr="005B6813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4B04F1" w:rsidRPr="004B04F1">
              <w:rPr>
                <w:rFonts w:ascii="Times New Roman" w:hAnsi="Times New Roman" w:cs="Times New Roman"/>
                <w:b/>
                <w:sz w:val="24"/>
                <w:szCs w:val="24"/>
              </w:rPr>
              <w:t>tudy the aliasing effect by using a sinusoidal signal. Show the plots of' continuous time signal, sampled signal and reconstructed signals by using</w:t>
            </w:r>
            <w:r w:rsidR="004B04F1" w:rsidRPr="004B04F1">
              <w:rPr>
                <w:rFonts w:ascii="Times New Roman" w:hAnsi="Times New Roman" w:cs="Times New Roman"/>
                <w:b/>
                <w:spacing w:val="-16"/>
                <w:sz w:val="24"/>
                <w:szCs w:val="24"/>
              </w:rPr>
              <w:t xml:space="preserve"> </w:t>
            </w:r>
            <w:r w:rsidR="004B04F1" w:rsidRPr="004B04F1">
              <w:rPr>
                <w:rFonts w:ascii="Times New Roman" w:hAnsi="Times New Roman" w:cs="Times New Roman"/>
                <w:b/>
                <w:sz w:val="24"/>
                <w:szCs w:val="24"/>
              </w:rPr>
              <w:t>subplot.</w:t>
            </w:r>
          </w:p>
          <w:p w:rsidR="004D711F" w:rsidRPr="00346E7A" w:rsidRDefault="004D711F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D711F" w:rsidRPr="007D0929" w:rsidRDefault="004D711F" w:rsidP="004B04F1">
            <w:r w:rsidRPr="00346E7A">
              <w:rPr>
                <w:rFonts w:ascii="Times New Roman" w:eastAsia="Times New Roman" w:hAnsi="Times New Roman" w:cs="Times New Roman"/>
                <w:color w:val="000000"/>
              </w:rPr>
              <w:t xml:space="preserve">EXPERIMENT NO: </w:t>
            </w:r>
            <w:r w:rsidR="00C221E8">
              <w:rPr>
                <w:rFonts w:ascii="Times New Roman" w:eastAsia="Times New Roman" w:hAnsi="Times New Roman" w:cs="Times New Roman"/>
                <w:color w:val="000000"/>
              </w:rPr>
              <w:t xml:space="preserve">GEC-LM- EC-311LA </w:t>
            </w:r>
            <w:r w:rsidR="007A72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7A72A1" w:rsidRPr="003965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7A72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</w:tr>
      <w:tr w:rsidR="004D711F" w:rsidRPr="00346E7A" w:rsidTr="004B04F1">
        <w:trPr>
          <w:trHeight w:val="328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SSUE NO : 00</w:t>
            </w:r>
            <w:r w:rsidR="007A72A1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ISSUE DATE </w:t>
            </w:r>
          </w:p>
        </w:tc>
        <w:tc>
          <w:tcPr>
            <w:tcW w:w="17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7A72A1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-12-2013</w:t>
            </w:r>
          </w:p>
        </w:tc>
        <w:tc>
          <w:tcPr>
            <w:tcW w:w="17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D711F" w:rsidRDefault="004D711F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REV NO: </w:t>
            </w:r>
            <w:r w:rsidR="00C221E8">
              <w:rPr>
                <w:rFonts w:ascii="Times New Roman" w:eastAsia="Times New Roman" w:hAnsi="Times New Roman" w:cs="Times New Roman"/>
                <w:color w:val="000000"/>
              </w:rPr>
              <w:t>003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REV DATE 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C221E8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-01-2021</w:t>
            </w:r>
          </w:p>
        </w:tc>
      </w:tr>
      <w:tr w:rsidR="004D711F" w:rsidRPr="00346E7A" w:rsidTr="004B04F1">
        <w:trPr>
          <w:trHeight w:val="328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DEPARTMENT:</w:t>
            </w:r>
          </w:p>
        </w:tc>
        <w:tc>
          <w:tcPr>
            <w:tcW w:w="1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ECE</w:t>
            </w:r>
          </w:p>
        </w:tc>
        <w:tc>
          <w:tcPr>
            <w:tcW w:w="17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LABORATORY:</w:t>
            </w:r>
          </w:p>
        </w:tc>
        <w:tc>
          <w:tcPr>
            <w:tcW w:w="17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SP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SEMESTER: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  <w:r w:rsidRPr="008140E6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ND</w:t>
            </w:r>
          </w:p>
        </w:tc>
      </w:tr>
    </w:tbl>
    <w:p w:rsidR="004D711F" w:rsidRPr="00346E7A" w:rsidRDefault="004D711F" w:rsidP="004D711F">
      <w:pPr>
        <w:rPr>
          <w:rFonts w:ascii="Times New Roman" w:hAnsi="Times New Roman" w:cs="Times New Roman"/>
        </w:rPr>
      </w:pPr>
    </w:p>
    <w:p w:rsidR="004D711F" w:rsidRDefault="004D711F" w:rsidP="004D711F">
      <w:pPr>
        <w:rPr>
          <w:rFonts w:ascii="TimesNewRomanPSMT" w:hAnsi="TimesNewRomanPSMT" w:cs="TimesNewRomanPSMT"/>
          <w:sz w:val="32"/>
          <w:szCs w:val="32"/>
        </w:rPr>
      </w:pPr>
      <w:r>
        <w:rPr>
          <w:rFonts w:ascii="TimesNewRomanPSMT" w:hAnsi="TimesNewRomanPSMT" w:cs="TimesNewRomanPSMT"/>
          <w:sz w:val="32"/>
          <w:szCs w:val="32"/>
        </w:rPr>
        <w:t xml:space="preserve">         </w:t>
      </w:r>
    </w:p>
    <w:p w:rsidR="004D711F" w:rsidRDefault="004D711F" w:rsidP="004D711F">
      <w:pPr>
        <w:rPr>
          <w:rFonts w:ascii="TimesNewRomanPSMT" w:hAnsi="TimesNewRomanPSMT" w:cs="TimesNewRomanPSMT"/>
          <w:sz w:val="32"/>
          <w:szCs w:val="32"/>
        </w:rPr>
      </w:pPr>
    </w:p>
    <w:tbl>
      <w:tblPr>
        <w:tblStyle w:val="TableGrid"/>
        <w:tblW w:w="9997" w:type="dxa"/>
        <w:tblLook w:val="04A0"/>
      </w:tblPr>
      <w:tblGrid>
        <w:gridCol w:w="9997"/>
      </w:tblGrid>
      <w:tr w:rsidR="004D711F" w:rsidTr="004B04F1">
        <w:trPr>
          <w:trHeight w:val="4975"/>
        </w:trPr>
        <w:tc>
          <w:tcPr>
            <w:tcW w:w="9997" w:type="dxa"/>
          </w:tcPr>
          <w:p w:rsidR="004D711F" w:rsidRDefault="004D711F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4B04F1" w:rsidRPr="004B04F1" w:rsidRDefault="004B04F1" w:rsidP="004B04F1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7BD6">
              <w:rPr>
                <w:rFonts w:ascii="Times New Roman" w:hAnsi="Times New Roman" w:cs="Times New Roman"/>
                <w:b/>
                <w:sz w:val="24"/>
                <w:szCs w:val="24"/>
              </w:rPr>
              <w:t>Aim:-</w:t>
            </w:r>
            <w:r w:rsidRPr="005B68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B04F1">
              <w:rPr>
                <w:rFonts w:ascii="Times New Roman" w:hAnsi="Times New Roman" w:cs="Times New Roman"/>
                <w:b/>
                <w:sz w:val="24"/>
                <w:szCs w:val="24"/>
              </w:rPr>
              <w:t>Study the aliasing effect by using a sinusoidal signal. Show the plots of' continuous time signal, sampled signal and reconstructed signals by using</w:t>
            </w:r>
            <w:r w:rsidRPr="004B04F1">
              <w:rPr>
                <w:rFonts w:ascii="Times New Roman" w:hAnsi="Times New Roman" w:cs="Times New Roman"/>
                <w:b/>
                <w:spacing w:val="-16"/>
                <w:sz w:val="24"/>
                <w:szCs w:val="24"/>
              </w:rPr>
              <w:t xml:space="preserve"> </w:t>
            </w:r>
            <w:r w:rsidRPr="004B04F1">
              <w:rPr>
                <w:rFonts w:ascii="Times New Roman" w:hAnsi="Times New Roman" w:cs="Times New Roman"/>
                <w:b/>
                <w:sz w:val="24"/>
                <w:szCs w:val="24"/>
              </w:rPr>
              <w:t>subplot.</w:t>
            </w:r>
          </w:p>
          <w:p w:rsidR="004B04F1" w:rsidRPr="00E57BD6" w:rsidRDefault="004B04F1" w:rsidP="004B04F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7BD6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:rsidR="004B04F1" w:rsidRPr="00E97BC5" w:rsidRDefault="004B04F1" w:rsidP="004B04F1">
            <w:pPr>
              <w:rPr>
                <w:rFonts w:ascii="Times New Roman" w:hAnsi="Times New Roman" w:cs="Times New Roman"/>
              </w:rPr>
            </w:pPr>
          </w:p>
          <w:p w:rsidR="004B04F1" w:rsidRPr="00E57BD6" w:rsidRDefault="004B04F1" w:rsidP="004B04F1">
            <w:pPr>
              <w:rPr>
                <w:rFonts w:ascii="Times New Roman" w:hAnsi="Times New Roman" w:cs="Times New Roman"/>
                <w:b/>
              </w:rPr>
            </w:pPr>
            <w:r w:rsidRPr="00E57BD6">
              <w:rPr>
                <w:rFonts w:ascii="Times New Roman" w:hAnsi="Times New Roman" w:cs="Times New Roman"/>
                <w:b/>
              </w:rPr>
              <w:t xml:space="preserve">PROCEDURE:- </w:t>
            </w:r>
          </w:p>
          <w:p w:rsidR="004B04F1" w:rsidRPr="00E97BC5" w:rsidRDefault="004B04F1" w:rsidP="004B04F1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E97BC5">
              <w:rPr>
                <w:rFonts w:ascii="Times New Roman" w:hAnsi="Times New Roman" w:cs="Times New Roman"/>
              </w:rPr>
              <w:t>Open MATLAB</w:t>
            </w:r>
          </w:p>
          <w:p w:rsidR="004B04F1" w:rsidRPr="00E97BC5" w:rsidRDefault="004B04F1" w:rsidP="004B04F1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E97BC5">
              <w:rPr>
                <w:rFonts w:ascii="Times New Roman" w:hAnsi="Times New Roman" w:cs="Times New Roman"/>
              </w:rPr>
              <w:t>Open new M-file</w:t>
            </w:r>
          </w:p>
          <w:p w:rsidR="004B04F1" w:rsidRPr="00E97BC5" w:rsidRDefault="004B04F1" w:rsidP="004B04F1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E97BC5">
              <w:rPr>
                <w:rFonts w:ascii="Times New Roman" w:hAnsi="Times New Roman" w:cs="Times New Roman"/>
              </w:rPr>
              <w:t>Type the program</w:t>
            </w:r>
          </w:p>
          <w:p w:rsidR="004B04F1" w:rsidRPr="00E97BC5" w:rsidRDefault="004B04F1" w:rsidP="004B04F1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E97BC5">
              <w:rPr>
                <w:rFonts w:ascii="Times New Roman" w:hAnsi="Times New Roman" w:cs="Times New Roman"/>
              </w:rPr>
              <w:t>Save in current directory</w:t>
            </w:r>
          </w:p>
          <w:p w:rsidR="004B04F1" w:rsidRPr="00E97BC5" w:rsidRDefault="004B04F1" w:rsidP="004B04F1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E97BC5">
              <w:rPr>
                <w:rFonts w:ascii="Times New Roman" w:hAnsi="Times New Roman" w:cs="Times New Roman"/>
              </w:rPr>
              <w:t xml:space="preserve">Compile and Run the program </w:t>
            </w:r>
          </w:p>
          <w:p w:rsidR="004B04F1" w:rsidRPr="00E97BC5" w:rsidRDefault="004B04F1" w:rsidP="004B04F1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</w:rPr>
              <w:t>For the output see command window\ Figure window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B04F1" w:rsidRPr="00E57BD6" w:rsidRDefault="004B04F1" w:rsidP="004B04F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7BD6">
              <w:rPr>
                <w:rFonts w:ascii="Times New Roman" w:hAnsi="Times New Roman" w:cs="Times New Roman"/>
                <w:b/>
                <w:sz w:val="24"/>
                <w:szCs w:val="24"/>
              </w:rPr>
              <w:t>PROGRAM:-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Clc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close all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clear all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t=-10:0.01:10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T=8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fm=1/T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x=cos(2*pi*fm*t)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fs1=1.2*fm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fs2=2*fm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fs3=8*fm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n1=-4:1:4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xn1=cos(2*pi*n1*fm/fs1)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subplot(221)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plot(t,x)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xlabel('time in seconds')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ylabel('x(t)')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title('continous time signal')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subplot(222)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tem(n1,xn1)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hold on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plot(n1,xn1)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xlabel('n')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ylabel('x(n)')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title('discrete time signal with fs&lt;2fm')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n2=-5:1:5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xn2=cos(2*pi*n2*fm/fs2)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subplot(223)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stem(n2,xn2)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hold on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plot(n2,xn2)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xlabel('n')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ylabel('x(n)')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title('discrete time signal with fs=2fm')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n3=-20:1:20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xn3=cos(2*pi*n3*fm/fs3)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subplot(224)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stem(n3,xn3)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hold on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plot(n3,xn3)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xlabel('n')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ylabel('x(n)');</w:t>
            </w:r>
          </w:p>
          <w:p w:rsidR="004B04F1" w:rsidRPr="00E97BC5" w:rsidRDefault="004B04F1" w:rsidP="004B04F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sz w:val="24"/>
                <w:szCs w:val="24"/>
              </w:rPr>
              <w:t>title('discrete time signal with fs&gt;2fm');</w:t>
            </w:r>
          </w:p>
          <w:p w:rsidR="004B04F1" w:rsidRPr="00E97BC5" w:rsidRDefault="004B04F1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4B04F1" w:rsidRPr="00E57BD6" w:rsidRDefault="004B04F1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 w:rsidRPr="00E57BD6">
              <w:rPr>
                <w:rFonts w:ascii="Times New Roman" w:hAnsi="Times New Roman" w:cs="Times New Roman"/>
                <w:b/>
                <w:bCs/>
              </w:rPr>
              <w:t>RESULT:-</w:t>
            </w:r>
            <w:r w:rsidRPr="00E57BD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hus the program of Aliasing Effect is written and verified</w:t>
            </w:r>
          </w:p>
          <w:p w:rsidR="004B04F1" w:rsidRPr="00E97BC5" w:rsidRDefault="004B04F1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4B04F1" w:rsidRDefault="004B04F1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4B04F1" w:rsidRDefault="004B04F1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4B04F1" w:rsidRDefault="004B04F1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4B04F1" w:rsidRDefault="004B04F1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4B04F1" w:rsidRDefault="004B04F1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4B04F1" w:rsidRDefault="004B04F1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4B04F1" w:rsidRDefault="004B04F1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4B04F1" w:rsidRDefault="004B04F1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4B04F1" w:rsidRDefault="004B04F1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4B04F1" w:rsidRDefault="004B04F1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4B04F1" w:rsidRDefault="004B04F1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4B04F1" w:rsidRDefault="004B04F1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4B04F1" w:rsidRDefault="004B04F1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4B04F1" w:rsidRDefault="004B04F1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4B04F1" w:rsidRDefault="004B04F1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4B04F1" w:rsidRDefault="004B04F1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4B04F1" w:rsidRDefault="004B04F1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4B04F1" w:rsidRDefault="004B04F1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4B04F1" w:rsidRDefault="004B04F1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4B04F1" w:rsidRDefault="004B04F1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4B04F1" w:rsidRDefault="004B04F1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4B04F1" w:rsidRDefault="004B04F1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4B04F1" w:rsidRDefault="004B04F1" w:rsidP="004B04F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</w:rPr>
            </w:pPr>
          </w:p>
          <w:p w:rsidR="004B04F1" w:rsidRPr="00E57BD6" w:rsidRDefault="004B04F1" w:rsidP="004B04F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57BD6">
              <w:rPr>
                <w:rFonts w:ascii="Times New Roman" w:hAnsi="Times New Roman" w:cs="Times New Roman"/>
                <w:b/>
                <w:bCs/>
              </w:rPr>
              <w:t>OUTPUT</w:t>
            </w:r>
          </w:p>
          <w:p w:rsidR="004B04F1" w:rsidRDefault="004B04F1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4D711F" w:rsidRDefault="004D711F" w:rsidP="004B04F1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4B04F1" w:rsidRDefault="004B04F1" w:rsidP="004B04F1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4B04F1" w:rsidRDefault="004B04F1" w:rsidP="004B04F1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4B04F1" w:rsidRDefault="004B04F1" w:rsidP="004B04F1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4B04F1" w:rsidRDefault="004B04F1" w:rsidP="004B04F1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4B04F1" w:rsidRDefault="004B04F1" w:rsidP="004B04F1">
            <w:pPr>
              <w:rPr>
                <w:rFonts w:ascii="Times New Roman" w:hAnsi="Times New Roman" w:cs="Times New Roman"/>
                <w:b/>
                <w:bCs/>
              </w:rPr>
            </w:pPr>
            <w:r w:rsidRPr="00E97BC5"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>
                  <wp:extent cx="6076950" cy="4209807"/>
                  <wp:effectExtent l="19050" t="0" r="0" b="0"/>
                  <wp:docPr id="7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87295" cy="42169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B04F1" w:rsidRDefault="004B04F1" w:rsidP="004B04F1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4B04F1" w:rsidRDefault="004B04F1" w:rsidP="004B04F1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4B04F1" w:rsidRDefault="004B04F1" w:rsidP="004B04F1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4B04F1" w:rsidRDefault="004B04F1" w:rsidP="004B04F1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4B04F1" w:rsidRDefault="004B04F1" w:rsidP="004B04F1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4B04F1" w:rsidRDefault="004B04F1" w:rsidP="004B04F1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4B04F1" w:rsidRDefault="004B04F1" w:rsidP="004B04F1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4B04F1" w:rsidRDefault="004B04F1" w:rsidP="004B04F1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4B04F1" w:rsidRDefault="004B04F1" w:rsidP="004B04F1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4B04F1" w:rsidRDefault="004B04F1" w:rsidP="004B04F1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4B04F1" w:rsidRDefault="004B04F1" w:rsidP="004B04F1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4B04F1" w:rsidRDefault="004B04F1" w:rsidP="004B04F1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4B04F1" w:rsidRDefault="004B04F1" w:rsidP="004B04F1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:rsidR="004D711F" w:rsidRDefault="004D711F" w:rsidP="004D711F">
      <w:pPr>
        <w:rPr>
          <w:rFonts w:ascii="Times New Roman" w:hAnsi="Times New Roman" w:cs="Times New Roman"/>
        </w:rPr>
      </w:pPr>
    </w:p>
    <w:tbl>
      <w:tblPr>
        <w:tblW w:w="10008" w:type="dxa"/>
        <w:tblLook w:val="04A0"/>
      </w:tblPr>
      <w:tblGrid>
        <w:gridCol w:w="1763"/>
        <w:gridCol w:w="1945"/>
        <w:gridCol w:w="1781"/>
        <w:gridCol w:w="1748"/>
        <w:gridCol w:w="1402"/>
        <w:gridCol w:w="1369"/>
      </w:tblGrid>
      <w:tr w:rsidR="004D711F" w:rsidRPr="00346E7A" w:rsidTr="004B04F1">
        <w:trPr>
          <w:trHeight w:val="869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noProof/>
                <w:color w:val="000000"/>
              </w:rPr>
              <w:drawing>
                <wp:anchor distT="0" distB="0" distL="114300" distR="114300" simplePos="0" relativeHeight="251668480" behindDoc="1" locked="0" layoutInCell="1" allowOverlap="1">
                  <wp:simplePos x="0" y="0"/>
                  <wp:positionH relativeFrom="column">
                    <wp:posOffset>179144</wp:posOffset>
                  </wp:positionH>
                  <wp:positionV relativeFrom="paragraph">
                    <wp:posOffset>4283</wp:posOffset>
                  </wp:positionV>
                  <wp:extent cx="446567" cy="510362"/>
                  <wp:effectExtent l="0" t="0" r="0" b="0"/>
                  <wp:wrapNone/>
                  <wp:docPr id="53" name="Picture 1" descr="trans logo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 descr="trans logo.png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6567" cy="5103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547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GEETA ENGIN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EERING COLLEGE, NAULTHA, </w:t>
            </w:r>
            <w:r w:rsidRPr="00346E7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ANIPAT</w:t>
            </w:r>
          </w:p>
        </w:tc>
        <w:tc>
          <w:tcPr>
            <w:tcW w:w="27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LABORATORY MANUAL</w:t>
            </w:r>
          </w:p>
        </w:tc>
      </w:tr>
      <w:tr w:rsidR="004D711F" w:rsidRPr="00346E7A" w:rsidTr="004B04F1">
        <w:trPr>
          <w:trHeight w:val="1268"/>
        </w:trPr>
        <w:tc>
          <w:tcPr>
            <w:tcW w:w="7237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B04F1" w:rsidRPr="005B6813" w:rsidRDefault="004D711F" w:rsidP="004B04F1">
            <w:pPr>
              <w:widowControl w:val="0"/>
              <w:tabs>
                <w:tab w:val="left" w:pos="1521"/>
              </w:tabs>
              <w:autoSpaceDE w:val="0"/>
              <w:autoSpaceDN w:val="0"/>
              <w:spacing w:before="3" w:line="272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992438">
              <w:rPr>
                <w:rFonts w:ascii="Times New Roman" w:eastAsia="Times New Roman" w:hAnsi="Times New Roman" w:cs="Times New Roman"/>
                <w:b/>
                <w:color w:val="000000"/>
              </w:rPr>
              <w:t>EXPERIMENT TITLE: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4B04F1" w:rsidRPr="004B04F1">
              <w:rPr>
                <w:rFonts w:ascii="Times New Roman" w:hAnsi="Times New Roman" w:cs="Times New Roman"/>
                <w:b/>
                <w:sz w:val="24"/>
                <w:szCs w:val="24"/>
              </w:rPr>
              <w:t>Write a program to compute and plot the convolution of two</w:t>
            </w:r>
            <w:r w:rsidR="004B04F1" w:rsidRPr="004B04F1">
              <w:rPr>
                <w:rFonts w:ascii="Times New Roman" w:hAnsi="Times New Roman" w:cs="Times New Roman"/>
                <w:b/>
                <w:spacing w:val="-23"/>
                <w:sz w:val="24"/>
                <w:szCs w:val="24"/>
              </w:rPr>
              <w:t xml:space="preserve"> </w:t>
            </w:r>
            <w:r w:rsidR="004B04F1" w:rsidRPr="004B04F1">
              <w:rPr>
                <w:rFonts w:ascii="Times New Roman" w:hAnsi="Times New Roman" w:cs="Times New Roman"/>
                <w:b/>
                <w:sz w:val="24"/>
                <w:szCs w:val="24"/>
              </w:rPr>
              <w:t>signals.</w:t>
            </w:r>
          </w:p>
          <w:p w:rsidR="0012341C" w:rsidRPr="0012341C" w:rsidRDefault="0012341C" w:rsidP="0012341C">
            <w:pPr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</w:rPr>
            </w:pPr>
          </w:p>
          <w:p w:rsidR="004D711F" w:rsidRPr="00346E7A" w:rsidRDefault="004D711F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D711F" w:rsidRPr="007D0929" w:rsidRDefault="004D711F" w:rsidP="004B04F1">
            <w:r w:rsidRPr="00346E7A">
              <w:rPr>
                <w:rFonts w:ascii="Times New Roman" w:eastAsia="Times New Roman" w:hAnsi="Times New Roman" w:cs="Times New Roman"/>
                <w:color w:val="000000"/>
              </w:rPr>
              <w:t>EXPERIMENT NO:</w:t>
            </w:r>
            <w:r w:rsidR="007A72A1" w:rsidRPr="00346E7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C221E8">
              <w:rPr>
                <w:rFonts w:ascii="Times New Roman" w:eastAsia="Times New Roman" w:hAnsi="Times New Roman" w:cs="Times New Roman"/>
                <w:color w:val="000000"/>
              </w:rPr>
              <w:t xml:space="preserve">GEC-LM- EC-311LA </w:t>
            </w:r>
            <w:r w:rsidR="007A72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7A72A1" w:rsidRPr="003965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7A72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</w:tr>
      <w:tr w:rsidR="004D711F" w:rsidRPr="00346E7A" w:rsidTr="004B04F1">
        <w:trPr>
          <w:trHeight w:val="328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SSUE NO : 00</w:t>
            </w:r>
            <w:r w:rsidR="007A72A1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ISSUE DATE </w:t>
            </w:r>
          </w:p>
        </w:tc>
        <w:tc>
          <w:tcPr>
            <w:tcW w:w="17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7A72A1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-12-2013</w:t>
            </w:r>
          </w:p>
        </w:tc>
        <w:tc>
          <w:tcPr>
            <w:tcW w:w="17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D711F" w:rsidRDefault="004D711F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REV NO: </w:t>
            </w:r>
            <w:r w:rsidR="00C221E8">
              <w:rPr>
                <w:rFonts w:ascii="Times New Roman" w:eastAsia="Times New Roman" w:hAnsi="Times New Roman" w:cs="Times New Roman"/>
                <w:color w:val="000000"/>
              </w:rPr>
              <w:t>003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REV DATE 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C221E8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-01-2021</w:t>
            </w:r>
          </w:p>
        </w:tc>
      </w:tr>
      <w:tr w:rsidR="004D711F" w:rsidRPr="00346E7A" w:rsidTr="004B04F1">
        <w:trPr>
          <w:trHeight w:val="328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DEPARTMENT:</w:t>
            </w:r>
          </w:p>
        </w:tc>
        <w:tc>
          <w:tcPr>
            <w:tcW w:w="1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ECE</w:t>
            </w:r>
          </w:p>
        </w:tc>
        <w:tc>
          <w:tcPr>
            <w:tcW w:w="17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LABORATORY:</w:t>
            </w:r>
          </w:p>
        </w:tc>
        <w:tc>
          <w:tcPr>
            <w:tcW w:w="17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SP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SEMESTER: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  <w:r w:rsidRPr="008140E6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ND</w:t>
            </w:r>
          </w:p>
        </w:tc>
      </w:tr>
    </w:tbl>
    <w:p w:rsidR="004D711F" w:rsidRPr="00346E7A" w:rsidRDefault="004D711F" w:rsidP="004D711F">
      <w:pPr>
        <w:rPr>
          <w:rFonts w:ascii="Times New Roman" w:hAnsi="Times New Roman" w:cs="Times New Roman"/>
        </w:rPr>
      </w:pPr>
    </w:p>
    <w:p w:rsidR="004D711F" w:rsidRDefault="004D711F" w:rsidP="004D711F">
      <w:pPr>
        <w:rPr>
          <w:rFonts w:ascii="TimesNewRomanPSMT" w:hAnsi="TimesNewRomanPSMT" w:cs="TimesNewRomanPSMT"/>
          <w:sz w:val="32"/>
          <w:szCs w:val="32"/>
        </w:rPr>
      </w:pPr>
      <w:r>
        <w:rPr>
          <w:rFonts w:ascii="TimesNewRomanPSMT" w:hAnsi="TimesNewRomanPSMT" w:cs="TimesNewRomanPSMT"/>
          <w:sz w:val="32"/>
          <w:szCs w:val="32"/>
        </w:rPr>
        <w:t xml:space="preserve">         </w:t>
      </w:r>
    </w:p>
    <w:p w:rsidR="004D711F" w:rsidRDefault="004D711F" w:rsidP="004D711F">
      <w:pPr>
        <w:rPr>
          <w:rFonts w:ascii="TimesNewRomanPSMT" w:hAnsi="TimesNewRomanPSMT" w:cs="TimesNewRomanPSMT"/>
          <w:sz w:val="32"/>
          <w:szCs w:val="32"/>
        </w:rPr>
      </w:pPr>
    </w:p>
    <w:tbl>
      <w:tblPr>
        <w:tblStyle w:val="TableGrid"/>
        <w:tblW w:w="9997" w:type="dxa"/>
        <w:tblLook w:val="04A0"/>
      </w:tblPr>
      <w:tblGrid>
        <w:gridCol w:w="9997"/>
      </w:tblGrid>
      <w:tr w:rsidR="004D711F" w:rsidTr="004B04F1">
        <w:trPr>
          <w:trHeight w:val="4975"/>
        </w:trPr>
        <w:tc>
          <w:tcPr>
            <w:tcW w:w="9997" w:type="dxa"/>
          </w:tcPr>
          <w:p w:rsidR="0012341C" w:rsidRDefault="0012341C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F92AF4" w:rsidRPr="005B6813" w:rsidRDefault="0067560A" w:rsidP="00F92AF4">
            <w:pPr>
              <w:widowControl w:val="0"/>
              <w:tabs>
                <w:tab w:val="left" w:pos="1521"/>
              </w:tabs>
              <w:autoSpaceDE w:val="0"/>
              <w:autoSpaceDN w:val="0"/>
              <w:spacing w:before="3" w:line="272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4D71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IM: </w:t>
            </w:r>
            <w:r w:rsidR="00F92AF4" w:rsidRPr="004B04F1">
              <w:rPr>
                <w:rFonts w:ascii="Times New Roman" w:hAnsi="Times New Roman" w:cs="Times New Roman"/>
                <w:b/>
                <w:sz w:val="24"/>
                <w:szCs w:val="24"/>
              </w:rPr>
              <w:t>Write a program to compute and plot the convolution of two</w:t>
            </w:r>
            <w:r w:rsidR="00F92AF4" w:rsidRPr="004B04F1">
              <w:rPr>
                <w:rFonts w:ascii="Times New Roman" w:hAnsi="Times New Roman" w:cs="Times New Roman"/>
                <w:b/>
                <w:spacing w:val="-23"/>
                <w:sz w:val="24"/>
                <w:szCs w:val="24"/>
              </w:rPr>
              <w:t xml:space="preserve"> </w:t>
            </w:r>
            <w:r w:rsidR="00F92AF4" w:rsidRPr="004B04F1">
              <w:rPr>
                <w:rFonts w:ascii="Times New Roman" w:hAnsi="Times New Roman" w:cs="Times New Roman"/>
                <w:b/>
                <w:sz w:val="24"/>
                <w:szCs w:val="24"/>
              </w:rPr>
              <w:t>signals.</w:t>
            </w:r>
          </w:p>
          <w:p w:rsidR="0067560A" w:rsidRDefault="0067560A" w:rsidP="0067560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67560A" w:rsidRDefault="0067560A" w:rsidP="0067560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67560A" w:rsidRPr="00226B7F" w:rsidRDefault="0067560A" w:rsidP="0067560A">
            <w:pPr>
              <w:rPr>
                <w:rFonts w:ascii="Times New Roman" w:hAnsi="Times New Roman" w:cs="Times New Roman"/>
              </w:rPr>
            </w:pPr>
            <w:r w:rsidRPr="00226B7F">
              <w:rPr>
                <w:rFonts w:ascii="Times New Roman" w:hAnsi="Times New Roman" w:cs="Times New Roman"/>
                <w:b/>
              </w:rPr>
              <w:t xml:space="preserve">PROCEDURE:- </w:t>
            </w:r>
          </w:p>
          <w:p w:rsidR="0067560A" w:rsidRPr="00226B7F" w:rsidRDefault="0067560A" w:rsidP="0067560A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226B7F">
              <w:rPr>
                <w:rFonts w:ascii="Times New Roman" w:hAnsi="Times New Roman" w:cs="Times New Roman"/>
              </w:rPr>
              <w:t>Open MATLAB</w:t>
            </w:r>
          </w:p>
          <w:p w:rsidR="0067560A" w:rsidRPr="00226B7F" w:rsidRDefault="0067560A" w:rsidP="0067560A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226B7F">
              <w:rPr>
                <w:rFonts w:ascii="Times New Roman" w:hAnsi="Times New Roman" w:cs="Times New Roman"/>
              </w:rPr>
              <w:t>Open new M-file</w:t>
            </w:r>
          </w:p>
          <w:p w:rsidR="0067560A" w:rsidRPr="00226B7F" w:rsidRDefault="0067560A" w:rsidP="0067560A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226B7F">
              <w:rPr>
                <w:rFonts w:ascii="Times New Roman" w:hAnsi="Times New Roman" w:cs="Times New Roman"/>
              </w:rPr>
              <w:t>Type the program</w:t>
            </w:r>
          </w:p>
          <w:p w:rsidR="0067560A" w:rsidRPr="00226B7F" w:rsidRDefault="0067560A" w:rsidP="0067560A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226B7F">
              <w:rPr>
                <w:rFonts w:ascii="Times New Roman" w:hAnsi="Times New Roman" w:cs="Times New Roman"/>
              </w:rPr>
              <w:t>Save in current directory</w:t>
            </w:r>
          </w:p>
          <w:p w:rsidR="0067560A" w:rsidRPr="00226B7F" w:rsidRDefault="0067560A" w:rsidP="0067560A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226B7F">
              <w:rPr>
                <w:rFonts w:ascii="Times New Roman" w:hAnsi="Times New Roman" w:cs="Times New Roman"/>
              </w:rPr>
              <w:t xml:space="preserve">Compile and Run the program </w:t>
            </w:r>
          </w:p>
          <w:p w:rsidR="0067560A" w:rsidRPr="00073088" w:rsidRDefault="0067560A" w:rsidP="0067560A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3088">
              <w:rPr>
                <w:rFonts w:ascii="Times New Roman" w:hAnsi="Times New Roman" w:cs="Times New Roman"/>
              </w:rPr>
              <w:t>For the output see command window\ Figure window</w:t>
            </w:r>
          </w:p>
          <w:p w:rsidR="0067560A" w:rsidRDefault="0067560A" w:rsidP="0067560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7560A" w:rsidRDefault="0067560A" w:rsidP="0067560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73088">
              <w:rPr>
                <w:rFonts w:ascii="Times New Roman" w:hAnsi="Times New Roman" w:cs="Times New Roman"/>
                <w:b/>
                <w:sz w:val="24"/>
                <w:szCs w:val="24"/>
              </w:rPr>
              <w:t>PROGRAM:-</w:t>
            </w:r>
          </w:p>
          <w:p w:rsidR="0067560A" w:rsidRPr="00073088" w:rsidRDefault="0067560A" w:rsidP="0067560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67560A" w:rsidRPr="00570B5A" w:rsidRDefault="0067560A" w:rsidP="0067560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70B5A">
              <w:rPr>
                <w:rFonts w:ascii="Times New Roman" w:hAnsi="Times New Roman" w:cs="Times New Roman"/>
                <w:sz w:val="24"/>
                <w:szCs w:val="24"/>
              </w:rPr>
              <w:t>clc;clear all;close all;</w:t>
            </w:r>
          </w:p>
          <w:p w:rsidR="0067560A" w:rsidRPr="00570B5A" w:rsidRDefault="0067560A" w:rsidP="0067560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70B5A">
              <w:rPr>
                <w:rFonts w:ascii="Times New Roman" w:hAnsi="Times New Roman" w:cs="Times New Roman"/>
                <w:sz w:val="24"/>
                <w:szCs w:val="24"/>
              </w:rPr>
              <w:t>x=input('enter 1st seq')</w:t>
            </w:r>
          </w:p>
          <w:p w:rsidR="0067560A" w:rsidRPr="00570B5A" w:rsidRDefault="0067560A" w:rsidP="0067560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70B5A">
              <w:rPr>
                <w:rFonts w:ascii="Times New Roman" w:hAnsi="Times New Roman" w:cs="Times New Roman"/>
                <w:sz w:val="24"/>
                <w:szCs w:val="24"/>
              </w:rPr>
              <w:t>h=input('enter 2nd seq')</w:t>
            </w:r>
          </w:p>
          <w:p w:rsidR="0067560A" w:rsidRPr="00570B5A" w:rsidRDefault="0067560A" w:rsidP="0067560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70B5A">
              <w:rPr>
                <w:rFonts w:ascii="Times New Roman" w:hAnsi="Times New Roman" w:cs="Times New Roman"/>
                <w:sz w:val="24"/>
                <w:szCs w:val="24"/>
              </w:rPr>
              <w:t>y=conv(x,h);</w:t>
            </w:r>
          </w:p>
          <w:p w:rsidR="0067560A" w:rsidRPr="00570B5A" w:rsidRDefault="0067560A" w:rsidP="0067560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70B5A">
              <w:rPr>
                <w:rFonts w:ascii="Times New Roman" w:hAnsi="Times New Roman" w:cs="Times New Roman"/>
                <w:sz w:val="24"/>
                <w:szCs w:val="24"/>
              </w:rPr>
              <w:t>subplot(3,1,1)</w:t>
            </w:r>
          </w:p>
          <w:p w:rsidR="0067560A" w:rsidRPr="00570B5A" w:rsidRDefault="0067560A" w:rsidP="0067560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70B5A">
              <w:rPr>
                <w:rFonts w:ascii="Times New Roman" w:hAnsi="Times New Roman" w:cs="Times New Roman"/>
                <w:sz w:val="24"/>
                <w:szCs w:val="24"/>
              </w:rPr>
              <w:t>stem(x)</w:t>
            </w:r>
          </w:p>
          <w:p w:rsidR="0067560A" w:rsidRPr="00570B5A" w:rsidRDefault="0067560A" w:rsidP="0067560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70B5A">
              <w:rPr>
                <w:rFonts w:ascii="Times New Roman" w:hAnsi="Times New Roman" w:cs="Times New Roman"/>
                <w:sz w:val="24"/>
                <w:szCs w:val="24"/>
              </w:rPr>
              <w:t>xlabel('n')</w:t>
            </w:r>
          </w:p>
          <w:p w:rsidR="0067560A" w:rsidRPr="00570B5A" w:rsidRDefault="0067560A" w:rsidP="0067560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70B5A">
              <w:rPr>
                <w:rFonts w:ascii="Times New Roman" w:hAnsi="Times New Roman" w:cs="Times New Roman"/>
                <w:sz w:val="24"/>
                <w:szCs w:val="24"/>
              </w:rPr>
              <w:t>ylabel('x')</w:t>
            </w:r>
          </w:p>
          <w:p w:rsidR="0067560A" w:rsidRPr="00570B5A" w:rsidRDefault="0067560A" w:rsidP="0067560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70B5A">
              <w:rPr>
                <w:rFonts w:ascii="Times New Roman" w:hAnsi="Times New Roman" w:cs="Times New Roman"/>
                <w:sz w:val="24"/>
                <w:szCs w:val="24"/>
              </w:rPr>
              <w:t>subplot(3,1,2)</w:t>
            </w:r>
          </w:p>
          <w:p w:rsidR="0067560A" w:rsidRPr="00570B5A" w:rsidRDefault="0067560A" w:rsidP="0067560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70B5A">
              <w:rPr>
                <w:rFonts w:ascii="Times New Roman" w:hAnsi="Times New Roman" w:cs="Times New Roman"/>
                <w:sz w:val="24"/>
                <w:szCs w:val="24"/>
              </w:rPr>
              <w:t>stem(h)</w:t>
            </w:r>
          </w:p>
          <w:p w:rsidR="0067560A" w:rsidRPr="00570B5A" w:rsidRDefault="0067560A" w:rsidP="0067560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70B5A">
              <w:rPr>
                <w:rFonts w:ascii="Times New Roman" w:hAnsi="Times New Roman" w:cs="Times New Roman"/>
                <w:sz w:val="24"/>
                <w:szCs w:val="24"/>
              </w:rPr>
              <w:t>xlabel('n')</w:t>
            </w:r>
          </w:p>
          <w:p w:rsidR="0067560A" w:rsidRPr="00570B5A" w:rsidRDefault="0067560A" w:rsidP="0067560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70B5A">
              <w:rPr>
                <w:rFonts w:ascii="Times New Roman" w:hAnsi="Times New Roman" w:cs="Times New Roman"/>
                <w:sz w:val="24"/>
                <w:szCs w:val="24"/>
              </w:rPr>
              <w:t>ylabel('x')</w:t>
            </w:r>
          </w:p>
          <w:p w:rsidR="0067560A" w:rsidRPr="00570B5A" w:rsidRDefault="0067560A" w:rsidP="0067560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70B5A">
              <w:rPr>
                <w:rFonts w:ascii="Times New Roman" w:hAnsi="Times New Roman" w:cs="Times New Roman"/>
                <w:sz w:val="24"/>
                <w:szCs w:val="24"/>
              </w:rPr>
              <w:t>subplot(3,1,3)</w:t>
            </w:r>
          </w:p>
          <w:p w:rsidR="0067560A" w:rsidRPr="00570B5A" w:rsidRDefault="0067560A" w:rsidP="0067560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70B5A">
              <w:rPr>
                <w:rFonts w:ascii="Times New Roman" w:hAnsi="Times New Roman" w:cs="Times New Roman"/>
                <w:sz w:val="24"/>
                <w:szCs w:val="24"/>
              </w:rPr>
              <w:t>stem(y)</w:t>
            </w:r>
          </w:p>
          <w:p w:rsidR="0067560A" w:rsidRPr="00570B5A" w:rsidRDefault="0067560A" w:rsidP="0067560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70B5A">
              <w:rPr>
                <w:rFonts w:ascii="Times New Roman" w:hAnsi="Times New Roman" w:cs="Times New Roman"/>
                <w:sz w:val="24"/>
                <w:szCs w:val="24"/>
              </w:rPr>
              <w:t>xlabel('n')</w:t>
            </w:r>
          </w:p>
          <w:p w:rsidR="0067560A" w:rsidRPr="00570B5A" w:rsidRDefault="0067560A" w:rsidP="0067560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70B5A">
              <w:rPr>
                <w:rFonts w:ascii="Times New Roman" w:hAnsi="Times New Roman" w:cs="Times New Roman"/>
                <w:sz w:val="24"/>
                <w:szCs w:val="24"/>
              </w:rPr>
              <w:t>ylabel('x')</w:t>
            </w:r>
          </w:p>
          <w:p w:rsidR="0067560A" w:rsidRDefault="0067560A" w:rsidP="0067560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70B5A">
              <w:rPr>
                <w:rFonts w:ascii="Times New Roman" w:hAnsi="Times New Roman" w:cs="Times New Roman"/>
                <w:sz w:val="24"/>
                <w:szCs w:val="24"/>
              </w:rPr>
              <w:t>display('The result is'),y;</w:t>
            </w:r>
          </w:p>
          <w:p w:rsidR="0067560A" w:rsidRDefault="0067560A" w:rsidP="0067560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7560A" w:rsidRDefault="0067560A" w:rsidP="0067560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7560A" w:rsidRPr="004D711F" w:rsidRDefault="0067560A" w:rsidP="0067560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SULT</w:t>
            </w:r>
            <w:r w:rsidRPr="004D711F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Thus the program of discrete convolution is written using MATLAB and verified.</w:t>
            </w:r>
          </w:p>
          <w:p w:rsidR="0067560A" w:rsidRDefault="0067560A" w:rsidP="006756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7560A" w:rsidRDefault="0067560A" w:rsidP="006756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7560A" w:rsidRPr="00570B5A" w:rsidRDefault="0067560A" w:rsidP="006756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0B5A">
              <w:rPr>
                <w:rFonts w:ascii="Times New Roman" w:hAnsi="Times New Roman" w:cs="Times New Roman"/>
                <w:sz w:val="24"/>
                <w:szCs w:val="24"/>
              </w:rPr>
              <w:t>enter 1st seq[1 2 3]</w:t>
            </w:r>
          </w:p>
          <w:p w:rsidR="0067560A" w:rsidRPr="00570B5A" w:rsidRDefault="0067560A" w:rsidP="006756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0B5A">
              <w:rPr>
                <w:rFonts w:ascii="Times New Roman" w:hAnsi="Times New Roman" w:cs="Times New Roman"/>
                <w:sz w:val="24"/>
                <w:szCs w:val="24"/>
              </w:rPr>
              <w:t>x =1     2     3</w:t>
            </w:r>
          </w:p>
          <w:p w:rsidR="0067560A" w:rsidRPr="00570B5A" w:rsidRDefault="0067560A" w:rsidP="006756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0B5A">
              <w:rPr>
                <w:rFonts w:ascii="Times New Roman" w:hAnsi="Times New Roman" w:cs="Times New Roman"/>
                <w:sz w:val="24"/>
                <w:szCs w:val="24"/>
              </w:rPr>
              <w:t>enter 2nd seq[1 2]</w:t>
            </w:r>
          </w:p>
          <w:p w:rsidR="0067560A" w:rsidRPr="00570B5A" w:rsidRDefault="0067560A" w:rsidP="006756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0B5A">
              <w:rPr>
                <w:rFonts w:ascii="Times New Roman" w:hAnsi="Times New Roman" w:cs="Times New Roman"/>
                <w:sz w:val="24"/>
                <w:szCs w:val="24"/>
              </w:rPr>
              <w:t>h =     1     2</w:t>
            </w:r>
          </w:p>
          <w:p w:rsidR="0067560A" w:rsidRDefault="0067560A" w:rsidP="006756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0B5A">
              <w:rPr>
                <w:rFonts w:ascii="Times New Roman" w:hAnsi="Times New Roman" w:cs="Times New Roman"/>
                <w:sz w:val="24"/>
                <w:szCs w:val="24"/>
              </w:rPr>
              <w:t>The result is</w:t>
            </w:r>
          </w:p>
          <w:p w:rsidR="0067560A" w:rsidRDefault="0067560A" w:rsidP="0067560A">
            <w:pPr>
              <w:spacing w:line="276" w:lineRule="auto"/>
              <w:jc w:val="both"/>
              <w:rPr>
                <w:sz w:val="24"/>
                <w:szCs w:val="24"/>
              </w:rPr>
            </w:pPr>
          </w:p>
          <w:p w:rsidR="0067560A" w:rsidRDefault="0067560A" w:rsidP="0067560A">
            <w:pPr>
              <w:spacing w:line="276" w:lineRule="auto"/>
              <w:jc w:val="both"/>
              <w:rPr>
                <w:sz w:val="24"/>
                <w:szCs w:val="24"/>
              </w:rPr>
            </w:pPr>
          </w:p>
          <w:p w:rsidR="0067560A" w:rsidRPr="0025483D" w:rsidRDefault="0067560A" w:rsidP="0067560A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483D">
              <w:rPr>
                <w:rFonts w:ascii="Times New Roman" w:hAnsi="Times New Roman" w:cs="Times New Roman"/>
                <w:b/>
                <w:sz w:val="24"/>
                <w:szCs w:val="24"/>
              </w:rPr>
              <w:t>OUTPUT:-</w:t>
            </w:r>
          </w:p>
          <w:p w:rsidR="0012341C" w:rsidRDefault="0012341C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4D711F" w:rsidRDefault="004D711F" w:rsidP="004B04F1"/>
          <w:p w:rsidR="004D711F" w:rsidRDefault="0067560A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 w:rsidRPr="0067560A">
              <w:rPr>
                <w:rFonts w:ascii="Times New Roman" w:hAnsi="Times New Roman" w:cs="Times New Roman"/>
                <w:b/>
                <w:bCs/>
              </w:rPr>
              <w:drawing>
                <wp:inline distT="0" distB="0" distL="0" distR="0">
                  <wp:extent cx="5481286" cy="4514336"/>
                  <wp:effectExtent l="19050" t="0" r="5114" b="0"/>
                  <wp:docPr id="7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45185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D711F" w:rsidRDefault="004D711F" w:rsidP="004D711F">
      <w:pPr>
        <w:rPr>
          <w:rFonts w:ascii="Times New Roman" w:hAnsi="Times New Roman" w:cs="Times New Roman"/>
        </w:rPr>
      </w:pPr>
    </w:p>
    <w:p w:rsidR="004B04F1" w:rsidRDefault="004B04F1" w:rsidP="004D711F">
      <w:pPr>
        <w:rPr>
          <w:rFonts w:ascii="Times New Roman" w:hAnsi="Times New Roman" w:cs="Times New Roman"/>
        </w:rPr>
      </w:pPr>
    </w:p>
    <w:p w:rsidR="004B04F1" w:rsidRDefault="004B04F1" w:rsidP="004D711F">
      <w:pPr>
        <w:rPr>
          <w:rFonts w:ascii="Times New Roman" w:hAnsi="Times New Roman" w:cs="Times New Roman"/>
        </w:rPr>
      </w:pPr>
    </w:p>
    <w:p w:rsidR="004B04F1" w:rsidRDefault="004B04F1" w:rsidP="004D711F">
      <w:pPr>
        <w:rPr>
          <w:rFonts w:ascii="Times New Roman" w:hAnsi="Times New Roman" w:cs="Times New Roman"/>
        </w:rPr>
      </w:pPr>
    </w:p>
    <w:p w:rsidR="004B04F1" w:rsidRDefault="004B04F1" w:rsidP="004D711F">
      <w:pPr>
        <w:rPr>
          <w:rFonts w:ascii="Times New Roman" w:hAnsi="Times New Roman" w:cs="Times New Roman"/>
        </w:rPr>
      </w:pPr>
    </w:p>
    <w:p w:rsidR="004B04F1" w:rsidRDefault="004B04F1" w:rsidP="004D711F">
      <w:pPr>
        <w:rPr>
          <w:rFonts w:ascii="Times New Roman" w:hAnsi="Times New Roman" w:cs="Times New Roman"/>
        </w:rPr>
      </w:pPr>
    </w:p>
    <w:p w:rsidR="004B04F1" w:rsidRDefault="004B04F1" w:rsidP="004D711F">
      <w:pPr>
        <w:rPr>
          <w:rFonts w:ascii="Times New Roman" w:hAnsi="Times New Roman" w:cs="Times New Roman"/>
        </w:rPr>
      </w:pPr>
    </w:p>
    <w:tbl>
      <w:tblPr>
        <w:tblW w:w="10008" w:type="dxa"/>
        <w:tblLook w:val="04A0"/>
      </w:tblPr>
      <w:tblGrid>
        <w:gridCol w:w="1763"/>
        <w:gridCol w:w="1945"/>
        <w:gridCol w:w="1781"/>
        <w:gridCol w:w="1748"/>
        <w:gridCol w:w="1402"/>
        <w:gridCol w:w="1369"/>
      </w:tblGrid>
      <w:tr w:rsidR="004D711F" w:rsidRPr="00346E7A" w:rsidTr="004B04F1">
        <w:trPr>
          <w:trHeight w:val="869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noProof/>
                <w:color w:val="000000"/>
              </w:rPr>
              <w:lastRenderedPageBreak/>
              <w:drawing>
                <wp:anchor distT="0" distB="0" distL="114300" distR="114300" simplePos="0" relativeHeight="251670528" behindDoc="1" locked="0" layoutInCell="1" allowOverlap="1">
                  <wp:simplePos x="0" y="0"/>
                  <wp:positionH relativeFrom="column">
                    <wp:posOffset>179144</wp:posOffset>
                  </wp:positionH>
                  <wp:positionV relativeFrom="paragraph">
                    <wp:posOffset>4283</wp:posOffset>
                  </wp:positionV>
                  <wp:extent cx="446567" cy="510362"/>
                  <wp:effectExtent l="0" t="0" r="0" b="0"/>
                  <wp:wrapNone/>
                  <wp:docPr id="56" name="Picture 1" descr="trans logo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 descr="trans logo.png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6567" cy="5103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547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GEETA ENGIN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EERING COLLEGE, NAULTHA, </w:t>
            </w:r>
            <w:r w:rsidRPr="00346E7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ANIPAT</w:t>
            </w:r>
          </w:p>
        </w:tc>
        <w:tc>
          <w:tcPr>
            <w:tcW w:w="27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LABORATORY MANUAL</w:t>
            </w:r>
          </w:p>
        </w:tc>
      </w:tr>
      <w:tr w:rsidR="004D711F" w:rsidRPr="00346E7A" w:rsidTr="004B04F1">
        <w:trPr>
          <w:trHeight w:val="1268"/>
        </w:trPr>
        <w:tc>
          <w:tcPr>
            <w:tcW w:w="7237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541194" w:rsidRPr="00A34E67" w:rsidRDefault="004D711F" w:rsidP="00541194">
            <w:pPr>
              <w:widowControl w:val="0"/>
              <w:tabs>
                <w:tab w:val="left" w:pos="1521"/>
              </w:tabs>
              <w:autoSpaceDE w:val="0"/>
              <w:autoSpaceDN w:val="0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992438">
              <w:rPr>
                <w:rFonts w:ascii="Times New Roman" w:eastAsia="Times New Roman" w:hAnsi="Times New Roman" w:cs="Times New Roman"/>
                <w:b/>
                <w:color w:val="000000"/>
              </w:rPr>
              <w:t>EXPERIMENT TITLE: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541194" w:rsidRPr="0054119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efine a function to compute the Z-transform </w:t>
            </w:r>
            <w:r w:rsidR="00541194" w:rsidRPr="00541194">
              <w:rPr>
                <w:rFonts w:ascii="Times New Roman" w:hAnsi="Times New Roman" w:cs="Times New Roman"/>
                <w:b/>
                <w:spacing w:val="-3"/>
                <w:sz w:val="24"/>
                <w:szCs w:val="24"/>
              </w:rPr>
              <w:t xml:space="preserve">of </w:t>
            </w:r>
            <w:r w:rsidR="00541194" w:rsidRPr="00541194">
              <w:rPr>
                <w:rFonts w:ascii="Times New Roman" w:hAnsi="Times New Roman" w:cs="Times New Roman"/>
                <w:b/>
                <w:sz w:val="24"/>
                <w:szCs w:val="24"/>
              </w:rPr>
              <w:t>a finite length</w:t>
            </w:r>
            <w:r w:rsidR="00541194" w:rsidRPr="00541194">
              <w:rPr>
                <w:rFonts w:ascii="Times New Roman" w:hAnsi="Times New Roman" w:cs="Times New Roman"/>
                <w:b/>
                <w:spacing w:val="-14"/>
                <w:sz w:val="24"/>
                <w:szCs w:val="24"/>
              </w:rPr>
              <w:t xml:space="preserve"> </w:t>
            </w:r>
            <w:r w:rsidR="00541194" w:rsidRPr="00541194">
              <w:rPr>
                <w:rFonts w:ascii="Times New Roman" w:hAnsi="Times New Roman" w:cs="Times New Roman"/>
                <w:b/>
                <w:sz w:val="24"/>
                <w:szCs w:val="24"/>
              </w:rPr>
              <w:t>signal.</w:t>
            </w:r>
          </w:p>
          <w:p w:rsidR="004D711F" w:rsidRPr="00346E7A" w:rsidRDefault="004D711F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D711F" w:rsidRPr="007D0929" w:rsidRDefault="004D711F" w:rsidP="004B04F1">
            <w:r w:rsidRPr="00346E7A">
              <w:rPr>
                <w:rFonts w:ascii="Times New Roman" w:eastAsia="Times New Roman" w:hAnsi="Times New Roman" w:cs="Times New Roman"/>
                <w:color w:val="000000"/>
              </w:rPr>
              <w:t xml:space="preserve">EXPERIMENT NO: </w:t>
            </w:r>
            <w:r w:rsidR="00C221E8">
              <w:rPr>
                <w:rFonts w:ascii="Times New Roman" w:eastAsia="Times New Roman" w:hAnsi="Times New Roman" w:cs="Times New Roman"/>
                <w:color w:val="000000"/>
              </w:rPr>
              <w:t xml:space="preserve">GEC-LM- EC-311LA </w:t>
            </w:r>
            <w:r w:rsidR="007A72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7A72A1" w:rsidRPr="003965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7A72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</w:tr>
      <w:tr w:rsidR="004D711F" w:rsidRPr="00346E7A" w:rsidTr="004B04F1">
        <w:trPr>
          <w:trHeight w:val="328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SSUE NO : 00</w:t>
            </w:r>
            <w:r w:rsidR="007A72A1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ISSUE DATE </w:t>
            </w:r>
          </w:p>
        </w:tc>
        <w:tc>
          <w:tcPr>
            <w:tcW w:w="17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7A72A1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-12-2013</w:t>
            </w:r>
          </w:p>
        </w:tc>
        <w:tc>
          <w:tcPr>
            <w:tcW w:w="17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D711F" w:rsidRDefault="004D711F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REV NO: </w:t>
            </w:r>
            <w:r w:rsidR="00C221E8">
              <w:rPr>
                <w:rFonts w:ascii="Times New Roman" w:eastAsia="Times New Roman" w:hAnsi="Times New Roman" w:cs="Times New Roman"/>
                <w:color w:val="000000"/>
              </w:rPr>
              <w:t>003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REV DATE 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C221E8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-01-2021</w:t>
            </w:r>
          </w:p>
        </w:tc>
      </w:tr>
      <w:tr w:rsidR="004D711F" w:rsidRPr="00346E7A" w:rsidTr="004B04F1">
        <w:trPr>
          <w:trHeight w:val="328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DEPARTMENT:</w:t>
            </w:r>
          </w:p>
        </w:tc>
        <w:tc>
          <w:tcPr>
            <w:tcW w:w="1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ECE</w:t>
            </w:r>
          </w:p>
        </w:tc>
        <w:tc>
          <w:tcPr>
            <w:tcW w:w="17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LABORATORY:</w:t>
            </w:r>
          </w:p>
        </w:tc>
        <w:tc>
          <w:tcPr>
            <w:tcW w:w="17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SP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SEMESTER: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  <w:r w:rsidRPr="008140E6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ND</w:t>
            </w:r>
          </w:p>
        </w:tc>
      </w:tr>
    </w:tbl>
    <w:p w:rsidR="004D711F" w:rsidRPr="00346E7A" w:rsidRDefault="004D711F" w:rsidP="004D711F">
      <w:pPr>
        <w:rPr>
          <w:rFonts w:ascii="Times New Roman" w:hAnsi="Times New Roman" w:cs="Times New Roman"/>
        </w:rPr>
      </w:pPr>
    </w:p>
    <w:p w:rsidR="004D711F" w:rsidRDefault="004D711F" w:rsidP="004D711F">
      <w:pPr>
        <w:rPr>
          <w:rFonts w:ascii="TimesNewRomanPSMT" w:hAnsi="TimesNewRomanPSMT" w:cs="TimesNewRomanPSMT"/>
          <w:sz w:val="32"/>
          <w:szCs w:val="32"/>
        </w:rPr>
      </w:pPr>
      <w:r>
        <w:rPr>
          <w:rFonts w:ascii="TimesNewRomanPSMT" w:hAnsi="TimesNewRomanPSMT" w:cs="TimesNewRomanPSMT"/>
          <w:sz w:val="32"/>
          <w:szCs w:val="32"/>
        </w:rPr>
        <w:t xml:space="preserve">         </w:t>
      </w:r>
    </w:p>
    <w:p w:rsidR="004D711F" w:rsidRDefault="004D711F" w:rsidP="004D711F">
      <w:pPr>
        <w:rPr>
          <w:rFonts w:ascii="TimesNewRomanPSMT" w:hAnsi="TimesNewRomanPSMT" w:cs="TimesNewRomanPSMT"/>
          <w:sz w:val="32"/>
          <w:szCs w:val="32"/>
        </w:rPr>
      </w:pPr>
    </w:p>
    <w:tbl>
      <w:tblPr>
        <w:tblStyle w:val="TableGrid"/>
        <w:tblW w:w="9997" w:type="dxa"/>
        <w:tblLook w:val="04A0"/>
      </w:tblPr>
      <w:tblGrid>
        <w:gridCol w:w="9997"/>
      </w:tblGrid>
      <w:tr w:rsidR="004D711F" w:rsidTr="004B04F1">
        <w:trPr>
          <w:trHeight w:val="4975"/>
        </w:trPr>
        <w:tc>
          <w:tcPr>
            <w:tcW w:w="9997" w:type="dxa"/>
          </w:tcPr>
          <w:p w:rsidR="00235148" w:rsidRPr="00E97BC5" w:rsidRDefault="00235148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E3225B" w:rsidRPr="005B6813" w:rsidRDefault="00E3225B" w:rsidP="00E3225B">
            <w:pPr>
              <w:widowControl w:val="0"/>
              <w:tabs>
                <w:tab w:val="left" w:pos="1521"/>
              </w:tabs>
              <w:autoSpaceDE w:val="0"/>
              <w:autoSpaceDN w:val="0"/>
              <w:spacing w:before="3" w:line="272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4D71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IM: </w:t>
            </w:r>
            <w:r w:rsidRPr="0054119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efine a function to compute the Z-transform </w:t>
            </w:r>
            <w:r w:rsidRPr="00541194">
              <w:rPr>
                <w:rFonts w:ascii="Times New Roman" w:hAnsi="Times New Roman" w:cs="Times New Roman"/>
                <w:b/>
                <w:spacing w:val="-3"/>
                <w:sz w:val="24"/>
                <w:szCs w:val="24"/>
              </w:rPr>
              <w:t xml:space="preserve">of </w:t>
            </w:r>
            <w:r w:rsidRPr="00541194">
              <w:rPr>
                <w:rFonts w:ascii="Times New Roman" w:hAnsi="Times New Roman" w:cs="Times New Roman"/>
                <w:b/>
                <w:sz w:val="24"/>
                <w:szCs w:val="24"/>
              </w:rPr>
              <w:t>a finite length</w:t>
            </w:r>
            <w:r w:rsidRPr="00541194">
              <w:rPr>
                <w:rFonts w:ascii="Times New Roman" w:hAnsi="Times New Roman" w:cs="Times New Roman"/>
                <w:b/>
                <w:spacing w:val="-14"/>
                <w:sz w:val="24"/>
                <w:szCs w:val="24"/>
              </w:rPr>
              <w:t xml:space="preserve"> </w:t>
            </w:r>
            <w:r w:rsidRPr="00541194">
              <w:rPr>
                <w:rFonts w:ascii="Times New Roman" w:hAnsi="Times New Roman" w:cs="Times New Roman"/>
                <w:b/>
                <w:sz w:val="24"/>
                <w:szCs w:val="24"/>
              </w:rPr>
              <w:t>signal.</w:t>
            </w:r>
          </w:p>
          <w:p w:rsidR="00E3225B" w:rsidRDefault="00E3225B" w:rsidP="00E322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E3225B" w:rsidRDefault="00E3225B" w:rsidP="00E3225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E3225B" w:rsidRPr="00226B7F" w:rsidRDefault="00E3225B" w:rsidP="00E3225B">
            <w:pPr>
              <w:rPr>
                <w:rFonts w:ascii="Times New Roman" w:hAnsi="Times New Roman" w:cs="Times New Roman"/>
              </w:rPr>
            </w:pPr>
            <w:r w:rsidRPr="00226B7F">
              <w:rPr>
                <w:rFonts w:ascii="Times New Roman" w:hAnsi="Times New Roman" w:cs="Times New Roman"/>
                <w:b/>
              </w:rPr>
              <w:t xml:space="preserve">PROCEDURE:- </w:t>
            </w:r>
          </w:p>
          <w:p w:rsidR="00E3225B" w:rsidRPr="00226B7F" w:rsidRDefault="00E3225B" w:rsidP="00E3225B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226B7F">
              <w:rPr>
                <w:rFonts w:ascii="Times New Roman" w:hAnsi="Times New Roman" w:cs="Times New Roman"/>
              </w:rPr>
              <w:t>Open MATLAB</w:t>
            </w:r>
          </w:p>
          <w:p w:rsidR="00E3225B" w:rsidRPr="00226B7F" w:rsidRDefault="00E3225B" w:rsidP="00E3225B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226B7F">
              <w:rPr>
                <w:rFonts w:ascii="Times New Roman" w:hAnsi="Times New Roman" w:cs="Times New Roman"/>
              </w:rPr>
              <w:t>Open new M-file</w:t>
            </w:r>
          </w:p>
          <w:p w:rsidR="00E3225B" w:rsidRPr="00226B7F" w:rsidRDefault="00E3225B" w:rsidP="00E3225B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226B7F">
              <w:rPr>
                <w:rFonts w:ascii="Times New Roman" w:hAnsi="Times New Roman" w:cs="Times New Roman"/>
              </w:rPr>
              <w:t>Type the program</w:t>
            </w:r>
          </w:p>
          <w:p w:rsidR="00E3225B" w:rsidRPr="00226B7F" w:rsidRDefault="00E3225B" w:rsidP="00E3225B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226B7F">
              <w:rPr>
                <w:rFonts w:ascii="Times New Roman" w:hAnsi="Times New Roman" w:cs="Times New Roman"/>
              </w:rPr>
              <w:t>Save in current directory</w:t>
            </w:r>
          </w:p>
          <w:p w:rsidR="00E3225B" w:rsidRPr="00226B7F" w:rsidRDefault="00E3225B" w:rsidP="00E3225B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226B7F">
              <w:rPr>
                <w:rFonts w:ascii="Times New Roman" w:hAnsi="Times New Roman" w:cs="Times New Roman"/>
              </w:rPr>
              <w:t xml:space="preserve">Compile and Run the program </w:t>
            </w:r>
          </w:p>
          <w:p w:rsidR="00E3225B" w:rsidRPr="00073088" w:rsidRDefault="00E3225B" w:rsidP="00E3225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3088">
              <w:rPr>
                <w:rFonts w:ascii="Times New Roman" w:hAnsi="Times New Roman" w:cs="Times New Roman"/>
              </w:rPr>
              <w:t>For the output see command window\ Figure window</w:t>
            </w:r>
          </w:p>
          <w:p w:rsidR="00E3225B" w:rsidRDefault="00E3225B" w:rsidP="00E3225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3225B" w:rsidRDefault="00E3225B" w:rsidP="00E3225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73088">
              <w:rPr>
                <w:rFonts w:ascii="Times New Roman" w:hAnsi="Times New Roman" w:cs="Times New Roman"/>
                <w:b/>
                <w:sz w:val="24"/>
                <w:szCs w:val="24"/>
              </w:rPr>
              <w:t>PROGRAM:-</w:t>
            </w:r>
          </w:p>
          <w:p w:rsidR="00E3225B" w:rsidRDefault="00E3225B" w:rsidP="00E3225B">
            <w:pPr>
              <w:shd w:val="clear" w:color="auto" w:fill="FFFFFF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</w:p>
          <w:p w:rsidR="00E3225B" w:rsidRPr="00E3225B" w:rsidRDefault="00E3225B" w:rsidP="00E3225B">
            <w:pPr>
              <w:shd w:val="clear" w:color="auto" w:fill="FFFFFF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225B">
              <w:rPr>
                <w:rFonts w:ascii="Times New Roman" w:eastAsia="Times New Roman" w:hAnsi="Times New Roman" w:cs="Times New Roman"/>
                <w:sz w:val="24"/>
                <w:szCs w:val="24"/>
              </w:rPr>
              <w:t>clc;</w:t>
            </w:r>
            <w:r w:rsidR="0003704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E3225B">
              <w:rPr>
                <w:rFonts w:ascii="Times New Roman" w:eastAsia="Times New Roman" w:hAnsi="Times New Roman" w:cs="Times New Roman"/>
                <w:sz w:val="24"/>
                <w:szCs w:val="24"/>
              </w:rPr>
              <w:t>close all;</w:t>
            </w:r>
            <w:r w:rsidR="0003704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E3225B">
              <w:rPr>
                <w:rFonts w:ascii="Times New Roman" w:eastAsia="Times New Roman" w:hAnsi="Times New Roman" w:cs="Times New Roman"/>
                <w:sz w:val="24"/>
                <w:szCs w:val="24"/>
              </w:rPr>
              <w:t>clear all;</w:t>
            </w:r>
          </w:p>
          <w:p w:rsidR="00E3225B" w:rsidRPr="00E3225B" w:rsidRDefault="00E3225B" w:rsidP="00E3225B">
            <w:pPr>
              <w:shd w:val="clear" w:color="auto" w:fill="FFFFFF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225B">
              <w:rPr>
                <w:rFonts w:ascii="Times New Roman" w:eastAsia="Times New Roman" w:hAnsi="Times New Roman" w:cs="Times New Roman"/>
                <w:sz w:val="24"/>
                <w:szCs w:val="24"/>
              </w:rPr>
              <w:t>syms 'z';</w:t>
            </w:r>
          </w:p>
          <w:p w:rsidR="00E3225B" w:rsidRPr="00E3225B" w:rsidRDefault="00E3225B" w:rsidP="00E3225B">
            <w:pPr>
              <w:shd w:val="clear" w:color="auto" w:fill="FFFFFF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225B">
              <w:rPr>
                <w:rFonts w:ascii="Times New Roman" w:eastAsia="Times New Roman" w:hAnsi="Times New Roman" w:cs="Times New Roman"/>
                <w:sz w:val="24"/>
                <w:szCs w:val="24"/>
              </w:rPr>
              <w:t>disp('If you input a finite duration sequence x(n), we will give you its z-transform');</w:t>
            </w:r>
          </w:p>
          <w:p w:rsidR="00E3225B" w:rsidRPr="00E3225B" w:rsidRDefault="00E3225B" w:rsidP="00E3225B">
            <w:pPr>
              <w:shd w:val="clear" w:color="auto" w:fill="FFFFFF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225B">
              <w:rPr>
                <w:rFonts w:ascii="Times New Roman" w:eastAsia="Times New Roman" w:hAnsi="Times New Roman" w:cs="Times New Roman"/>
                <w:sz w:val="24"/>
                <w:szCs w:val="24"/>
              </w:rPr>
              <w:t>nf=input('Please input the initial value of n = ');</w:t>
            </w:r>
          </w:p>
          <w:p w:rsidR="00E3225B" w:rsidRPr="00E3225B" w:rsidRDefault="00E3225B" w:rsidP="00E3225B">
            <w:pPr>
              <w:shd w:val="clear" w:color="auto" w:fill="FFFFFF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225B">
              <w:rPr>
                <w:rFonts w:ascii="Times New Roman" w:eastAsia="Times New Roman" w:hAnsi="Times New Roman" w:cs="Times New Roman"/>
                <w:sz w:val="24"/>
                <w:szCs w:val="24"/>
              </w:rPr>
              <w:t>nl=input('Please input the final value of n = ');</w:t>
            </w:r>
          </w:p>
          <w:p w:rsidR="00E3225B" w:rsidRPr="00E3225B" w:rsidRDefault="00E3225B" w:rsidP="00E3225B">
            <w:pPr>
              <w:shd w:val="clear" w:color="auto" w:fill="FFFFFF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225B">
              <w:rPr>
                <w:rFonts w:ascii="Times New Roman" w:eastAsia="Times New Roman" w:hAnsi="Times New Roman" w:cs="Times New Roman"/>
                <w:sz w:val="24"/>
                <w:szCs w:val="24"/>
              </w:rPr>
              <w:t>x= input('Please input the sequence x(n)= ');</w:t>
            </w:r>
          </w:p>
          <w:p w:rsidR="00E3225B" w:rsidRPr="00E3225B" w:rsidRDefault="00E3225B" w:rsidP="00E3225B">
            <w:pPr>
              <w:shd w:val="clear" w:color="auto" w:fill="FFFFFF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225B">
              <w:rPr>
                <w:rFonts w:ascii="Times New Roman" w:eastAsia="Times New Roman" w:hAnsi="Times New Roman" w:cs="Times New Roman"/>
                <w:sz w:val="24"/>
                <w:szCs w:val="24"/>
              </w:rPr>
              <w:t>syms 'm';</w:t>
            </w:r>
          </w:p>
          <w:p w:rsidR="00E3225B" w:rsidRPr="00E3225B" w:rsidRDefault="00E3225B" w:rsidP="00E3225B">
            <w:pPr>
              <w:shd w:val="clear" w:color="auto" w:fill="FFFFFF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225B">
              <w:rPr>
                <w:rFonts w:ascii="Times New Roman" w:eastAsia="Times New Roman" w:hAnsi="Times New Roman" w:cs="Times New Roman"/>
                <w:sz w:val="24"/>
                <w:szCs w:val="24"/>
              </w:rPr>
              <w:t>syms 'y';</w:t>
            </w:r>
          </w:p>
          <w:p w:rsidR="00E3225B" w:rsidRPr="00E3225B" w:rsidRDefault="00E3225B" w:rsidP="00E3225B">
            <w:pPr>
              <w:shd w:val="clear" w:color="auto" w:fill="FFFFFF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225B">
              <w:rPr>
                <w:rFonts w:ascii="Times New Roman" w:eastAsia="Times New Roman" w:hAnsi="Times New Roman" w:cs="Times New Roman"/>
                <w:sz w:val="24"/>
                <w:szCs w:val="24"/>
              </w:rPr>
              <w:t>f(y,m)=(y*(z^(-m)));</w:t>
            </w:r>
          </w:p>
          <w:p w:rsidR="00E3225B" w:rsidRPr="00E3225B" w:rsidRDefault="00E3225B" w:rsidP="00E3225B">
            <w:pPr>
              <w:shd w:val="clear" w:color="auto" w:fill="FFFFFF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225B">
              <w:rPr>
                <w:rFonts w:ascii="Times New Roman" w:eastAsia="Times New Roman" w:hAnsi="Times New Roman" w:cs="Times New Roman"/>
                <w:sz w:val="24"/>
                <w:szCs w:val="24"/>
              </w:rPr>
              <w:t>disp('Z-transform of the input sequence is displayed below');</w:t>
            </w:r>
          </w:p>
          <w:p w:rsidR="00E3225B" w:rsidRPr="00E3225B" w:rsidRDefault="00E3225B" w:rsidP="00E3225B">
            <w:pPr>
              <w:shd w:val="clear" w:color="auto" w:fill="FFFFFF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225B">
              <w:rPr>
                <w:rFonts w:ascii="Times New Roman" w:eastAsia="Times New Roman" w:hAnsi="Times New Roman" w:cs="Times New Roman"/>
                <w:sz w:val="24"/>
                <w:szCs w:val="24"/>
              </w:rPr>
              <w:t>k=1;</w:t>
            </w:r>
          </w:p>
          <w:p w:rsidR="00E3225B" w:rsidRPr="00E3225B" w:rsidRDefault="00E3225B" w:rsidP="00E3225B">
            <w:pPr>
              <w:shd w:val="clear" w:color="auto" w:fill="FFFFFF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225B">
              <w:rPr>
                <w:rFonts w:ascii="Times New Roman" w:eastAsia="Times New Roman" w:hAnsi="Times New Roman" w:cs="Times New Roman"/>
                <w:sz w:val="24"/>
                <w:szCs w:val="24"/>
              </w:rPr>
              <w:t>for n=nf:1:nl</w:t>
            </w:r>
          </w:p>
          <w:p w:rsidR="00E3225B" w:rsidRPr="00E3225B" w:rsidRDefault="00E3225B" w:rsidP="00E3225B">
            <w:pPr>
              <w:shd w:val="clear" w:color="auto" w:fill="FFFFFF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225B">
              <w:rPr>
                <w:rFonts w:ascii="Times New Roman" w:eastAsia="Times New Roman" w:hAnsi="Times New Roman" w:cs="Times New Roman"/>
                <w:sz w:val="24"/>
                <w:szCs w:val="24"/>
              </w:rPr>
              <w:t>    answer(k)=(f((x(k)),n));</w:t>
            </w:r>
          </w:p>
          <w:p w:rsidR="00E3225B" w:rsidRPr="00E3225B" w:rsidRDefault="00E3225B" w:rsidP="00E3225B">
            <w:pPr>
              <w:shd w:val="clear" w:color="auto" w:fill="FFFFFF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225B">
              <w:rPr>
                <w:rFonts w:ascii="Times New Roman" w:eastAsia="Times New Roman" w:hAnsi="Times New Roman" w:cs="Times New Roman"/>
                <w:sz w:val="24"/>
                <w:szCs w:val="24"/>
              </w:rPr>
              <w:t>   k=k+1;</w:t>
            </w:r>
          </w:p>
          <w:p w:rsidR="00E3225B" w:rsidRPr="00E3225B" w:rsidRDefault="00E3225B" w:rsidP="00E3225B">
            <w:pPr>
              <w:shd w:val="clear" w:color="auto" w:fill="FFFFFF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225B">
              <w:rPr>
                <w:rFonts w:ascii="Times New Roman" w:eastAsia="Times New Roman" w:hAnsi="Times New Roman" w:cs="Times New Roman"/>
                <w:sz w:val="24"/>
                <w:szCs w:val="24"/>
              </w:rPr>
              <w:t>end</w:t>
            </w:r>
          </w:p>
          <w:p w:rsidR="00E3225B" w:rsidRPr="00E3225B" w:rsidRDefault="00E3225B" w:rsidP="00E3225B">
            <w:pPr>
              <w:shd w:val="clear" w:color="auto" w:fill="FFFFFF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225B">
              <w:rPr>
                <w:rFonts w:ascii="Times New Roman" w:eastAsia="Times New Roman" w:hAnsi="Times New Roman" w:cs="Times New Roman"/>
                <w:sz w:val="24"/>
                <w:szCs w:val="24"/>
              </w:rPr>
              <w:t>disp(sum(answer));</w:t>
            </w:r>
          </w:p>
          <w:p w:rsidR="00E3225B" w:rsidRPr="00E3225B" w:rsidRDefault="00E3225B" w:rsidP="00E322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3225B" w:rsidRPr="00E3225B" w:rsidRDefault="00E3225B" w:rsidP="00E3225B">
            <w:pPr>
              <w:shd w:val="clear" w:color="auto" w:fill="FFFFFF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3225B" w:rsidRPr="00E3225B" w:rsidRDefault="00E3225B" w:rsidP="00E3225B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225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  <w:lastRenderedPageBreak/>
              <w:br/>
              <w:t>Example of Output</w:t>
            </w:r>
          </w:p>
          <w:p w:rsidR="00E3225B" w:rsidRPr="00E3225B" w:rsidRDefault="00E3225B" w:rsidP="00E3225B">
            <w:pPr>
              <w:shd w:val="clear" w:color="auto" w:fill="FFFFFF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225B">
              <w:rPr>
                <w:rFonts w:ascii="Times New Roman" w:eastAsia="Times New Roman" w:hAnsi="Times New Roman" w:cs="Times New Roman"/>
                <w:sz w:val="24"/>
                <w:szCs w:val="24"/>
              </w:rPr>
              <w:t>If you input a finite duration sequence x(n), we will give you its z-transform</w:t>
            </w:r>
          </w:p>
          <w:p w:rsidR="00E3225B" w:rsidRPr="00E3225B" w:rsidRDefault="00E3225B" w:rsidP="00E3225B">
            <w:pPr>
              <w:shd w:val="clear" w:color="auto" w:fill="FFFFFF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225B">
              <w:rPr>
                <w:rFonts w:ascii="Times New Roman" w:eastAsia="Times New Roman" w:hAnsi="Times New Roman" w:cs="Times New Roman"/>
                <w:sz w:val="24"/>
                <w:szCs w:val="24"/>
              </w:rPr>
              <w:t>Please input the initial value of n = 0</w:t>
            </w:r>
          </w:p>
          <w:p w:rsidR="00E3225B" w:rsidRPr="00E3225B" w:rsidRDefault="00E3225B" w:rsidP="00E3225B">
            <w:pPr>
              <w:shd w:val="clear" w:color="auto" w:fill="FFFFFF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225B">
              <w:rPr>
                <w:rFonts w:ascii="Times New Roman" w:eastAsia="Times New Roman" w:hAnsi="Times New Roman" w:cs="Times New Roman"/>
                <w:sz w:val="24"/>
                <w:szCs w:val="24"/>
              </w:rPr>
              <w:t>Please input the final value of n = 4</w:t>
            </w:r>
          </w:p>
          <w:p w:rsidR="00E3225B" w:rsidRPr="00E3225B" w:rsidRDefault="00E3225B" w:rsidP="00E3225B">
            <w:pPr>
              <w:shd w:val="clear" w:color="auto" w:fill="FFFFFF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225B">
              <w:rPr>
                <w:rFonts w:ascii="Times New Roman" w:eastAsia="Times New Roman" w:hAnsi="Times New Roman" w:cs="Times New Roman"/>
                <w:sz w:val="24"/>
                <w:szCs w:val="24"/>
              </w:rPr>
              <w:t>Please input the sequence x(n)= [1 0 3 -1 2]</w:t>
            </w:r>
          </w:p>
          <w:p w:rsidR="00E3225B" w:rsidRPr="00E3225B" w:rsidRDefault="00E3225B" w:rsidP="00E3225B">
            <w:pPr>
              <w:shd w:val="clear" w:color="auto" w:fill="FFFFFF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3225B">
              <w:rPr>
                <w:rFonts w:ascii="Times New Roman" w:eastAsia="Times New Roman" w:hAnsi="Times New Roman" w:cs="Times New Roman"/>
                <w:sz w:val="24"/>
                <w:szCs w:val="24"/>
              </w:rPr>
              <w:t>Z-transform of the input sequence is displayed below</w:t>
            </w:r>
          </w:p>
          <w:p w:rsidR="00E3225B" w:rsidRPr="00E3225B" w:rsidRDefault="00E3225B" w:rsidP="00E3225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3225B" w:rsidRPr="00E3225B" w:rsidRDefault="00E3225B" w:rsidP="00E3225B">
            <w:pPr>
              <w:shd w:val="clear" w:color="auto" w:fill="FFFFFF"/>
              <w:rPr>
                <w:rFonts w:ascii="Arial" w:eastAsia="Times New Roman" w:hAnsi="Arial" w:cs="Arial"/>
                <w:sz w:val="47"/>
                <w:szCs w:val="47"/>
              </w:rPr>
            </w:pPr>
            <w:r w:rsidRPr="00E3225B">
              <w:rPr>
                <w:rFonts w:ascii="Times New Roman" w:eastAsia="Times New Roman" w:hAnsi="Times New Roman" w:cs="Times New Roman"/>
                <w:sz w:val="24"/>
                <w:szCs w:val="24"/>
              </w:rPr>
              <w:t>3/z^2 - 1/z^3 + 2/z^4 + 1</w:t>
            </w:r>
          </w:p>
          <w:p w:rsidR="00E97BC5" w:rsidRPr="00E97BC5" w:rsidRDefault="00E97BC5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235148" w:rsidRPr="00E97BC5" w:rsidRDefault="00235148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235148" w:rsidRPr="00E97BC5" w:rsidRDefault="00235148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235148" w:rsidRPr="00E97BC5" w:rsidRDefault="00235148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235148" w:rsidRPr="00E97BC5" w:rsidRDefault="00235148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235148" w:rsidRPr="00E97BC5" w:rsidRDefault="00235148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235148" w:rsidRPr="00E97BC5" w:rsidRDefault="00235148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235148" w:rsidRPr="00E97BC5" w:rsidRDefault="00235148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235148" w:rsidRPr="00E97BC5" w:rsidRDefault="00235148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235148" w:rsidRPr="00E97BC5" w:rsidRDefault="00235148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235148" w:rsidRPr="00E97BC5" w:rsidRDefault="00235148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235148" w:rsidRPr="00E97BC5" w:rsidRDefault="00235148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  <w:p w:rsidR="004D711F" w:rsidRPr="00E97BC5" w:rsidRDefault="004D711F" w:rsidP="004B04F1">
            <w:pPr>
              <w:jc w:val="center"/>
            </w:pPr>
          </w:p>
          <w:p w:rsidR="004D711F" w:rsidRPr="00E97BC5" w:rsidRDefault="004D711F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</w:tc>
      </w:tr>
    </w:tbl>
    <w:p w:rsidR="004D711F" w:rsidRDefault="004D711F" w:rsidP="004D711F">
      <w:pPr>
        <w:rPr>
          <w:rFonts w:ascii="Times New Roman" w:hAnsi="Times New Roman" w:cs="Times New Roman"/>
        </w:rPr>
      </w:pPr>
    </w:p>
    <w:p w:rsidR="004D711F" w:rsidRDefault="004D711F" w:rsidP="004D711F">
      <w:pPr>
        <w:rPr>
          <w:rFonts w:ascii="Times New Roman" w:hAnsi="Times New Roman" w:cs="Times New Roman"/>
        </w:rPr>
      </w:pPr>
    </w:p>
    <w:p w:rsidR="004D711F" w:rsidRDefault="004D711F" w:rsidP="004D711F">
      <w:pPr>
        <w:rPr>
          <w:rFonts w:ascii="Times New Roman" w:hAnsi="Times New Roman" w:cs="Times New Roman"/>
        </w:rPr>
      </w:pPr>
    </w:p>
    <w:p w:rsidR="004D711F" w:rsidRDefault="004D711F" w:rsidP="004D711F">
      <w:pPr>
        <w:rPr>
          <w:rFonts w:ascii="Times New Roman" w:hAnsi="Times New Roman" w:cs="Times New Roman"/>
        </w:rPr>
      </w:pPr>
    </w:p>
    <w:p w:rsidR="00D56414" w:rsidRDefault="00D56414" w:rsidP="004D711F">
      <w:pPr>
        <w:rPr>
          <w:rFonts w:ascii="Times New Roman" w:hAnsi="Times New Roman" w:cs="Times New Roman"/>
        </w:rPr>
      </w:pPr>
    </w:p>
    <w:p w:rsidR="00D56414" w:rsidRDefault="00D56414" w:rsidP="004D711F">
      <w:pPr>
        <w:rPr>
          <w:rFonts w:ascii="Times New Roman" w:hAnsi="Times New Roman" w:cs="Times New Roman"/>
        </w:rPr>
      </w:pPr>
    </w:p>
    <w:p w:rsidR="00D56414" w:rsidRDefault="00D56414" w:rsidP="004D711F">
      <w:pPr>
        <w:rPr>
          <w:rFonts w:ascii="Times New Roman" w:hAnsi="Times New Roman" w:cs="Times New Roman"/>
        </w:rPr>
      </w:pPr>
    </w:p>
    <w:p w:rsidR="00D56414" w:rsidRDefault="00D56414" w:rsidP="004D711F">
      <w:pPr>
        <w:rPr>
          <w:rFonts w:ascii="Times New Roman" w:hAnsi="Times New Roman" w:cs="Times New Roman"/>
        </w:rPr>
      </w:pPr>
    </w:p>
    <w:p w:rsidR="0003704D" w:rsidRDefault="0003704D" w:rsidP="004D711F">
      <w:pPr>
        <w:rPr>
          <w:rFonts w:ascii="Times New Roman" w:hAnsi="Times New Roman" w:cs="Times New Roman"/>
        </w:rPr>
      </w:pPr>
    </w:p>
    <w:p w:rsidR="0003704D" w:rsidRDefault="0003704D" w:rsidP="004D711F">
      <w:pPr>
        <w:rPr>
          <w:rFonts w:ascii="Times New Roman" w:hAnsi="Times New Roman" w:cs="Times New Roman"/>
        </w:rPr>
      </w:pPr>
    </w:p>
    <w:p w:rsidR="0003704D" w:rsidRDefault="0003704D" w:rsidP="004D711F">
      <w:pPr>
        <w:rPr>
          <w:rFonts w:ascii="Times New Roman" w:hAnsi="Times New Roman" w:cs="Times New Roman"/>
        </w:rPr>
      </w:pPr>
    </w:p>
    <w:p w:rsidR="0003704D" w:rsidRDefault="0003704D" w:rsidP="004D711F">
      <w:pPr>
        <w:rPr>
          <w:rFonts w:ascii="Times New Roman" w:hAnsi="Times New Roman" w:cs="Times New Roman"/>
        </w:rPr>
      </w:pPr>
    </w:p>
    <w:p w:rsidR="0003704D" w:rsidRDefault="0003704D" w:rsidP="004D711F">
      <w:pPr>
        <w:rPr>
          <w:rFonts w:ascii="Times New Roman" w:hAnsi="Times New Roman" w:cs="Times New Roman"/>
        </w:rPr>
      </w:pPr>
    </w:p>
    <w:p w:rsidR="0003704D" w:rsidRDefault="0003704D" w:rsidP="004D711F">
      <w:pPr>
        <w:rPr>
          <w:rFonts w:ascii="Times New Roman" w:hAnsi="Times New Roman" w:cs="Times New Roman"/>
        </w:rPr>
      </w:pPr>
    </w:p>
    <w:p w:rsidR="0003704D" w:rsidRDefault="0003704D" w:rsidP="004D711F">
      <w:pPr>
        <w:rPr>
          <w:rFonts w:ascii="Times New Roman" w:hAnsi="Times New Roman" w:cs="Times New Roman"/>
        </w:rPr>
      </w:pPr>
    </w:p>
    <w:p w:rsidR="0003704D" w:rsidRDefault="0003704D" w:rsidP="004D711F">
      <w:pPr>
        <w:rPr>
          <w:rFonts w:ascii="Times New Roman" w:hAnsi="Times New Roman" w:cs="Times New Roman"/>
        </w:rPr>
      </w:pPr>
    </w:p>
    <w:p w:rsidR="0003704D" w:rsidRDefault="0003704D" w:rsidP="004D711F">
      <w:pPr>
        <w:rPr>
          <w:rFonts w:ascii="Times New Roman" w:hAnsi="Times New Roman" w:cs="Times New Roman"/>
        </w:rPr>
      </w:pPr>
    </w:p>
    <w:p w:rsidR="0003704D" w:rsidRDefault="0003704D" w:rsidP="004D711F">
      <w:pPr>
        <w:rPr>
          <w:rFonts w:ascii="Times New Roman" w:hAnsi="Times New Roman" w:cs="Times New Roman"/>
        </w:rPr>
      </w:pPr>
    </w:p>
    <w:p w:rsidR="0003704D" w:rsidRDefault="0003704D" w:rsidP="004D711F">
      <w:pPr>
        <w:rPr>
          <w:rFonts w:ascii="Times New Roman" w:hAnsi="Times New Roman" w:cs="Times New Roman"/>
        </w:rPr>
      </w:pPr>
    </w:p>
    <w:p w:rsidR="00D56414" w:rsidRDefault="00D56414" w:rsidP="004D711F">
      <w:pPr>
        <w:rPr>
          <w:rFonts w:ascii="Times New Roman" w:hAnsi="Times New Roman" w:cs="Times New Roman"/>
        </w:rPr>
      </w:pPr>
    </w:p>
    <w:p w:rsidR="00D56414" w:rsidRDefault="00D56414" w:rsidP="004D711F">
      <w:pPr>
        <w:rPr>
          <w:rFonts w:ascii="Times New Roman" w:hAnsi="Times New Roman" w:cs="Times New Roman"/>
        </w:rPr>
      </w:pPr>
    </w:p>
    <w:p w:rsidR="004D711F" w:rsidRDefault="004D711F" w:rsidP="004D711F">
      <w:pPr>
        <w:rPr>
          <w:rFonts w:ascii="Times New Roman" w:hAnsi="Times New Roman" w:cs="Times New Roman"/>
        </w:rPr>
      </w:pPr>
    </w:p>
    <w:p w:rsidR="004D711F" w:rsidRDefault="004D711F" w:rsidP="004D711F">
      <w:pPr>
        <w:rPr>
          <w:rFonts w:ascii="Times New Roman" w:hAnsi="Times New Roman" w:cs="Times New Roman"/>
        </w:rPr>
      </w:pPr>
    </w:p>
    <w:p w:rsidR="004D711F" w:rsidRDefault="004D711F" w:rsidP="004D711F">
      <w:pPr>
        <w:rPr>
          <w:rFonts w:ascii="Times New Roman" w:hAnsi="Times New Roman" w:cs="Times New Roman"/>
        </w:rPr>
      </w:pPr>
    </w:p>
    <w:tbl>
      <w:tblPr>
        <w:tblW w:w="10008" w:type="dxa"/>
        <w:tblLook w:val="04A0"/>
      </w:tblPr>
      <w:tblGrid>
        <w:gridCol w:w="1763"/>
        <w:gridCol w:w="1945"/>
        <w:gridCol w:w="1781"/>
        <w:gridCol w:w="1748"/>
        <w:gridCol w:w="1402"/>
        <w:gridCol w:w="1369"/>
      </w:tblGrid>
      <w:tr w:rsidR="00226B7F" w:rsidRPr="00346E7A" w:rsidTr="004B04F1">
        <w:trPr>
          <w:trHeight w:val="869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6B7F" w:rsidRPr="00346E7A" w:rsidRDefault="00226B7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noProof/>
                <w:color w:val="000000"/>
              </w:rPr>
              <w:lastRenderedPageBreak/>
              <w:drawing>
                <wp:anchor distT="0" distB="0" distL="114300" distR="114300" simplePos="0" relativeHeight="251680768" behindDoc="1" locked="0" layoutInCell="1" allowOverlap="1">
                  <wp:simplePos x="0" y="0"/>
                  <wp:positionH relativeFrom="column">
                    <wp:posOffset>179144</wp:posOffset>
                  </wp:positionH>
                  <wp:positionV relativeFrom="paragraph">
                    <wp:posOffset>4283</wp:posOffset>
                  </wp:positionV>
                  <wp:extent cx="446567" cy="510362"/>
                  <wp:effectExtent l="0" t="0" r="0" b="0"/>
                  <wp:wrapNone/>
                  <wp:docPr id="82" name="Picture 1" descr="trans logo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 descr="trans logo.png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6567" cy="5103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547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6B7F" w:rsidRPr="00346E7A" w:rsidRDefault="00226B7F" w:rsidP="004B04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GEETA ENGIN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EERING COLLEGE, NAULTHA, </w:t>
            </w:r>
            <w:r w:rsidRPr="00346E7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ANIPAT</w:t>
            </w:r>
          </w:p>
        </w:tc>
        <w:tc>
          <w:tcPr>
            <w:tcW w:w="27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B7F" w:rsidRPr="00346E7A" w:rsidRDefault="00226B7F" w:rsidP="004B04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LABORATORY MANUAL</w:t>
            </w:r>
          </w:p>
        </w:tc>
      </w:tr>
      <w:tr w:rsidR="00226B7F" w:rsidRPr="00346E7A" w:rsidTr="004B04F1">
        <w:trPr>
          <w:trHeight w:val="1268"/>
        </w:trPr>
        <w:tc>
          <w:tcPr>
            <w:tcW w:w="7237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6B7F" w:rsidRDefault="00226B7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226B7F" w:rsidRDefault="00226B7F" w:rsidP="00541194">
            <w:pPr>
              <w:widowControl w:val="0"/>
              <w:tabs>
                <w:tab w:val="left" w:pos="1521"/>
              </w:tabs>
              <w:autoSpaceDE w:val="0"/>
              <w:autoSpaceDN w:val="0"/>
              <w:spacing w:line="274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992438">
              <w:rPr>
                <w:rFonts w:ascii="Times New Roman" w:eastAsia="Times New Roman" w:hAnsi="Times New Roman" w:cs="Times New Roman"/>
                <w:b/>
                <w:color w:val="000000"/>
              </w:rPr>
              <w:t>EXPERIMENT TITLE:</w:t>
            </w:r>
            <w:r w:rsidRPr="0099243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E97BC5" w:rsidRPr="00992438">
              <w:rPr>
                <w:rFonts w:ascii="Cambria" w:hAnsi="Cambria"/>
                <w:b/>
              </w:rPr>
              <w:t>-</w:t>
            </w:r>
            <w:r w:rsidR="00E97BC5" w:rsidRPr="00257D78">
              <w:rPr>
                <w:rFonts w:ascii="Cambria" w:hAnsi="Cambria"/>
                <w:b/>
              </w:rPr>
              <w:t xml:space="preserve"> </w:t>
            </w:r>
            <w:r w:rsidR="00541194" w:rsidRPr="0054119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Verify the properties </w:t>
            </w:r>
            <w:r w:rsidR="00541194" w:rsidRPr="00541194">
              <w:rPr>
                <w:rFonts w:ascii="Times New Roman" w:hAnsi="Times New Roman" w:cs="Times New Roman"/>
                <w:b/>
                <w:spacing w:val="-3"/>
                <w:sz w:val="24"/>
                <w:szCs w:val="24"/>
              </w:rPr>
              <w:t xml:space="preserve">of </w:t>
            </w:r>
            <w:r w:rsidR="00541194" w:rsidRPr="00541194">
              <w:rPr>
                <w:rFonts w:ascii="Times New Roman" w:hAnsi="Times New Roman" w:cs="Times New Roman"/>
                <w:b/>
                <w:sz w:val="24"/>
                <w:szCs w:val="24"/>
              </w:rPr>
              <w:t>Discrete Fourier Transform</w:t>
            </w:r>
            <w:r w:rsidR="00541194" w:rsidRPr="00541194">
              <w:rPr>
                <w:rFonts w:ascii="Times New Roman" w:hAnsi="Times New Roman" w:cs="Times New Roman"/>
                <w:b/>
                <w:spacing w:val="-11"/>
                <w:sz w:val="24"/>
                <w:szCs w:val="24"/>
              </w:rPr>
              <w:t xml:space="preserve"> </w:t>
            </w:r>
            <w:r w:rsidR="00541194" w:rsidRPr="00541194">
              <w:rPr>
                <w:rFonts w:ascii="Times New Roman" w:hAnsi="Times New Roman" w:cs="Times New Roman"/>
                <w:b/>
                <w:sz w:val="24"/>
                <w:szCs w:val="24"/>
              </w:rPr>
              <w:t>(DFT).</w:t>
            </w:r>
          </w:p>
          <w:p w:rsidR="00541194" w:rsidRPr="00541194" w:rsidRDefault="00541194" w:rsidP="00541194">
            <w:pPr>
              <w:widowControl w:val="0"/>
              <w:tabs>
                <w:tab w:val="left" w:pos="1521"/>
              </w:tabs>
              <w:autoSpaceDE w:val="0"/>
              <w:autoSpaceDN w:val="0"/>
              <w:spacing w:line="274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B7F" w:rsidRPr="007D0929" w:rsidRDefault="00226B7F" w:rsidP="004B04F1">
            <w:r w:rsidRPr="00346E7A">
              <w:rPr>
                <w:rFonts w:ascii="Times New Roman" w:eastAsia="Times New Roman" w:hAnsi="Times New Roman" w:cs="Times New Roman"/>
                <w:color w:val="000000"/>
              </w:rPr>
              <w:t xml:space="preserve">EXPERIMENT NO: </w:t>
            </w:r>
            <w:r w:rsidR="00C221E8">
              <w:rPr>
                <w:rFonts w:ascii="Times New Roman" w:eastAsia="Times New Roman" w:hAnsi="Times New Roman" w:cs="Times New Roman"/>
                <w:color w:val="000000"/>
              </w:rPr>
              <w:t xml:space="preserve">GEC-LM- EC-311LA </w:t>
            </w:r>
            <w:r w:rsidR="007A72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7A72A1" w:rsidRPr="003965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7A72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</w:tr>
      <w:tr w:rsidR="00226B7F" w:rsidRPr="00346E7A" w:rsidTr="004B04F1">
        <w:trPr>
          <w:trHeight w:val="328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6B7F" w:rsidRPr="00346E7A" w:rsidRDefault="00226B7F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SSUE NO : 00</w:t>
            </w:r>
            <w:r w:rsidR="007A72A1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6B7F" w:rsidRPr="00346E7A" w:rsidRDefault="00226B7F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ISSUE DATE </w:t>
            </w:r>
          </w:p>
        </w:tc>
        <w:tc>
          <w:tcPr>
            <w:tcW w:w="17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6B7F" w:rsidRPr="00346E7A" w:rsidRDefault="007A72A1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-12-2013</w:t>
            </w:r>
          </w:p>
        </w:tc>
        <w:tc>
          <w:tcPr>
            <w:tcW w:w="17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B7F" w:rsidRDefault="00226B7F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REV NO: </w:t>
            </w:r>
            <w:r w:rsidR="00C221E8">
              <w:rPr>
                <w:rFonts w:ascii="Times New Roman" w:eastAsia="Times New Roman" w:hAnsi="Times New Roman" w:cs="Times New Roman"/>
                <w:color w:val="000000"/>
              </w:rPr>
              <w:t>003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6B7F" w:rsidRPr="00346E7A" w:rsidRDefault="00226B7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REV DATE 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6B7F" w:rsidRPr="00346E7A" w:rsidRDefault="00C221E8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-01-2021</w:t>
            </w:r>
          </w:p>
        </w:tc>
      </w:tr>
      <w:tr w:rsidR="00226B7F" w:rsidRPr="00346E7A" w:rsidTr="004B04F1">
        <w:trPr>
          <w:trHeight w:val="328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6B7F" w:rsidRPr="00346E7A" w:rsidRDefault="00226B7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DEPARTMENT:</w:t>
            </w:r>
          </w:p>
        </w:tc>
        <w:tc>
          <w:tcPr>
            <w:tcW w:w="1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6B7F" w:rsidRPr="00346E7A" w:rsidRDefault="00226B7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ECE</w:t>
            </w:r>
          </w:p>
        </w:tc>
        <w:tc>
          <w:tcPr>
            <w:tcW w:w="17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6B7F" w:rsidRPr="00346E7A" w:rsidRDefault="00226B7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LABORATORY:</w:t>
            </w:r>
          </w:p>
        </w:tc>
        <w:tc>
          <w:tcPr>
            <w:tcW w:w="17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B7F" w:rsidRPr="00346E7A" w:rsidRDefault="00226B7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SP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6B7F" w:rsidRPr="00346E7A" w:rsidRDefault="00226B7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SEMESTER: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6B7F" w:rsidRPr="00346E7A" w:rsidRDefault="00226B7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  <w:r w:rsidRPr="008140E6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ND</w:t>
            </w:r>
          </w:p>
        </w:tc>
      </w:tr>
    </w:tbl>
    <w:p w:rsidR="00226B7F" w:rsidRPr="00346E7A" w:rsidRDefault="00226B7F" w:rsidP="00226B7F">
      <w:pPr>
        <w:rPr>
          <w:rFonts w:ascii="Times New Roman" w:hAnsi="Times New Roman" w:cs="Times New Roman"/>
        </w:rPr>
      </w:pPr>
    </w:p>
    <w:p w:rsidR="00226B7F" w:rsidRDefault="00226B7F" w:rsidP="00226B7F">
      <w:pPr>
        <w:rPr>
          <w:rFonts w:ascii="TimesNewRomanPSMT" w:hAnsi="TimesNewRomanPSMT" w:cs="TimesNewRomanPSMT"/>
          <w:sz w:val="32"/>
          <w:szCs w:val="32"/>
        </w:rPr>
      </w:pPr>
      <w:r>
        <w:rPr>
          <w:rFonts w:ascii="TimesNewRomanPSMT" w:hAnsi="TimesNewRomanPSMT" w:cs="TimesNewRomanPSMT"/>
          <w:sz w:val="32"/>
          <w:szCs w:val="32"/>
        </w:rPr>
        <w:t xml:space="preserve">         </w:t>
      </w:r>
    </w:p>
    <w:tbl>
      <w:tblPr>
        <w:tblStyle w:val="TableGrid"/>
        <w:tblW w:w="9997" w:type="dxa"/>
        <w:tblLook w:val="04A0"/>
      </w:tblPr>
      <w:tblGrid>
        <w:gridCol w:w="9997"/>
      </w:tblGrid>
      <w:tr w:rsidR="00226B7F" w:rsidTr="007A5E83">
        <w:trPr>
          <w:trHeight w:val="5075"/>
        </w:trPr>
        <w:tc>
          <w:tcPr>
            <w:tcW w:w="9997" w:type="dxa"/>
          </w:tcPr>
          <w:p w:rsidR="007A5E83" w:rsidRDefault="007A5E83" w:rsidP="007A5E83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A5E83" w:rsidRDefault="007A5E83" w:rsidP="007A5E83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IM:-</w:t>
            </w:r>
            <w:r w:rsidR="00F92AF4" w:rsidRPr="0054119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Verify the properties </w:t>
            </w:r>
            <w:r w:rsidR="00F92AF4" w:rsidRPr="00541194">
              <w:rPr>
                <w:rFonts w:ascii="Times New Roman" w:hAnsi="Times New Roman" w:cs="Times New Roman"/>
                <w:b/>
                <w:spacing w:val="-3"/>
                <w:sz w:val="24"/>
                <w:szCs w:val="24"/>
              </w:rPr>
              <w:t xml:space="preserve">of </w:t>
            </w:r>
            <w:r w:rsidR="00F92AF4" w:rsidRPr="00541194">
              <w:rPr>
                <w:rFonts w:ascii="Times New Roman" w:hAnsi="Times New Roman" w:cs="Times New Roman"/>
                <w:b/>
                <w:sz w:val="24"/>
                <w:szCs w:val="24"/>
              </w:rPr>
              <w:t>Discrete Fourier Transform</w:t>
            </w:r>
            <w:r w:rsidR="00F92AF4" w:rsidRPr="00541194">
              <w:rPr>
                <w:rFonts w:ascii="Times New Roman" w:hAnsi="Times New Roman" w:cs="Times New Roman"/>
                <w:b/>
                <w:spacing w:val="-11"/>
                <w:sz w:val="24"/>
                <w:szCs w:val="24"/>
              </w:rPr>
              <w:t xml:space="preserve"> </w:t>
            </w:r>
            <w:r w:rsidR="00F92AF4" w:rsidRPr="00541194">
              <w:rPr>
                <w:rFonts w:ascii="Times New Roman" w:hAnsi="Times New Roman" w:cs="Times New Roman"/>
                <w:b/>
                <w:sz w:val="24"/>
                <w:szCs w:val="24"/>
              </w:rPr>
              <w:t>(DFT).</w:t>
            </w:r>
          </w:p>
          <w:p w:rsidR="007A5E83" w:rsidRDefault="007A5E83" w:rsidP="007A5E8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:rsidR="007A5E83" w:rsidRPr="00E97BC5" w:rsidRDefault="007A5E83" w:rsidP="007A5E8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PROCEDURE:- </w:t>
            </w:r>
          </w:p>
          <w:p w:rsidR="007A5E83" w:rsidRPr="00E97BC5" w:rsidRDefault="007A5E83" w:rsidP="007A5E83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pen MATLAB</w:t>
            </w:r>
          </w:p>
          <w:p w:rsidR="007A5E83" w:rsidRPr="00E97BC5" w:rsidRDefault="007A5E83" w:rsidP="007A5E83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pen new M-file</w:t>
            </w:r>
          </w:p>
          <w:p w:rsidR="007A5E83" w:rsidRPr="00E97BC5" w:rsidRDefault="007A5E83" w:rsidP="007A5E83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ype the program</w:t>
            </w:r>
          </w:p>
          <w:p w:rsidR="007A5E83" w:rsidRPr="00E97BC5" w:rsidRDefault="007A5E83" w:rsidP="007A5E83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ve in current directory</w:t>
            </w:r>
          </w:p>
          <w:p w:rsidR="007A5E83" w:rsidRPr="00E97BC5" w:rsidRDefault="007A5E83" w:rsidP="007A5E83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ompile and Run the program </w:t>
            </w:r>
          </w:p>
          <w:p w:rsidR="007A5E83" w:rsidRPr="00E97BC5" w:rsidRDefault="007A5E83" w:rsidP="007A5E83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or the output see command window\ Figure window</w:t>
            </w:r>
          </w:p>
          <w:p w:rsidR="007A5E83" w:rsidRPr="00E97BC5" w:rsidRDefault="007A5E83" w:rsidP="007A5E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u w:val="single"/>
              </w:rPr>
            </w:pPr>
          </w:p>
          <w:p w:rsidR="007A5E83" w:rsidRPr="00E97BC5" w:rsidRDefault="007A5E83" w:rsidP="007A5E8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97BC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PROGRAM:-</w:t>
            </w:r>
          </w:p>
          <w:p w:rsidR="007A5E83" w:rsidRPr="0014589F" w:rsidRDefault="007A5E83" w:rsidP="007A5E8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%dft frequency shift property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close all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clear all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N=input('how many point dft do you want?')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x1=input('enter the seq')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n2=length(x1)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c=zeros(N)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x1=[x1 zeros(1,N-n2)]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for k=1:N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 xml:space="preserve">    for n=1:N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 xml:space="preserve">        w=exp((-2*pi*i*(k-1)*(n-1))/N)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 xml:space="preserve">        x(n)=w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 xml:space="preserve">    end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 xml:space="preserve">    c(k,:)=x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end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disp('dft is ')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r=c*x1'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a1=input('enter the amount of shift in frequency domain')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for n=1:N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 xml:space="preserve">    w=exp((2*pi*i*(n-1)*(a1))/N)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x2(n)=w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end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r1=x2.*x1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subplot(221)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stem(abs(r))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grid on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title('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r</w:t>
            </w: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ginal dft magnitude plot')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subplot(222)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stem(angle(r))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grid on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title('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r</w:t>
            </w: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ginal dft angle')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for k=1:N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 xml:space="preserve">    for n=1:N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 xml:space="preserve">        w=exp((-2*pi*i*(k-1)*(n-1))/N);</w:t>
            </w:r>
          </w:p>
          <w:p w:rsidR="007A5E83" w:rsidRPr="0014589F" w:rsidRDefault="007A5E83" w:rsidP="007A5E83">
            <w:pPr>
              <w:tabs>
                <w:tab w:val="center" w:pos="468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 xml:space="preserve">        x(n)=w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 xml:space="preserve">    end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 xml:space="preserve">    c(k,:)=x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end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disp('dft is')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r2=c*r1'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subplot(223)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stem(abs(r2))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grid on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>title('shifted dft magnitude')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 xml:space="preserve"> subplot(224)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 xml:space="preserve"> stem(angle(r2));</w:t>
            </w:r>
          </w:p>
          <w:p w:rsidR="007A5E83" w:rsidRPr="0014589F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 xml:space="preserve"> grid on;</w:t>
            </w:r>
          </w:p>
          <w:p w:rsidR="007A5E83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589F">
              <w:rPr>
                <w:rFonts w:ascii="Times New Roman" w:hAnsi="Times New Roman" w:cs="Times New Roman"/>
                <w:sz w:val="24"/>
                <w:szCs w:val="24"/>
              </w:rPr>
              <w:t xml:space="preserve"> title('shifed dft angle');</w:t>
            </w:r>
          </w:p>
          <w:p w:rsidR="007A5E83" w:rsidRDefault="007A5E83" w:rsidP="007A5E8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A5E83" w:rsidRPr="00235148" w:rsidRDefault="007A5E83" w:rsidP="007A5E8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SULT:-Verified the properties of DTFT</w:t>
            </w:r>
          </w:p>
          <w:p w:rsidR="007A5E83" w:rsidRPr="00D76827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76827">
              <w:rPr>
                <w:rFonts w:ascii="Times New Roman" w:hAnsi="Times New Roman" w:cs="Times New Roman"/>
                <w:sz w:val="24"/>
                <w:szCs w:val="24"/>
              </w:rPr>
              <w:t>how many point dft do you want?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7682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  <w:p w:rsidR="007A5E83" w:rsidRPr="00D76827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76827">
              <w:rPr>
                <w:rFonts w:ascii="Times New Roman" w:hAnsi="Times New Roman" w:cs="Times New Roman"/>
                <w:sz w:val="24"/>
                <w:szCs w:val="24"/>
              </w:rPr>
              <w:t>enter the seq[1 2 4 6 7 8 ]</w:t>
            </w:r>
          </w:p>
          <w:p w:rsidR="007A5E83" w:rsidRPr="00D76827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76827">
              <w:rPr>
                <w:rFonts w:ascii="Times New Roman" w:hAnsi="Times New Roman" w:cs="Times New Roman"/>
                <w:sz w:val="24"/>
                <w:szCs w:val="24"/>
              </w:rPr>
              <w:t xml:space="preserve">dft is </w:t>
            </w:r>
          </w:p>
          <w:p w:rsidR="007A5E83" w:rsidRPr="00D76827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76827">
              <w:rPr>
                <w:rFonts w:ascii="Times New Roman" w:hAnsi="Times New Roman" w:cs="Times New Roman"/>
                <w:sz w:val="24"/>
                <w:szCs w:val="24"/>
              </w:rPr>
              <w:t>enter the amount of shift in frequency doma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7682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:rsidR="007A5E83" w:rsidRDefault="007A5E83" w:rsidP="007A5E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76827">
              <w:rPr>
                <w:rFonts w:ascii="Times New Roman" w:hAnsi="Times New Roman" w:cs="Times New Roman"/>
                <w:sz w:val="24"/>
                <w:szCs w:val="24"/>
              </w:rPr>
              <w:t>dft is</w:t>
            </w:r>
          </w:p>
          <w:p w:rsidR="007A5E83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7A5E83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7A5E83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7A5E83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7A5E83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7A5E83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7A5E83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7A5E83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7A5E83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7A5E83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7A5E83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7A5E83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7A5E83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7A5E83" w:rsidRDefault="007A5E83" w:rsidP="007A5E8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UTPUT:-</w:t>
            </w:r>
          </w:p>
          <w:p w:rsidR="007A5E83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7A5E83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7A5E83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7A5E83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 w:rsidRPr="00235148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>
                  <wp:extent cx="5486400" cy="4879340"/>
                  <wp:effectExtent l="19050" t="0" r="0" b="0"/>
                  <wp:docPr id="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48793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A5E83" w:rsidRDefault="007A5E83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:rsidR="004D711F" w:rsidRPr="00346E7A" w:rsidRDefault="004D711F" w:rsidP="004D711F">
      <w:pPr>
        <w:rPr>
          <w:rFonts w:ascii="Times New Roman" w:hAnsi="Times New Roman" w:cs="Times New Roman"/>
        </w:rPr>
      </w:pPr>
    </w:p>
    <w:p w:rsidR="004D711F" w:rsidRDefault="004D711F" w:rsidP="004D711F">
      <w:pPr>
        <w:rPr>
          <w:rFonts w:ascii="TimesNewRomanPSMT" w:hAnsi="TimesNewRomanPSMT" w:cs="TimesNewRomanPSMT"/>
          <w:sz w:val="32"/>
          <w:szCs w:val="32"/>
        </w:rPr>
      </w:pPr>
      <w:r>
        <w:rPr>
          <w:rFonts w:ascii="TimesNewRomanPSMT" w:hAnsi="TimesNewRomanPSMT" w:cs="TimesNewRomanPSMT"/>
          <w:sz w:val="32"/>
          <w:szCs w:val="32"/>
        </w:rPr>
        <w:t xml:space="preserve">         </w:t>
      </w:r>
    </w:p>
    <w:p w:rsidR="004D711F" w:rsidRDefault="004D711F" w:rsidP="004D711F">
      <w:pPr>
        <w:rPr>
          <w:rFonts w:ascii="TimesNewRomanPSMT" w:hAnsi="TimesNewRomanPSMT" w:cs="TimesNewRomanPSMT"/>
          <w:sz w:val="32"/>
          <w:szCs w:val="32"/>
        </w:rPr>
      </w:pPr>
    </w:p>
    <w:p w:rsidR="007A5E83" w:rsidRDefault="007A5E83" w:rsidP="004D711F">
      <w:pPr>
        <w:rPr>
          <w:rFonts w:ascii="TimesNewRomanPSMT" w:hAnsi="TimesNewRomanPSMT" w:cs="TimesNewRomanPSMT"/>
          <w:sz w:val="32"/>
          <w:szCs w:val="32"/>
        </w:rPr>
      </w:pPr>
    </w:p>
    <w:p w:rsidR="007A5E83" w:rsidRDefault="007A5E83" w:rsidP="004D711F">
      <w:pPr>
        <w:rPr>
          <w:rFonts w:ascii="TimesNewRomanPSMT" w:hAnsi="TimesNewRomanPSMT" w:cs="TimesNewRomanPSMT"/>
          <w:sz w:val="32"/>
          <w:szCs w:val="32"/>
        </w:rPr>
      </w:pPr>
    </w:p>
    <w:p w:rsidR="007A5E83" w:rsidRDefault="007A5E83" w:rsidP="004D711F">
      <w:pPr>
        <w:rPr>
          <w:rFonts w:ascii="TimesNewRomanPSMT" w:hAnsi="TimesNewRomanPSMT" w:cs="TimesNewRomanPSMT"/>
          <w:sz w:val="32"/>
          <w:szCs w:val="32"/>
        </w:rPr>
      </w:pPr>
    </w:p>
    <w:p w:rsidR="007A5E83" w:rsidRDefault="007A5E83" w:rsidP="004D711F">
      <w:pPr>
        <w:rPr>
          <w:rFonts w:ascii="TimesNewRomanPSMT" w:hAnsi="TimesNewRomanPSMT" w:cs="TimesNewRomanPSMT"/>
          <w:sz w:val="32"/>
          <w:szCs w:val="32"/>
        </w:rPr>
      </w:pPr>
    </w:p>
    <w:p w:rsidR="007A5E83" w:rsidRDefault="007A5E83" w:rsidP="004D711F">
      <w:pPr>
        <w:rPr>
          <w:rFonts w:ascii="TimesNewRomanPSMT" w:hAnsi="TimesNewRomanPSMT" w:cs="TimesNewRomanPSMT"/>
          <w:sz w:val="32"/>
          <w:szCs w:val="32"/>
        </w:rPr>
      </w:pPr>
    </w:p>
    <w:p w:rsidR="00350B52" w:rsidRDefault="00350B52" w:rsidP="004D711F">
      <w:pPr>
        <w:rPr>
          <w:rFonts w:ascii="TimesNewRomanPSMT" w:hAnsi="TimesNewRomanPSMT" w:cs="TimesNewRomanPSMT"/>
          <w:sz w:val="32"/>
          <w:szCs w:val="32"/>
        </w:rPr>
      </w:pPr>
    </w:p>
    <w:tbl>
      <w:tblPr>
        <w:tblW w:w="9918" w:type="dxa"/>
        <w:tblLook w:val="04A0"/>
      </w:tblPr>
      <w:tblGrid>
        <w:gridCol w:w="1763"/>
        <w:gridCol w:w="1945"/>
        <w:gridCol w:w="1781"/>
        <w:gridCol w:w="1748"/>
        <w:gridCol w:w="1402"/>
        <w:gridCol w:w="1279"/>
      </w:tblGrid>
      <w:tr w:rsidR="007A5E83" w:rsidRPr="00346E7A" w:rsidTr="00F92AF4">
        <w:trPr>
          <w:trHeight w:val="869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5E83" w:rsidRDefault="007A5E83" w:rsidP="00F92AF4">
            <w:pPr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lang w:val="en-IN" w:eastAsia="en-IN"/>
              </w:rPr>
            </w:pPr>
            <w:r w:rsidRPr="00346E7A">
              <w:rPr>
                <w:rFonts w:ascii="Times New Roman" w:eastAsia="Times New Roman" w:hAnsi="Times New Roman" w:cs="Times New Roman"/>
                <w:noProof/>
                <w:color w:val="000000"/>
              </w:rPr>
              <w:lastRenderedPageBreak/>
              <w:drawing>
                <wp:anchor distT="0" distB="0" distL="114300" distR="114300" simplePos="0" relativeHeight="251682816" behindDoc="1" locked="0" layoutInCell="1" allowOverlap="1">
                  <wp:simplePos x="0" y="0"/>
                  <wp:positionH relativeFrom="column">
                    <wp:posOffset>179144</wp:posOffset>
                  </wp:positionH>
                  <wp:positionV relativeFrom="paragraph">
                    <wp:posOffset>4283</wp:posOffset>
                  </wp:positionV>
                  <wp:extent cx="446567" cy="510362"/>
                  <wp:effectExtent l="0" t="0" r="0" b="0"/>
                  <wp:wrapNone/>
                  <wp:docPr id="8" name="Picture 1" descr="trans logo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 descr="trans logo.png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6567" cy="5103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7A5E83" w:rsidRPr="00346E7A" w:rsidRDefault="007A5E83" w:rsidP="00F92AF4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47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A5E83" w:rsidRPr="00346E7A" w:rsidRDefault="007A5E83" w:rsidP="00F92AF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GEETA ENGIN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EERING COLLEGE, NAULTHA, </w:t>
            </w:r>
            <w:r w:rsidRPr="00346E7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ANIPAT</w:t>
            </w:r>
          </w:p>
        </w:tc>
        <w:tc>
          <w:tcPr>
            <w:tcW w:w="26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A5E83" w:rsidRPr="00346E7A" w:rsidRDefault="007A5E83" w:rsidP="00F92AF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LABORATORY MANUAL</w:t>
            </w:r>
          </w:p>
        </w:tc>
      </w:tr>
      <w:tr w:rsidR="007A5E83" w:rsidRPr="00346E7A" w:rsidTr="00F92AF4">
        <w:trPr>
          <w:trHeight w:val="1268"/>
        </w:trPr>
        <w:tc>
          <w:tcPr>
            <w:tcW w:w="7237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A5E83" w:rsidRDefault="007A5E83" w:rsidP="00F92AF4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7A5E83" w:rsidRPr="00803ECC" w:rsidRDefault="007A5E83" w:rsidP="00F92AF4">
            <w:pPr>
              <w:widowControl w:val="0"/>
              <w:tabs>
                <w:tab w:val="left" w:pos="1521"/>
              </w:tabs>
              <w:autoSpaceDE w:val="0"/>
              <w:autoSpaceDN w:val="0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992438">
              <w:rPr>
                <w:rFonts w:ascii="Times New Roman" w:eastAsia="Times New Roman" w:hAnsi="Times New Roman" w:cs="Times New Roman"/>
                <w:b/>
                <w:color w:val="000000"/>
              </w:rPr>
              <w:t>EXPERIMENT TITLE:</w:t>
            </w:r>
            <w:r w:rsidRPr="0099243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54119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esign </w:t>
            </w:r>
            <w:r w:rsidRPr="00541194">
              <w:rPr>
                <w:rFonts w:ascii="Times New Roman" w:hAnsi="Times New Roman" w:cs="Times New Roman"/>
                <w:b/>
                <w:spacing w:val="-3"/>
                <w:sz w:val="24"/>
                <w:szCs w:val="24"/>
              </w:rPr>
              <w:t xml:space="preserve">of </w:t>
            </w:r>
            <w:r w:rsidRPr="00541194">
              <w:rPr>
                <w:rFonts w:ascii="Times New Roman" w:hAnsi="Times New Roman" w:cs="Times New Roman"/>
                <w:b/>
                <w:sz w:val="24"/>
                <w:szCs w:val="24"/>
              </w:rPr>
              <w:t>FIR filters by using windowing</w:t>
            </w:r>
            <w:r w:rsidRPr="00541194"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 xml:space="preserve"> </w:t>
            </w:r>
            <w:r w:rsidRPr="00541194">
              <w:rPr>
                <w:rFonts w:ascii="Times New Roman" w:hAnsi="Times New Roman" w:cs="Times New Roman"/>
                <w:b/>
                <w:sz w:val="24"/>
                <w:szCs w:val="24"/>
              </w:rPr>
              <w:t>method.</w:t>
            </w:r>
          </w:p>
          <w:p w:rsidR="007A5E83" w:rsidRPr="00346E7A" w:rsidRDefault="007A5E83" w:rsidP="00F92AF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A5E83" w:rsidRPr="007D0929" w:rsidRDefault="007A5E83" w:rsidP="00F92AF4">
            <w:r w:rsidRPr="00346E7A">
              <w:rPr>
                <w:rFonts w:ascii="Times New Roman" w:eastAsia="Times New Roman" w:hAnsi="Times New Roman" w:cs="Times New Roman"/>
                <w:color w:val="000000"/>
              </w:rPr>
              <w:t xml:space="preserve">EXPERIMENT NO: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GEC-LM- EC-311LA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3965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7A5E83" w:rsidRPr="00346E7A" w:rsidTr="00F92AF4">
        <w:trPr>
          <w:trHeight w:val="328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A5E83" w:rsidRPr="00346E7A" w:rsidRDefault="007A5E83" w:rsidP="00F92AF4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SSUE NO : 001</w:t>
            </w:r>
          </w:p>
        </w:tc>
        <w:tc>
          <w:tcPr>
            <w:tcW w:w="1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A5E83" w:rsidRPr="00346E7A" w:rsidRDefault="007A5E83" w:rsidP="00F92AF4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ISSUE DATE </w:t>
            </w:r>
          </w:p>
        </w:tc>
        <w:tc>
          <w:tcPr>
            <w:tcW w:w="17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A5E83" w:rsidRPr="00346E7A" w:rsidRDefault="007A5E83" w:rsidP="00F92AF4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-12-2013</w:t>
            </w:r>
          </w:p>
        </w:tc>
        <w:tc>
          <w:tcPr>
            <w:tcW w:w="17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A5E83" w:rsidRDefault="007A5E83" w:rsidP="00F92AF4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REV NO: 003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A5E83" w:rsidRPr="00346E7A" w:rsidRDefault="007A5E83" w:rsidP="00F92AF4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REV DATE 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A5E83" w:rsidRPr="00346E7A" w:rsidRDefault="007A5E83" w:rsidP="00F92AF4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-01-2021</w:t>
            </w:r>
          </w:p>
        </w:tc>
      </w:tr>
      <w:tr w:rsidR="007A5E83" w:rsidRPr="00346E7A" w:rsidTr="00F92AF4">
        <w:trPr>
          <w:trHeight w:val="328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A5E83" w:rsidRPr="00346E7A" w:rsidRDefault="007A5E83" w:rsidP="00F92AF4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DEPARTMENT:</w:t>
            </w:r>
          </w:p>
        </w:tc>
        <w:tc>
          <w:tcPr>
            <w:tcW w:w="1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A5E83" w:rsidRPr="00346E7A" w:rsidRDefault="007A5E83" w:rsidP="00F92AF4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ECE</w:t>
            </w:r>
          </w:p>
        </w:tc>
        <w:tc>
          <w:tcPr>
            <w:tcW w:w="17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A5E83" w:rsidRPr="00346E7A" w:rsidRDefault="007A5E83" w:rsidP="00F92AF4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LABORATORY:</w:t>
            </w:r>
          </w:p>
        </w:tc>
        <w:tc>
          <w:tcPr>
            <w:tcW w:w="17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A5E83" w:rsidRPr="00346E7A" w:rsidRDefault="007A5E83" w:rsidP="00F92AF4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SP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A5E83" w:rsidRPr="00346E7A" w:rsidRDefault="007A5E83" w:rsidP="00F92AF4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SEMESTER: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A5E83" w:rsidRPr="00346E7A" w:rsidRDefault="007A5E83" w:rsidP="00F92AF4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  <w:r w:rsidRPr="008140E6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ND</w:t>
            </w:r>
          </w:p>
        </w:tc>
      </w:tr>
    </w:tbl>
    <w:p w:rsidR="007A5E83" w:rsidRDefault="007A5E83" w:rsidP="004D711F">
      <w:pPr>
        <w:rPr>
          <w:rFonts w:ascii="TimesNewRomanPSMT" w:hAnsi="TimesNewRomanPSMT" w:cs="TimesNewRomanPSMT"/>
          <w:sz w:val="32"/>
          <w:szCs w:val="32"/>
        </w:rPr>
      </w:pPr>
    </w:p>
    <w:p w:rsidR="007A5E83" w:rsidRDefault="007A5E83" w:rsidP="004D711F">
      <w:pPr>
        <w:rPr>
          <w:rFonts w:ascii="TimesNewRomanPSMT" w:hAnsi="TimesNewRomanPSMT" w:cs="TimesNewRomanPSMT"/>
          <w:sz w:val="32"/>
          <w:szCs w:val="32"/>
        </w:rPr>
      </w:pPr>
    </w:p>
    <w:tbl>
      <w:tblPr>
        <w:tblStyle w:val="TableGrid"/>
        <w:tblW w:w="9997" w:type="dxa"/>
        <w:tblLook w:val="04A0"/>
      </w:tblPr>
      <w:tblGrid>
        <w:gridCol w:w="10446"/>
      </w:tblGrid>
      <w:tr w:rsidR="004D711F" w:rsidTr="004B04F1">
        <w:trPr>
          <w:trHeight w:val="4975"/>
        </w:trPr>
        <w:tc>
          <w:tcPr>
            <w:tcW w:w="9997" w:type="dxa"/>
          </w:tcPr>
          <w:p w:rsidR="00235148" w:rsidRDefault="00235148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AIM:-</w:t>
            </w:r>
            <w:r w:rsidRPr="0054119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esign </w:t>
            </w:r>
            <w:r w:rsidRPr="00541194">
              <w:rPr>
                <w:rFonts w:ascii="Times New Roman" w:hAnsi="Times New Roman" w:cs="Times New Roman"/>
                <w:b/>
                <w:spacing w:val="-3"/>
                <w:sz w:val="24"/>
                <w:szCs w:val="24"/>
              </w:rPr>
              <w:t xml:space="preserve">of </w:t>
            </w:r>
            <w:r w:rsidRPr="00541194">
              <w:rPr>
                <w:rFonts w:ascii="Times New Roman" w:hAnsi="Times New Roman" w:cs="Times New Roman"/>
                <w:b/>
                <w:sz w:val="24"/>
                <w:szCs w:val="24"/>
              </w:rPr>
              <w:t>FIR filters by using windowing</w:t>
            </w:r>
            <w:r w:rsidRPr="00541194"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 xml:space="preserve"> </w:t>
            </w:r>
            <w:r w:rsidRPr="00541194">
              <w:rPr>
                <w:rFonts w:ascii="Times New Roman" w:hAnsi="Times New Roman" w:cs="Times New Roman"/>
                <w:b/>
                <w:sz w:val="24"/>
                <w:szCs w:val="24"/>
              </w:rPr>
              <w:t>method.</w:t>
            </w:r>
          </w:p>
          <w:p w:rsidR="007A5E83" w:rsidRPr="009C58DD" w:rsidRDefault="007A5E83" w:rsidP="007A5E8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:rsidR="007A5E83" w:rsidRPr="009C58DD" w:rsidRDefault="007A5E83" w:rsidP="007A5E8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PROCEDURE:- </w:t>
            </w:r>
          </w:p>
          <w:p w:rsidR="007A5E83" w:rsidRPr="009C58DD" w:rsidRDefault="007A5E83" w:rsidP="007A5E83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pen MATLAB</w:t>
            </w:r>
          </w:p>
          <w:p w:rsidR="007A5E83" w:rsidRPr="009C58DD" w:rsidRDefault="007A5E83" w:rsidP="007A5E83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pen new M-file</w:t>
            </w:r>
          </w:p>
          <w:p w:rsidR="007A5E83" w:rsidRPr="009C58DD" w:rsidRDefault="007A5E83" w:rsidP="007A5E83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ype the program</w:t>
            </w:r>
          </w:p>
          <w:p w:rsidR="007A5E83" w:rsidRPr="009C58DD" w:rsidRDefault="007A5E83" w:rsidP="007A5E83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ve in current directory</w:t>
            </w:r>
          </w:p>
          <w:p w:rsidR="007A5E83" w:rsidRPr="009C58DD" w:rsidRDefault="007A5E83" w:rsidP="007A5E83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ompile and Run the program </w:t>
            </w:r>
          </w:p>
          <w:p w:rsidR="007A5E83" w:rsidRPr="009C58DD" w:rsidRDefault="007A5E83" w:rsidP="007A5E83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or the output see command window\ Figure window</w:t>
            </w:r>
          </w:p>
          <w:p w:rsidR="007A5E83" w:rsidRPr="009C58DD" w:rsidRDefault="007A5E83" w:rsidP="007A5E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u w:val="single"/>
              </w:rPr>
            </w:pP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PROGRAM:-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c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ose all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ear all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ormat long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p=input('enter the passband ripple')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s=input('enter the stopband ripple')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p=input('enter the passband frequency')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s=input('enter the stopband frequency')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=input('enter the sampling frequency')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eta=input('enter the beta value')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p=2*(fp/f)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s=2*(fs/f)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um=-20*log10(sqrt(rp*rs))-13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fr-FR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fr-FR"/>
              </w:rPr>
              <w:t>dem=14.6*(fs-fp)/f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fr-FR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fr-FR"/>
              </w:rPr>
              <w:t xml:space="preserve">n=ceil(num/dem);    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1=n+1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f(rem(n,2)~=0)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n1=n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n=n-1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d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y=kaiser(n1,beta)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Lowpass filter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=fir1(n,wp,y)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[h,o]=freqz(b,1,256)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=20*log10(abs(h))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ubplot(2,1,1)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lot(o/pi,m)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label('gain in db----&gt;')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xlabel('Normalised frequency----&gt;')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tle('FIR filter using Kaiser window of LPF ----');</w:t>
            </w:r>
          </w:p>
          <w:p w:rsidR="007A5E83" w:rsidRPr="009C58DD" w:rsidRDefault="007A5E83" w:rsidP="007A5E83">
            <w:pPr>
              <w:tabs>
                <w:tab w:val="center" w:pos="5115"/>
              </w:tabs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id on;</w:t>
            </w:r>
            <w:r w:rsidRPr="009C58D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                                                                                                                                                   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Highpass filter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=fir1(n,wp,'high',y)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[h,o]=freqz(b,1,256)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=20*log10(abs(h));subplot(2,1,2)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lot(o/pi,m)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label('gain in db----&gt;')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xlabel('Normalised frequency----&gt;')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tle('FIR filter using Kaiser window of HPF ----');</w:t>
            </w:r>
          </w:p>
          <w:p w:rsidR="007A5E83" w:rsidRPr="009C58DD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id on;</w:t>
            </w:r>
          </w:p>
          <w:p w:rsidR="007A5E83" w:rsidRDefault="007A5E83" w:rsidP="007A5E8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u w:val="single"/>
              </w:rPr>
            </w:pPr>
          </w:p>
          <w:p w:rsidR="007A5E83" w:rsidRDefault="007A5E83" w:rsidP="007A5E8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57BD6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RESULTS</w:t>
            </w:r>
            <w:r w:rsidRPr="009C58D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:- </w:t>
            </w: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us the MATLAB program for FIR LP\HP using Kaiser Window Techniques was executed.</w:t>
            </w:r>
          </w:p>
          <w:p w:rsidR="007A5E83" w:rsidRPr="009C58DD" w:rsidRDefault="007A5E83" w:rsidP="007A5E8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7A5E83" w:rsidRPr="00E57BD6" w:rsidRDefault="007A5E83" w:rsidP="007A5E8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E57BD6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INPUT:-</w:t>
            </w:r>
          </w:p>
          <w:p w:rsidR="007A5E83" w:rsidRPr="009C58DD" w:rsidRDefault="007A5E83" w:rsidP="007A5E8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ter the pass band ripple          0.02</w:t>
            </w:r>
          </w:p>
          <w:p w:rsidR="007A5E83" w:rsidRPr="009C58DD" w:rsidRDefault="007A5E83" w:rsidP="007A5E8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ter the stop band ripple          0.01</w:t>
            </w:r>
          </w:p>
          <w:p w:rsidR="007A5E83" w:rsidRPr="009C58DD" w:rsidRDefault="007A5E83" w:rsidP="007A5E8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ter the pass band frequency  1000</w:t>
            </w:r>
          </w:p>
          <w:p w:rsidR="007A5E83" w:rsidRPr="009C58DD" w:rsidRDefault="007A5E83" w:rsidP="007A5E8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ter the stop band frequency  1500</w:t>
            </w:r>
          </w:p>
          <w:p w:rsidR="007A5E83" w:rsidRPr="009C58DD" w:rsidRDefault="007A5E83" w:rsidP="007A5E8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ter the sampling frequency 10000</w:t>
            </w:r>
          </w:p>
          <w:p w:rsidR="007A5E83" w:rsidRPr="009C58DD" w:rsidRDefault="007A5E83" w:rsidP="007A5E8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C58D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ter the beta value                     5.8</w:t>
            </w:r>
          </w:p>
          <w:p w:rsidR="007A5E83" w:rsidRPr="009C58DD" w:rsidRDefault="007A5E83" w:rsidP="007A5E8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7A5E83" w:rsidRPr="009C58DD" w:rsidRDefault="007A5E83" w:rsidP="007A5E8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7A5E83" w:rsidRDefault="007A5E83" w:rsidP="007A5E8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7A5E83" w:rsidRDefault="007A5E83" w:rsidP="007A5E8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7A5E83" w:rsidRDefault="007A5E83" w:rsidP="007A5E8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7A5E83" w:rsidRDefault="007A5E83" w:rsidP="007A5E8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7A5E83" w:rsidRDefault="007A5E83" w:rsidP="007A5E8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7A5E83" w:rsidRDefault="007A5E83" w:rsidP="007A5E8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7A5E83" w:rsidRDefault="007A5E83" w:rsidP="007A5E8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7A5E83" w:rsidRDefault="007A5E83" w:rsidP="007A5E8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7A5E83" w:rsidRDefault="007A5E83" w:rsidP="007A5E8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7A5E83" w:rsidRDefault="007A5E83" w:rsidP="007A5E8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7A5E83" w:rsidRDefault="007A5E83" w:rsidP="007A5E8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7A5E83" w:rsidRPr="009C58DD" w:rsidRDefault="007A5E83" w:rsidP="007A5E8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7A5E83" w:rsidRPr="009C58DD" w:rsidRDefault="007A5E83" w:rsidP="00350B5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u w:val="single"/>
              </w:rPr>
            </w:pPr>
            <w:r w:rsidRPr="009C58D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u w:val="single"/>
              </w:rPr>
              <w:lastRenderedPageBreak/>
              <w:t>OUTPUT:</w:t>
            </w:r>
          </w:p>
          <w:p w:rsidR="007A5E83" w:rsidRPr="009C58DD" w:rsidRDefault="007A5E83" w:rsidP="007A5E8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u w:val="single"/>
              </w:rPr>
            </w:pPr>
          </w:p>
          <w:p w:rsidR="007A5E83" w:rsidRPr="00257D78" w:rsidRDefault="007A5E83" w:rsidP="007A5E83">
            <w:pPr>
              <w:rPr>
                <w:rFonts w:ascii="Cambria" w:hAnsi="Cambria"/>
              </w:rPr>
            </w:pPr>
            <w:r w:rsidRPr="00257D78">
              <w:rPr>
                <w:rFonts w:ascii="Cambria" w:hAnsi="Cambria"/>
                <w:b/>
              </w:rPr>
              <w:t xml:space="preserve">                                                                                                                                                         </w:t>
            </w:r>
          </w:p>
          <w:p w:rsidR="007A5E83" w:rsidRPr="00257D78" w:rsidRDefault="007A5E83" w:rsidP="007A5E83">
            <w:pPr>
              <w:rPr>
                <w:rFonts w:ascii="Cambria" w:hAnsi="Cambria"/>
              </w:rPr>
            </w:pPr>
          </w:p>
          <w:p w:rsidR="007A5E83" w:rsidRPr="00352CA9" w:rsidRDefault="007A5E83" w:rsidP="007A5E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b/>
                <w:noProof/>
                <w:u w:val="single"/>
              </w:rPr>
              <w:drawing>
                <wp:inline distT="0" distB="0" distL="0" distR="0">
                  <wp:extent cx="6470015" cy="5546725"/>
                  <wp:effectExtent l="19050" t="0" r="6985" b="0"/>
                  <wp:docPr id="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0015" cy="55467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35148" w:rsidRDefault="00235148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235148" w:rsidRDefault="00235148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235148" w:rsidRDefault="00235148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235148" w:rsidRDefault="00235148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235148" w:rsidRDefault="00235148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4D711F" w:rsidRDefault="004D711F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:rsidR="004D711F" w:rsidRDefault="004D711F" w:rsidP="004D711F">
      <w:pPr>
        <w:rPr>
          <w:rFonts w:ascii="Times New Roman" w:hAnsi="Times New Roman" w:cs="Times New Roman"/>
        </w:rPr>
      </w:pPr>
    </w:p>
    <w:p w:rsidR="00350B52" w:rsidRDefault="00350B52" w:rsidP="004D711F">
      <w:pPr>
        <w:rPr>
          <w:rFonts w:ascii="Times New Roman" w:hAnsi="Times New Roman" w:cs="Times New Roman"/>
        </w:rPr>
      </w:pPr>
    </w:p>
    <w:p w:rsidR="004D711F" w:rsidRDefault="004D711F" w:rsidP="004D711F">
      <w:pPr>
        <w:rPr>
          <w:rFonts w:ascii="Times New Roman" w:hAnsi="Times New Roman" w:cs="Times New Roman"/>
        </w:rPr>
      </w:pPr>
    </w:p>
    <w:tbl>
      <w:tblPr>
        <w:tblW w:w="10008" w:type="dxa"/>
        <w:tblLook w:val="04A0"/>
      </w:tblPr>
      <w:tblGrid>
        <w:gridCol w:w="1763"/>
        <w:gridCol w:w="1945"/>
        <w:gridCol w:w="1781"/>
        <w:gridCol w:w="1748"/>
        <w:gridCol w:w="1402"/>
        <w:gridCol w:w="1369"/>
      </w:tblGrid>
      <w:tr w:rsidR="004D711F" w:rsidRPr="00346E7A" w:rsidTr="004B04F1">
        <w:trPr>
          <w:trHeight w:val="869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noProof/>
                <w:color w:val="000000"/>
              </w:rPr>
              <w:lastRenderedPageBreak/>
              <w:drawing>
                <wp:anchor distT="0" distB="0" distL="114300" distR="114300" simplePos="0" relativeHeight="251674624" behindDoc="1" locked="0" layoutInCell="1" allowOverlap="1">
                  <wp:simplePos x="0" y="0"/>
                  <wp:positionH relativeFrom="column">
                    <wp:posOffset>179144</wp:posOffset>
                  </wp:positionH>
                  <wp:positionV relativeFrom="paragraph">
                    <wp:posOffset>4283</wp:posOffset>
                  </wp:positionV>
                  <wp:extent cx="446567" cy="510362"/>
                  <wp:effectExtent l="0" t="0" r="0" b="0"/>
                  <wp:wrapNone/>
                  <wp:docPr id="62" name="Picture 1" descr="trans logo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 descr="trans logo.png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6567" cy="5103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547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GEETA ENGIN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EERING COLLEGE, NAULTHA, </w:t>
            </w:r>
            <w:r w:rsidRPr="00346E7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ANIPAT</w:t>
            </w:r>
          </w:p>
        </w:tc>
        <w:tc>
          <w:tcPr>
            <w:tcW w:w="27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LABORATORY MANUAL</w:t>
            </w:r>
          </w:p>
        </w:tc>
      </w:tr>
      <w:tr w:rsidR="004D711F" w:rsidRPr="00346E7A" w:rsidTr="004B04F1">
        <w:trPr>
          <w:trHeight w:val="1268"/>
        </w:trPr>
        <w:tc>
          <w:tcPr>
            <w:tcW w:w="7237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541194" w:rsidRPr="00803ECC" w:rsidRDefault="004D711F" w:rsidP="00541194">
            <w:pPr>
              <w:widowControl w:val="0"/>
              <w:tabs>
                <w:tab w:val="left" w:pos="1521"/>
              </w:tabs>
              <w:autoSpaceDE w:val="0"/>
              <w:autoSpaceDN w:val="0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992438">
              <w:rPr>
                <w:rFonts w:ascii="Times New Roman" w:eastAsia="Times New Roman" w:hAnsi="Times New Roman" w:cs="Times New Roman"/>
                <w:b/>
                <w:color w:val="000000"/>
              </w:rPr>
              <w:t>EXPERIMENT TITLE:</w:t>
            </w:r>
            <w:r w:rsidRPr="0099243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541194" w:rsidRPr="0054119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esign </w:t>
            </w:r>
            <w:r w:rsidR="00541194" w:rsidRPr="00541194">
              <w:rPr>
                <w:rFonts w:ascii="Times New Roman" w:hAnsi="Times New Roman" w:cs="Times New Roman"/>
                <w:b/>
                <w:spacing w:val="-3"/>
                <w:sz w:val="24"/>
                <w:szCs w:val="24"/>
              </w:rPr>
              <w:t xml:space="preserve">of </w:t>
            </w:r>
            <w:r w:rsidR="00541194" w:rsidRPr="00541194">
              <w:rPr>
                <w:rFonts w:ascii="Times New Roman" w:hAnsi="Times New Roman" w:cs="Times New Roman"/>
                <w:b/>
                <w:sz w:val="24"/>
                <w:szCs w:val="24"/>
              </w:rPr>
              <w:t>equiripple FIR</w:t>
            </w:r>
            <w:r w:rsidR="00541194" w:rsidRPr="00541194">
              <w:rPr>
                <w:rFonts w:ascii="Times New Roman" w:hAnsi="Times New Roman" w:cs="Times New Roman"/>
                <w:b/>
                <w:spacing w:val="2"/>
                <w:sz w:val="24"/>
                <w:szCs w:val="24"/>
              </w:rPr>
              <w:t xml:space="preserve"> </w:t>
            </w:r>
            <w:r w:rsidR="00541194" w:rsidRPr="00541194">
              <w:rPr>
                <w:rFonts w:ascii="Times New Roman" w:hAnsi="Times New Roman" w:cs="Times New Roman"/>
                <w:b/>
                <w:sz w:val="24"/>
                <w:szCs w:val="24"/>
              </w:rPr>
              <w:t>filter.</w:t>
            </w:r>
          </w:p>
          <w:p w:rsidR="006F6DA2" w:rsidRDefault="006F6DA2" w:rsidP="006F6DA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D711F" w:rsidRPr="00346E7A" w:rsidRDefault="004D711F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D711F" w:rsidRPr="007D0929" w:rsidRDefault="004D711F" w:rsidP="004B04F1">
            <w:r w:rsidRPr="00346E7A">
              <w:rPr>
                <w:rFonts w:ascii="Times New Roman" w:eastAsia="Times New Roman" w:hAnsi="Times New Roman" w:cs="Times New Roman"/>
                <w:color w:val="000000"/>
              </w:rPr>
              <w:t xml:space="preserve">EXPERIMENT NO: </w:t>
            </w:r>
            <w:r w:rsidR="00C221E8">
              <w:rPr>
                <w:rFonts w:ascii="Times New Roman" w:eastAsia="Times New Roman" w:hAnsi="Times New Roman" w:cs="Times New Roman"/>
                <w:color w:val="000000"/>
              </w:rPr>
              <w:t xml:space="preserve">GEC-LM- EC-311LA </w:t>
            </w:r>
            <w:r w:rsidR="007A72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7A72A1" w:rsidRPr="003965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7A72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</w:tr>
      <w:tr w:rsidR="004D711F" w:rsidRPr="00346E7A" w:rsidTr="004B04F1">
        <w:trPr>
          <w:trHeight w:val="328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SSUE NO : 00</w:t>
            </w:r>
            <w:r w:rsidR="007A72A1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ISSUE DATE </w:t>
            </w:r>
          </w:p>
        </w:tc>
        <w:tc>
          <w:tcPr>
            <w:tcW w:w="17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7A72A1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-12-2013</w:t>
            </w:r>
          </w:p>
        </w:tc>
        <w:tc>
          <w:tcPr>
            <w:tcW w:w="17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D711F" w:rsidRDefault="004D711F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REV NO: </w:t>
            </w:r>
            <w:r w:rsidR="00C221E8">
              <w:rPr>
                <w:rFonts w:ascii="Times New Roman" w:eastAsia="Times New Roman" w:hAnsi="Times New Roman" w:cs="Times New Roman"/>
                <w:color w:val="000000"/>
              </w:rPr>
              <w:t>003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REV DATE 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992438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-07-2016</w:t>
            </w:r>
          </w:p>
        </w:tc>
      </w:tr>
      <w:tr w:rsidR="004D711F" w:rsidRPr="00346E7A" w:rsidTr="004B04F1">
        <w:trPr>
          <w:trHeight w:val="328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DEPARTMENT:</w:t>
            </w:r>
          </w:p>
        </w:tc>
        <w:tc>
          <w:tcPr>
            <w:tcW w:w="1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ECE</w:t>
            </w:r>
          </w:p>
        </w:tc>
        <w:tc>
          <w:tcPr>
            <w:tcW w:w="17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LABORATORY:</w:t>
            </w:r>
          </w:p>
        </w:tc>
        <w:tc>
          <w:tcPr>
            <w:tcW w:w="17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SP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SEMESTER: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  <w:r w:rsidRPr="008140E6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ND</w:t>
            </w:r>
          </w:p>
        </w:tc>
      </w:tr>
    </w:tbl>
    <w:p w:rsidR="004D711F" w:rsidRPr="00346E7A" w:rsidRDefault="004D711F" w:rsidP="004D711F">
      <w:pPr>
        <w:rPr>
          <w:rFonts w:ascii="Times New Roman" w:hAnsi="Times New Roman" w:cs="Times New Roman"/>
        </w:rPr>
      </w:pPr>
    </w:p>
    <w:p w:rsidR="004D711F" w:rsidRDefault="004D711F" w:rsidP="004D711F">
      <w:pPr>
        <w:rPr>
          <w:rFonts w:ascii="TimesNewRomanPSMT" w:hAnsi="TimesNewRomanPSMT" w:cs="TimesNewRomanPSMT"/>
          <w:sz w:val="32"/>
          <w:szCs w:val="32"/>
        </w:rPr>
      </w:pPr>
      <w:r>
        <w:rPr>
          <w:rFonts w:ascii="TimesNewRomanPSMT" w:hAnsi="TimesNewRomanPSMT" w:cs="TimesNewRomanPSMT"/>
          <w:sz w:val="32"/>
          <w:szCs w:val="32"/>
        </w:rPr>
        <w:t xml:space="preserve">         </w:t>
      </w:r>
    </w:p>
    <w:tbl>
      <w:tblPr>
        <w:tblStyle w:val="TableGrid"/>
        <w:tblW w:w="9997" w:type="dxa"/>
        <w:tblLook w:val="04A0"/>
      </w:tblPr>
      <w:tblGrid>
        <w:gridCol w:w="9997"/>
      </w:tblGrid>
      <w:tr w:rsidR="004D711F" w:rsidTr="004B04F1">
        <w:trPr>
          <w:trHeight w:val="4975"/>
        </w:trPr>
        <w:tc>
          <w:tcPr>
            <w:tcW w:w="9997" w:type="dxa"/>
          </w:tcPr>
          <w:p w:rsidR="006F6DA2" w:rsidRDefault="006F6DA2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4D711F" w:rsidRDefault="004D711F" w:rsidP="0099243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:rsidR="004D711F" w:rsidRDefault="004D711F" w:rsidP="004D711F">
      <w:pPr>
        <w:rPr>
          <w:rFonts w:ascii="Times New Roman" w:hAnsi="Times New Roman" w:cs="Times New Roman"/>
        </w:rPr>
      </w:pPr>
    </w:p>
    <w:p w:rsidR="00350B52" w:rsidRDefault="00350B52" w:rsidP="004D711F">
      <w:pPr>
        <w:rPr>
          <w:rFonts w:ascii="Times New Roman" w:hAnsi="Times New Roman" w:cs="Times New Roman"/>
        </w:rPr>
      </w:pPr>
    </w:p>
    <w:p w:rsidR="00350B52" w:rsidRDefault="00350B52" w:rsidP="004D711F">
      <w:pPr>
        <w:rPr>
          <w:rFonts w:ascii="Times New Roman" w:hAnsi="Times New Roman" w:cs="Times New Roman"/>
        </w:rPr>
      </w:pPr>
    </w:p>
    <w:p w:rsidR="00350B52" w:rsidRDefault="00350B52" w:rsidP="004D711F">
      <w:pPr>
        <w:rPr>
          <w:rFonts w:ascii="Times New Roman" w:hAnsi="Times New Roman" w:cs="Times New Roman"/>
        </w:rPr>
      </w:pPr>
    </w:p>
    <w:p w:rsidR="00350B52" w:rsidRDefault="00350B52" w:rsidP="004D711F">
      <w:pPr>
        <w:rPr>
          <w:rFonts w:ascii="Times New Roman" w:hAnsi="Times New Roman" w:cs="Times New Roman"/>
        </w:rPr>
      </w:pPr>
    </w:p>
    <w:p w:rsidR="00350B52" w:rsidRDefault="00350B52" w:rsidP="004D711F">
      <w:pPr>
        <w:rPr>
          <w:rFonts w:ascii="Times New Roman" w:hAnsi="Times New Roman" w:cs="Times New Roman"/>
        </w:rPr>
      </w:pPr>
    </w:p>
    <w:p w:rsidR="00350B52" w:rsidRDefault="00350B52" w:rsidP="004D711F">
      <w:pPr>
        <w:rPr>
          <w:rFonts w:ascii="Times New Roman" w:hAnsi="Times New Roman" w:cs="Times New Roman"/>
        </w:rPr>
      </w:pPr>
    </w:p>
    <w:p w:rsidR="00350B52" w:rsidRDefault="00350B52" w:rsidP="004D711F">
      <w:pPr>
        <w:rPr>
          <w:rFonts w:ascii="Times New Roman" w:hAnsi="Times New Roman" w:cs="Times New Roman"/>
        </w:rPr>
      </w:pPr>
    </w:p>
    <w:p w:rsidR="00350B52" w:rsidRDefault="00350B52" w:rsidP="004D711F">
      <w:pPr>
        <w:rPr>
          <w:rFonts w:ascii="Times New Roman" w:hAnsi="Times New Roman" w:cs="Times New Roman"/>
        </w:rPr>
      </w:pPr>
    </w:p>
    <w:p w:rsidR="00350B52" w:rsidRDefault="00350B52" w:rsidP="004D711F">
      <w:pPr>
        <w:rPr>
          <w:rFonts w:ascii="Times New Roman" w:hAnsi="Times New Roman" w:cs="Times New Roman"/>
        </w:rPr>
      </w:pPr>
    </w:p>
    <w:p w:rsidR="00350B52" w:rsidRDefault="00350B52" w:rsidP="004D711F">
      <w:pPr>
        <w:rPr>
          <w:rFonts w:ascii="Times New Roman" w:hAnsi="Times New Roman" w:cs="Times New Roman"/>
        </w:rPr>
      </w:pPr>
    </w:p>
    <w:p w:rsidR="00350B52" w:rsidRDefault="00350B52" w:rsidP="004D711F">
      <w:pPr>
        <w:rPr>
          <w:rFonts w:ascii="Times New Roman" w:hAnsi="Times New Roman" w:cs="Times New Roman"/>
        </w:rPr>
      </w:pPr>
    </w:p>
    <w:p w:rsidR="00350B52" w:rsidRDefault="00350B52" w:rsidP="004D711F">
      <w:pPr>
        <w:rPr>
          <w:rFonts w:ascii="Times New Roman" w:hAnsi="Times New Roman" w:cs="Times New Roman"/>
        </w:rPr>
      </w:pPr>
    </w:p>
    <w:p w:rsidR="00350B52" w:rsidRDefault="00350B52" w:rsidP="004D711F">
      <w:pPr>
        <w:rPr>
          <w:rFonts w:ascii="Times New Roman" w:hAnsi="Times New Roman" w:cs="Times New Roman"/>
        </w:rPr>
      </w:pPr>
    </w:p>
    <w:p w:rsidR="00350B52" w:rsidRDefault="00350B52" w:rsidP="004D711F">
      <w:pPr>
        <w:rPr>
          <w:rFonts w:ascii="Times New Roman" w:hAnsi="Times New Roman" w:cs="Times New Roman"/>
        </w:rPr>
      </w:pPr>
    </w:p>
    <w:tbl>
      <w:tblPr>
        <w:tblW w:w="10008" w:type="dxa"/>
        <w:tblLook w:val="04A0"/>
      </w:tblPr>
      <w:tblGrid>
        <w:gridCol w:w="1763"/>
        <w:gridCol w:w="1945"/>
        <w:gridCol w:w="1781"/>
        <w:gridCol w:w="1748"/>
        <w:gridCol w:w="1402"/>
        <w:gridCol w:w="1369"/>
      </w:tblGrid>
      <w:tr w:rsidR="004D711F" w:rsidRPr="00346E7A" w:rsidTr="004B04F1">
        <w:trPr>
          <w:trHeight w:val="869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noProof/>
                <w:color w:val="000000"/>
              </w:rPr>
              <w:lastRenderedPageBreak/>
              <w:drawing>
                <wp:anchor distT="0" distB="0" distL="114300" distR="114300" simplePos="0" relativeHeight="251676672" behindDoc="1" locked="0" layoutInCell="1" allowOverlap="1">
                  <wp:simplePos x="0" y="0"/>
                  <wp:positionH relativeFrom="column">
                    <wp:posOffset>179144</wp:posOffset>
                  </wp:positionH>
                  <wp:positionV relativeFrom="paragraph">
                    <wp:posOffset>4283</wp:posOffset>
                  </wp:positionV>
                  <wp:extent cx="446567" cy="510362"/>
                  <wp:effectExtent l="0" t="0" r="0" b="0"/>
                  <wp:wrapNone/>
                  <wp:docPr id="65" name="Picture 1" descr="trans logo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 descr="trans logo.png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6567" cy="5103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547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GEETA ENGIN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EERING COLLEGE, NAULTHA, </w:t>
            </w:r>
            <w:r w:rsidRPr="00346E7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ANIPAT</w:t>
            </w:r>
          </w:p>
        </w:tc>
        <w:tc>
          <w:tcPr>
            <w:tcW w:w="27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LABORATORY MANUAL</w:t>
            </w:r>
          </w:p>
        </w:tc>
      </w:tr>
      <w:tr w:rsidR="004D711F" w:rsidRPr="00346E7A" w:rsidTr="004B04F1">
        <w:trPr>
          <w:trHeight w:val="1268"/>
        </w:trPr>
        <w:tc>
          <w:tcPr>
            <w:tcW w:w="7237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541194" w:rsidRPr="00803ECC" w:rsidRDefault="004D711F" w:rsidP="00541194">
            <w:pPr>
              <w:widowControl w:val="0"/>
              <w:tabs>
                <w:tab w:val="left" w:pos="1521"/>
              </w:tabs>
              <w:autoSpaceDE w:val="0"/>
              <w:autoSpaceDN w:val="0"/>
              <w:spacing w:line="27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1C6674">
              <w:rPr>
                <w:rFonts w:ascii="Times New Roman" w:eastAsia="Times New Roman" w:hAnsi="Times New Roman" w:cs="Times New Roman"/>
                <w:b/>
                <w:color w:val="000000"/>
              </w:rPr>
              <w:t>EXPERIMENT TITLE: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541194" w:rsidRPr="0054119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tudy of magnitude and phase response </w:t>
            </w:r>
            <w:r w:rsidR="00541194" w:rsidRPr="00541194">
              <w:rPr>
                <w:rFonts w:ascii="Times New Roman" w:hAnsi="Times New Roman" w:cs="Times New Roman"/>
                <w:b/>
                <w:spacing w:val="-3"/>
                <w:sz w:val="24"/>
                <w:szCs w:val="24"/>
              </w:rPr>
              <w:t xml:space="preserve">of </w:t>
            </w:r>
            <w:r w:rsidR="00541194" w:rsidRPr="00541194">
              <w:rPr>
                <w:rFonts w:ascii="Times New Roman" w:hAnsi="Times New Roman" w:cs="Times New Roman"/>
                <w:b/>
                <w:sz w:val="24"/>
                <w:szCs w:val="24"/>
              </w:rPr>
              <w:t>Butterworth, Chebyshev and Elliptic</w:t>
            </w:r>
            <w:r w:rsidR="00541194" w:rsidRPr="00541194">
              <w:rPr>
                <w:rFonts w:ascii="Times New Roman" w:hAnsi="Times New Roman" w:cs="Times New Roman"/>
                <w:b/>
                <w:spacing w:val="-13"/>
                <w:sz w:val="24"/>
                <w:szCs w:val="24"/>
              </w:rPr>
              <w:t xml:space="preserve"> </w:t>
            </w:r>
            <w:r w:rsidR="00541194" w:rsidRPr="00541194">
              <w:rPr>
                <w:rFonts w:ascii="Times New Roman" w:hAnsi="Times New Roman" w:cs="Times New Roman"/>
                <w:b/>
                <w:sz w:val="24"/>
                <w:szCs w:val="24"/>
              </w:rPr>
              <w:t>filters.</w:t>
            </w:r>
          </w:p>
          <w:p w:rsidR="004D711F" w:rsidRPr="00346E7A" w:rsidRDefault="004D711F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D711F" w:rsidRPr="007D0929" w:rsidRDefault="004D711F" w:rsidP="004B04F1">
            <w:r w:rsidRPr="00346E7A">
              <w:rPr>
                <w:rFonts w:ascii="Times New Roman" w:eastAsia="Times New Roman" w:hAnsi="Times New Roman" w:cs="Times New Roman"/>
                <w:color w:val="000000"/>
              </w:rPr>
              <w:t xml:space="preserve">EXPERIMENT NO: </w:t>
            </w:r>
            <w:r w:rsidR="00C221E8">
              <w:rPr>
                <w:rFonts w:ascii="Times New Roman" w:eastAsia="Times New Roman" w:hAnsi="Times New Roman" w:cs="Times New Roman"/>
                <w:color w:val="000000"/>
              </w:rPr>
              <w:t xml:space="preserve">GEC-LM- EC-311LA </w:t>
            </w:r>
            <w:r w:rsidR="007A72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7A72A1" w:rsidRPr="003965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7A72A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</w:tr>
      <w:tr w:rsidR="004D711F" w:rsidRPr="00346E7A" w:rsidTr="004B04F1">
        <w:trPr>
          <w:trHeight w:val="328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SSUE NO : 00</w:t>
            </w:r>
            <w:r w:rsidR="007A72A1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ISSUE DATE </w:t>
            </w:r>
          </w:p>
        </w:tc>
        <w:tc>
          <w:tcPr>
            <w:tcW w:w="17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7A72A1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-12-2013</w:t>
            </w:r>
          </w:p>
        </w:tc>
        <w:tc>
          <w:tcPr>
            <w:tcW w:w="17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D711F" w:rsidRDefault="004D711F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REV NO: </w:t>
            </w:r>
            <w:r w:rsidR="00C221E8">
              <w:rPr>
                <w:rFonts w:ascii="Times New Roman" w:eastAsia="Times New Roman" w:hAnsi="Times New Roman" w:cs="Times New Roman"/>
                <w:color w:val="000000"/>
              </w:rPr>
              <w:t>003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REV DATE 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C221E8" w:rsidP="004B04F1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-01-2021</w:t>
            </w:r>
          </w:p>
        </w:tc>
      </w:tr>
      <w:tr w:rsidR="004D711F" w:rsidRPr="00346E7A" w:rsidTr="004B04F1">
        <w:trPr>
          <w:trHeight w:val="328"/>
        </w:trPr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DEPARTMENT:</w:t>
            </w:r>
          </w:p>
        </w:tc>
        <w:tc>
          <w:tcPr>
            <w:tcW w:w="1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ECE</w:t>
            </w:r>
          </w:p>
        </w:tc>
        <w:tc>
          <w:tcPr>
            <w:tcW w:w="17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LABORATORY:</w:t>
            </w:r>
          </w:p>
        </w:tc>
        <w:tc>
          <w:tcPr>
            <w:tcW w:w="17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SP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SEMESTER: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711F" w:rsidRPr="00346E7A" w:rsidRDefault="004D711F" w:rsidP="004B04F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  <w:r w:rsidRPr="008140E6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ND</w:t>
            </w:r>
          </w:p>
        </w:tc>
      </w:tr>
    </w:tbl>
    <w:p w:rsidR="004D711F" w:rsidRPr="00346E7A" w:rsidRDefault="004D711F" w:rsidP="004D711F">
      <w:pPr>
        <w:rPr>
          <w:rFonts w:ascii="Times New Roman" w:hAnsi="Times New Roman" w:cs="Times New Roman"/>
        </w:rPr>
      </w:pPr>
    </w:p>
    <w:p w:rsidR="004D711F" w:rsidRDefault="004D711F" w:rsidP="004D711F">
      <w:pPr>
        <w:rPr>
          <w:rFonts w:ascii="TimesNewRomanPSMT" w:hAnsi="TimesNewRomanPSMT" w:cs="TimesNewRomanPSMT"/>
          <w:sz w:val="32"/>
          <w:szCs w:val="32"/>
        </w:rPr>
      </w:pPr>
      <w:r>
        <w:rPr>
          <w:rFonts w:ascii="TimesNewRomanPSMT" w:hAnsi="TimesNewRomanPSMT" w:cs="TimesNewRomanPSMT"/>
          <w:sz w:val="32"/>
          <w:szCs w:val="32"/>
        </w:rPr>
        <w:t xml:space="preserve">         </w:t>
      </w:r>
    </w:p>
    <w:p w:rsidR="004D711F" w:rsidRDefault="004D711F" w:rsidP="004D711F">
      <w:pPr>
        <w:rPr>
          <w:rFonts w:ascii="TimesNewRomanPSMT" w:hAnsi="TimesNewRomanPSMT" w:cs="TimesNewRomanPSMT"/>
          <w:sz w:val="32"/>
          <w:szCs w:val="32"/>
        </w:rPr>
      </w:pPr>
    </w:p>
    <w:tbl>
      <w:tblPr>
        <w:tblStyle w:val="TableGrid"/>
        <w:tblW w:w="9997" w:type="dxa"/>
        <w:tblLook w:val="04A0"/>
      </w:tblPr>
      <w:tblGrid>
        <w:gridCol w:w="9997"/>
      </w:tblGrid>
      <w:tr w:rsidR="004D711F" w:rsidTr="004B04F1">
        <w:trPr>
          <w:trHeight w:val="4975"/>
        </w:trPr>
        <w:tc>
          <w:tcPr>
            <w:tcW w:w="9997" w:type="dxa"/>
          </w:tcPr>
          <w:p w:rsidR="00352CA9" w:rsidRPr="00352CA9" w:rsidRDefault="00352CA9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352CA9" w:rsidRDefault="00352CA9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352CA9" w:rsidRDefault="00352CA9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352CA9" w:rsidRDefault="00352CA9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352CA9" w:rsidRDefault="00352CA9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352CA9" w:rsidRDefault="00352CA9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352CA9" w:rsidRDefault="00352CA9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352CA9" w:rsidRDefault="00352CA9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352CA9" w:rsidRDefault="00352CA9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:rsidR="00E57BD6" w:rsidRDefault="00992438" w:rsidP="00992438">
            <w:pPr>
              <w:tabs>
                <w:tab w:val="left" w:pos="9496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ab/>
            </w:r>
          </w:p>
        </w:tc>
      </w:tr>
    </w:tbl>
    <w:p w:rsidR="004D711F" w:rsidRPr="00E57BD6" w:rsidRDefault="004D711F" w:rsidP="004D711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4D711F" w:rsidRPr="00E57BD6" w:rsidRDefault="004D711F" w:rsidP="004D711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57B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</w:t>
      </w:r>
    </w:p>
    <w:p w:rsidR="004D711F" w:rsidRDefault="004D711F" w:rsidP="004D711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350B52" w:rsidRDefault="00350B52" w:rsidP="004D711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350B52" w:rsidRDefault="00350B52" w:rsidP="004D711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350B52" w:rsidRDefault="00350B52" w:rsidP="004D711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350B52" w:rsidRDefault="00350B52" w:rsidP="004D711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350B52" w:rsidRDefault="00350B52" w:rsidP="004D711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350B52" w:rsidRDefault="00350B52" w:rsidP="004D711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350B52" w:rsidRDefault="00350B52" w:rsidP="004D711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350B52" w:rsidRDefault="00350B52" w:rsidP="004D711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350B52" w:rsidRDefault="00350B52" w:rsidP="004D711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350B52" w:rsidRDefault="00350B52" w:rsidP="004D711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350B52" w:rsidRDefault="00350B52" w:rsidP="004D711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W w:w="10116" w:type="dxa"/>
        <w:tblLook w:val="04A0"/>
      </w:tblPr>
      <w:tblGrid>
        <w:gridCol w:w="1896"/>
        <w:gridCol w:w="1945"/>
        <w:gridCol w:w="1923"/>
        <w:gridCol w:w="1574"/>
        <w:gridCol w:w="1510"/>
        <w:gridCol w:w="1369"/>
      </w:tblGrid>
      <w:tr w:rsidR="00350B52" w:rsidRPr="00346E7A" w:rsidTr="00F92AF4">
        <w:trPr>
          <w:trHeight w:val="869"/>
        </w:trPr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0B52" w:rsidRPr="00346E7A" w:rsidRDefault="00350B52" w:rsidP="00F92AF4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noProof/>
                <w:color w:val="000000"/>
              </w:rPr>
              <w:lastRenderedPageBreak/>
              <w:drawing>
                <wp:anchor distT="0" distB="0" distL="114300" distR="114300" simplePos="0" relativeHeight="251684864" behindDoc="1" locked="0" layoutInCell="1" allowOverlap="1">
                  <wp:simplePos x="0" y="0"/>
                  <wp:positionH relativeFrom="column">
                    <wp:posOffset>179144</wp:posOffset>
                  </wp:positionH>
                  <wp:positionV relativeFrom="paragraph">
                    <wp:posOffset>4283</wp:posOffset>
                  </wp:positionV>
                  <wp:extent cx="446567" cy="510362"/>
                  <wp:effectExtent l="0" t="0" r="0" b="0"/>
                  <wp:wrapNone/>
                  <wp:docPr id="11" name="Picture 1" descr="trans logo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 descr="trans logo.png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6567" cy="5103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46E7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5442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50B52" w:rsidRPr="00346E7A" w:rsidRDefault="00350B52" w:rsidP="00F92AF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346E7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GEETA ENGIN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EERING COLLEGE, NAULTHA, </w:t>
            </w:r>
            <w:r w:rsidRPr="00346E7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ANIPAT</w:t>
            </w:r>
          </w:p>
        </w:tc>
        <w:tc>
          <w:tcPr>
            <w:tcW w:w="2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0B52" w:rsidRPr="00346E7A" w:rsidRDefault="00350B52" w:rsidP="00F92AF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LABORATORY MANUAL</w:t>
            </w:r>
          </w:p>
        </w:tc>
      </w:tr>
      <w:tr w:rsidR="00350B52" w:rsidRPr="00E57BD6" w:rsidTr="00F92AF4">
        <w:trPr>
          <w:trHeight w:val="1268"/>
        </w:trPr>
        <w:tc>
          <w:tcPr>
            <w:tcW w:w="7338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0B52" w:rsidRPr="00E57BD6" w:rsidRDefault="00350B52" w:rsidP="00F92AF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350B52" w:rsidRPr="00803ECC" w:rsidRDefault="00350B52" w:rsidP="00F92AF4">
            <w:pPr>
              <w:widowControl w:val="0"/>
              <w:tabs>
                <w:tab w:val="left" w:pos="1521"/>
              </w:tabs>
              <w:autoSpaceDE w:val="0"/>
              <w:autoSpaceDN w:val="0"/>
              <w:spacing w:line="275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992438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EXPERIMENT TITLE</w:t>
            </w:r>
            <w:r w:rsidRPr="00E57BD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  <w:r w:rsidRPr="00E57BD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54119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esign </w:t>
            </w:r>
            <w:r w:rsidRPr="00541194">
              <w:rPr>
                <w:rFonts w:ascii="Times New Roman" w:hAnsi="Times New Roman" w:cs="Times New Roman"/>
                <w:b/>
                <w:spacing w:val="-3"/>
                <w:sz w:val="24"/>
                <w:szCs w:val="24"/>
              </w:rPr>
              <w:t xml:space="preserve">of </w:t>
            </w:r>
            <w:r w:rsidRPr="00541194">
              <w:rPr>
                <w:rFonts w:ascii="Times New Roman" w:hAnsi="Times New Roman" w:cs="Times New Roman"/>
                <w:b/>
                <w:sz w:val="24"/>
                <w:szCs w:val="24"/>
              </w:rPr>
              <w:t>IIR filters by using different analog filter approximation</w:t>
            </w:r>
            <w:r w:rsidRPr="00541194">
              <w:rPr>
                <w:rFonts w:ascii="Times New Roman" w:hAnsi="Times New Roman" w:cs="Times New Roman"/>
                <w:b/>
                <w:spacing w:val="5"/>
                <w:sz w:val="24"/>
                <w:szCs w:val="24"/>
              </w:rPr>
              <w:t xml:space="preserve"> </w:t>
            </w:r>
            <w:r w:rsidRPr="00541194">
              <w:rPr>
                <w:rFonts w:ascii="Times New Roman" w:hAnsi="Times New Roman" w:cs="Times New Roman"/>
                <w:b/>
                <w:sz w:val="24"/>
                <w:szCs w:val="24"/>
              </w:rPr>
              <w:t>method.</w:t>
            </w:r>
          </w:p>
          <w:p w:rsidR="00350B52" w:rsidRPr="00E57BD6" w:rsidRDefault="00350B52" w:rsidP="00F92AF4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0B52" w:rsidRPr="00E57BD6" w:rsidRDefault="00350B52" w:rsidP="00F92AF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57BD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EXPERIMENT NO: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GEC-LM- EC-311LA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0</w:t>
            </w:r>
          </w:p>
        </w:tc>
      </w:tr>
      <w:tr w:rsidR="00350B52" w:rsidRPr="00E57BD6" w:rsidTr="00F92AF4">
        <w:trPr>
          <w:trHeight w:val="328"/>
        </w:trPr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0B52" w:rsidRPr="00E57BD6" w:rsidRDefault="00350B52" w:rsidP="00F92AF4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57BD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SSUE NO : 0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1</w:t>
            </w:r>
          </w:p>
        </w:tc>
        <w:tc>
          <w:tcPr>
            <w:tcW w:w="1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0B52" w:rsidRPr="00E57BD6" w:rsidRDefault="00350B52" w:rsidP="00F92AF4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57BD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ISSUE DATE </w:t>
            </w:r>
          </w:p>
        </w:tc>
        <w:tc>
          <w:tcPr>
            <w:tcW w:w="19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0B52" w:rsidRPr="00E57BD6" w:rsidRDefault="00350B52" w:rsidP="00F92AF4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-12-2013</w:t>
            </w:r>
          </w:p>
        </w:tc>
        <w:tc>
          <w:tcPr>
            <w:tcW w:w="1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0B52" w:rsidRPr="00E57BD6" w:rsidRDefault="00350B52" w:rsidP="00F92AF4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57BD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V NO: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03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0B52" w:rsidRPr="00E57BD6" w:rsidRDefault="00350B52" w:rsidP="00F92AF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57BD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REV DATE 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0B52" w:rsidRPr="00E57BD6" w:rsidRDefault="00350B52" w:rsidP="00F92AF4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-01-2021</w:t>
            </w:r>
          </w:p>
        </w:tc>
      </w:tr>
      <w:tr w:rsidR="00350B52" w:rsidRPr="00E57BD6" w:rsidTr="00F92AF4">
        <w:trPr>
          <w:trHeight w:val="328"/>
        </w:trPr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0B52" w:rsidRPr="00E57BD6" w:rsidRDefault="00350B52" w:rsidP="00F92AF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57BD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PARTMENT:</w:t>
            </w:r>
          </w:p>
        </w:tc>
        <w:tc>
          <w:tcPr>
            <w:tcW w:w="1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0B52" w:rsidRPr="00E57BD6" w:rsidRDefault="00350B52" w:rsidP="00F92AF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57BD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CE</w:t>
            </w:r>
          </w:p>
        </w:tc>
        <w:tc>
          <w:tcPr>
            <w:tcW w:w="19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0B52" w:rsidRPr="00E57BD6" w:rsidRDefault="00350B52" w:rsidP="00F92AF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57BD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ABORATORY:</w:t>
            </w:r>
          </w:p>
        </w:tc>
        <w:tc>
          <w:tcPr>
            <w:tcW w:w="1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50B52" w:rsidRPr="00E57BD6" w:rsidRDefault="00350B52" w:rsidP="00F92AF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57BD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SP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0B52" w:rsidRPr="00E57BD6" w:rsidRDefault="00350B52" w:rsidP="00F92AF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57BD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MESTER: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50B52" w:rsidRPr="00E57BD6" w:rsidRDefault="00350B52" w:rsidP="00F92AF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57BD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Pr="00E57BD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ND</w:t>
            </w:r>
          </w:p>
        </w:tc>
      </w:tr>
    </w:tbl>
    <w:p w:rsidR="00350B52" w:rsidRDefault="00350B52" w:rsidP="004D711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350B52" w:rsidRPr="00E57BD6" w:rsidRDefault="00350B52" w:rsidP="004D711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9997" w:type="dxa"/>
        <w:tblLook w:val="04A0"/>
      </w:tblPr>
      <w:tblGrid>
        <w:gridCol w:w="9997"/>
      </w:tblGrid>
      <w:tr w:rsidR="004D711F" w:rsidRPr="00E57BD6" w:rsidTr="004B04F1">
        <w:trPr>
          <w:trHeight w:val="4975"/>
        </w:trPr>
        <w:tc>
          <w:tcPr>
            <w:tcW w:w="9997" w:type="dxa"/>
          </w:tcPr>
          <w:p w:rsidR="00F514BE" w:rsidRPr="00E57BD6" w:rsidRDefault="00F514BE" w:rsidP="00F514BE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u w:val="single"/>
              </w:rPr>
            </w:pPr>
            <w:r w:rsidRPr="00E57BD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u w:val="single"/>
              </w:rPr>
              <w:t xml:space="preserve">                     </w:t>
            </w:r>
          </w:p>
          <w:p w:rsidR="00F514BE" w:rsidRPr="00E57BD6" w:rsidRDefault="00F514BE" w:rsidP="00F514BE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F514BE" w:rsidRPr="00E57BD6" w:rsidRDefault="00F514BE" w:rsidP="00F514BE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u w:val="single"/>
              </w:rPr>
            </w:pPr>
          </w:p>
          <w:p w:rsidR="00F514BE" w:rsidRPr="00E57BD6" w:rsidRDefault="00F514BE" w:rsidP="00F514B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  <w:p w:rsidR="00F514BE" w:rsidRPr="00E57BD6" w:rsidRDefault="00F514BE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  <w:p w:rsidR="00F514BE" w:rsidRPr="00E57BD6" w:rsidRDefault="00F514BE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  <w:p w:rsidR="004D711F" w:rsidRPr="00E57BD6" w:rsidRDefault="004D711F" w:rsidP="004B04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</w:tbl>
    <w:p w:rsidR="004D711F" w:rsidRDefault="004D711F" w:rsidP="004D711F">
      <w:pPr>
        <w:rPr>
          <w:rFonts w:ascii="Times New Roman" w:hAnsi="Times New Roman" w:cs="Times New Roman"/>
        </w:rPr>
      </w:pPr>
    </w:p>
    <w:p w:rsidR="004D711F" w:rsidRDefault="004D711F" w:rsidP="004D711F">
      <w:pPr>
        <w:rPr>
          <w:rFonts w:ascii="Times New Roman" w:hAnsi="Times New Roman" w:cs="Times New Roman"/>
        </w:rPr>
      </w:pPr>
    </w:p>
    <w:p w:rsidR="004D711F" w:rsidRDefault="004D711F" w:rsidP="004D711F">
      <w:pPr>
        <w:rPr>
          <w:rFonts w:ascii="Times New Roman" w:hAnsi="Times New Roman" w:cs="Times New Roman"/>
        </w:rPr>
      </w:pPr>
    </w:p>
    <w:p w:rsidR="004D711F" w:rsidRDefault="004D711F" w:rsidP="004D711F">
      <w:pPr>
        <w:rPr>
          <w:rFonts w:ascii="Times New Roman" w:hAnsi="Times New Roman" w:cs="Times New Roman"/>
        </w:rPr>
      </w:pPr>
    </w:p>
    <w:p w:rsidR="004D711F" w:rsidRDefault="004D711F" w:rsidP="004D711F">
      <w:pPr>
        <w:rPr>
          <w:rFonts w:ascii="Times New Roman" w:hAnsi="Times New Roman" w:cs="Times New Roman"/>
        </w:rPr>
      </w:pPr>
    </w:p>
    <w:p w:rsidR="004D711F" w:rsidRDefault="004D711F" w:rsidP="004D711F">
      <w:pPr>
        <w:rPr>
          <w:rFonts w:ascii="Times New Roman" w:hAnsi="Times New Roman" w:cs="Times New Roman"/>
        </w:rPr>
      </w:pPr>
    </w:p>
    <w:p w:rsidR="004D711F" w:rsidRDefault="004D711F" w:rsidP="004D711F">
      <w:pPr>
        <w:rPr>
          <w:rFonts w:ascii="Times New Roman" w:hAnsi="Times New Roman" w:cs="Times New Roman"/>
        </w:rPr>
      </w:pPr>
    </w:p>
    <w:p w:rsidR="004D711F" w:rsidRDefault="004D711F" w:rsidP="004D711F">
      <w:pPr>
        <w:rPr>
          <w:rFonts w:ascii="Times New Roman" w:hAnsi="Times New Roman" w:cs="Times New Roman"/>
        </w:rPr>
      </w:pPr>
    </w:p>
    <w:p w:rsidR="004D711F" w:rsidRDefault="004D711F" w:rsidP="004D711F">
      <w:pPr>
        <w:rPr>
          <w:rFonts w:ascii="Times New Roman" w:hAnsi="Times New Roman" w:cs="Times New Roman"/>
        </w:rPr>
      </w:pPr>
    </w:p>
    <w:p w:rsidR="004D711F" w:rsidRDefault="004D711F" w:rsidP="004D711F">
      <w:pPr>
        <w:rPr>
          <w:rFonts w:ascii="Times New Roman" w:hAnsi="Times New Roman" w:cs="Times New Roman"/>
        </w:rPr>
      </w:pPr>
    </w:p>
    <w:p w:rsidR="004D711F" w:rsidRDefault="004D711F" w:rsidP="004D711F">
      <w:pPr>
        <w:rPr>
          <w:rFonts w:ascii="Times New Roman" w:hAnsi="Times New Roman" w:cs="Times New Roman"/>
        </w:rPr>
      </w:pPr>
    </w:p>
    <w:p w:rsidR="004D711F" w:rsidRDefault="004D711F" w:rsidP="004D711F">
      <w:pPr>
        <w:rPr>
          <w:rFonts w:ascii="Times New Roman" w:hAnsi="Times New Roman" w:cs="Times New Roman"/>
        </w:rPr>
      </w:pPr>
    </w:p>
    <w:p w:rsidR="004D711F" w:rsidRDefault="004D711F" w:rsidP="004D711F">
      <w:pPr>
        <w:rPr>
          <w:rFonts w:ascii="Times New Roman" w:hAnsi="Times New Roman" w:cs="Times New Roman"/>
        </w:rPr>
      </w:pPr>
    </w:p>
    <w:p w:rsidR="004D711F" w:rsidRDefault="004D711F" w:rsidP="004D711F">
      <w:pPr>
        <w:rPr>
          <w:rFonts w:ascii="Times New Roman" w:hAnsi="Times New Roman" w:cs="Times New Roman"/>
        </w:rPr>
      </w:pPr>
    </w:p>
    <w:p w:rsidR="004D711F" w:rsidRDefault="004D711F" w:rsidP="004D711F">
      <w:pPr>
        <w:rPr>
          <w:rFonts w:ascii="Times New Roman" w:hAnsi="Times New Roman" w:cs="Times New Roman"/>
        </w:rPr>
      </w:pPr>
    </w:p>
    <w:p w:rsidR="004D711F" w:rsidRDefault="004D711F" w:rsidP="004D711F">
      <w:pPr>
        <w:rPr>
          <w:rFonts w:ascii="Times New Roman" w:hAnsi="Times New Roman" w:cs="Times New Roman"/>
        </w:rPr>
      </w:pPr>
    </w:p>
    <w:p w:rsidR="004D711F" w:rsidRDefault="004D711F" w:rsidP="004D711F">
      <w:pPr>
        <w:rPr>
          <w:rFonts w:ascii="Times New Roman" w:hAnsi="Times New Roman" w:cs="Times New Roman"/>
        </w:rPr>
      </w:pPr>
    </w:p>
    <w:p w:rsidR="004D711F" w:rsidRDefault="004D711F" w:rsidP="004D711F">
      <w:pPr>
        <w:rPr>
          <w:rFonts w:ascii="Times New Roman" w:hAnsi="Times New Roman" w:cs="Times New Roman"/>
        </w:rPr>
      </w:pPr>
    </w:p>
    <w:p w:rsidR="000F1AAD" w:rsidRDefault="000F1AAD" w:rsidP="000F1AAD">
      <w:pPr>
        <w:rPr>
          <w:rFonts w:ascii="TimesNewRomanPSMT" w:hAnsi="TimesNewRomanPSMT" w:cs="TimesNewRomanPSMT"/>
          <w:sz w:val="32"/>
          <w:szCs w:val="32"/>
        </w:rPr>
      </w:pPr>
    </w:p>
    <w:sectPr w:rsidR="000F1AAD" w:rsidSect="00C94BD9"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A4353" w:rsidRDefault="004A4353" w:rsidP="0012341C">
      <w:r>
        <w:separator/>
      </w:r>
    </w:p>
  </w:endnote>
  <w:endnote w:type="continuationSeparator" w:id="1">
    <w:p w:rsidR="004A4353" w:rsidRDefault="004A4353" w:rsidP="0012341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1369104"/>
      <w:docPartObj>
        <w:docPartGallery w:val="Page Numbers (Bottom of Page)"/>
        <w:docPartUnique/>
      </w:docPartObj>
    </w:sdtPr>
    <w:sdtContent>
      <w:p w:rsidR="00F92AF4" w:rsidRDefault="00F92AF4">
        <w:pPr>
          <w:pStyle w:val="Footer"/>
          <w:jc w:val="center"/>
        </w:pPr>
        <w:fldSimple w:instr=" PAGE   \* MERGEFORMAT ">
          <w:r w:rsidR="0003704D">
            <w:rPr>
              <w:noProof/>
            </w:rPr>
            <w:t>10</w:t>
          </w:r>
        </w:fldSimple>
      </w:p>
    </w:sdtContent>
  </w:sdt>
  <w:p w:rsidR="00F92AF4" w:rsidRDefault="00F92AF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A4353" w:rsidRDefault="004A4353" w:rsidP="0012341C">
      <w:r>
        <w:separator/>
      </w:r>
    </w:p>
  </w:footnote>
  <w:footnote w:type="continuationSeparator" w:id="1">
    <w:p w:rsidR="004A4353" w:rsidRDefault="004A4353" w:rsidP="0012341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7AA5A26"/>
    <w:multiLevelType w:val="hybridMultilevel"/>
    <w:tmpl w:val="0ECC025C"/>
    <w:lvl w:ilvl="0" w:tplc="0409000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1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TA3MjY0MDYwMDC0MLJU0lEKTi0uzszPAykwqgUAIcem3ywAAAA="/>
  </w:docVars>
  <w:rsids>
    <w:rsidRoot w:val="00A6675A"/>
    <w:rsid w:val="0003704D"/>
    <w:rsid w:val="00073088"/>
    <w:rsid w:val="000A7D79"/>
    <w:rsid w:val="000F1AAD"/>
    <w:rsid w:val="00107E14"/>
    <w:rsid w:val="0012341C"/>
    <w:rsid w:val="001C6674"/>
    <w:rsid w:val="001F039E"/>
    <w:rsid w:val="002123C4"/>
    <w:rsid w:val="00220ECA"/>
    <w:rsid w:val="00226B7F"/>
    <w:rsid w:val="00235148"/>
    <w:rsid w:val="0025483D"/>
    <w:rsid w:val="00283065"/>
    <w:rsid w:val="00295047"/>
    <w:rsid w:val="002A31CC"/>
    <w:rsid w:val="002E21B6"/>
    <w:rsid w:val="00303C6A"/>
    <w:rsid w:val="00346E7A"/>
    <w:rsid w:val="00350B52"/>
    <w:rsid w:val="00352CA9"/>
    <w:rsid w:val="00391537"/>
    <w:rsid w:val="00396541"/>
    <w:rsid w:val="0039699E"/>
    <w:rsid w:val="004A4353"/>
    <w:rsid w:val="004B04F1"/>
    <w:rsid w:val="004C702C"/>
    <w:rsid w:val="004D711F"/>
    <w:rsid w:val="00541194"/>
    <w:rsid w:val="005D2AD7"/>
    <w:rsid w:val="0063757E"/>
    <w:rsid w:val="0067560A"/>
    <w:rsid w:val="006D0662"/>
    <w:rsid w:val="006F6DA2"/>
    <w:rsid w:val="00723AE3"/>
    <w:rsid w:val="007A5E83"/>
    <w:rsid w:val="007A72A1"/>
    <w:rsid w:val="007D0929"/>
    <w:rsid w:val="008116EB"/>
    <w:rsid w:val="008140E6"/>
    <w:rsid w:val="008921CD"/>
    <w:rsid w:val="008D6981"/>
    <w:rsid w:val="00992438"/>
    <w:rsid w:val="009B51BE"/>
    <w:rsid w:val="009C58DD"/>
    <w:rsid w:val="00A66025"/>
    <w:rsid w:val="00A6675A"/>
    <w:rsid w:val="00AB056D"/>
    <w:rsid w:val="00AB4872"/>
    <w:rsid w:val="00B629EB"/>
    <w:rsid w:val="00B9311C"/>
    <w:rsid w:val="00B95A25"/>
    <w:rsid w:val="00C221E8"/>
    <w:rsid w:val="00C94BD9"/>
    <w:rsid w:val="00D51B51"/>
    <w:rsid w:val="00D56414"/>
    <w:rsid w:val="00D617AD"/>
    <w:rsid w:val="00D926C0"/>
    <w:rsid w:val="00E234FD"/>
    <w:rsid w:val="00E3225B"/>
    <w:rsid w:val="00E57BD6"/>
    <w:rsid w:val="00E80F89"/>
    <w:rsid w:val="00E97BC5"/>
    <w:rsid w:val="00ED1FCF"/>
    <w:rsid w:val="00F514BE"/>
    <w:rsid w:val="00F92AF4"/>
    <w:rsid w:val="00FB4541"/>
    <w:rsid w:val="00FE12C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03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69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699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9699E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12341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2341C"/>
  </w:style>
  <w:style w:type="paragraph" w:styleId="Footer">
    <w:name w:val="footer"/>
    <w:basedOn w:val="Normal"/>
    <w:link w:val="FooterChar"/>
    <w:uiPriority w:val="99"/>
    <w:unhideWhenUsed/>
    <w:rsid w:val="0012341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341C"/>
  </w:style>
  <w:style w:type="paragraph" w:styleId="NoSpacing">
    <w:name w:val="No Spacing"/>
    <w:uiPriority w:val="1"/>
    <w:qFormat/>
    <w:rsid w:val="00235148"/>
  </w:style>
  <w:style w:type="paragraph" w:styleId="ListParagraph">
    <w:name w:val="List Paragraph"/>
    <w:basedOn w:val="Normal"/>
    <w:uiPriority w:val="34"/>
    <w:qFormat/>
    <w:rsid w:val="0007308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03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69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699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9699E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6080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9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23" Type="http://schemas.microsoft.com/office/2007/relationships/stylesWithEffects" Target="stylesWithEffect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C87AA91-49FC-446C-941F-C55E27CFE6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1</Pages>
  <Words>1597</Words>
  <Characters>9103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6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s</dc:creator>
  <cp:lastModifiedBy>Vimal</cp:lastModifiedBy>
  <cp:revision>10</cp:revision>
  <dcterms:created xsi:type="dcterms:W3CDTF">2017-10-10T17:50:00Z</dcterms:created>
  <dcterms:modified xsi:type="dcterms:W3CDTF">2021-01-14T11:37:00Z</dcterms:modified>
</cp:coreProperties>
</file>